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2DB35D" w14:textId="77777777" w:rsidR="007E687E" w:rsidRPr="00E7022E" w:rsidRDefault="007E687E" w:rsidP="00E7022E">
      <w:pPr>
        <w:pStyle w:val="Title"/>
      </w:pPr>
      <w:r w:rsidRPr="00E7022E">
        <w:t>Task</w:t>
      </w:r>
    </w:p>
    <w:p w14:paraId="2FD85BE0" w14:textId="1A495AE6" w:rsidR="00057C8C" w:rsidRDefault="007E687E" w:rsidP="002579BC">
      <w:pPr>
        <w:rPr>
          <w:lang w:eastAsia="en-AU"/>
        </w:rPr>
      </w:pPr>
      <w:r w:rsidRPr="0090106C">
        <w:rPr>
          <w:lang w:eastAsia="en-AU"/>
        </w:rPr>
        <w:t xml:space="preserve">You have been tasked to </w:t>
      </w:r>
      <w:r w:rsidR="00531841">
        <w:rPr>
          <w:lang w:eastAsia="en-AU"/>
        </w:rPr>
        <w:t xml:space="preserve">construct a proposal/specification for a project. The topic of your proposal is up to you (although a default is provided below). </w:t>
      </w:r>
    </w:p>
    <w:p w14:paraId="2E0AFD40" w14:textId="4434613F" w:rsidR="00531841" w:rsidRPr="00057C8C" w:rsidRDefault="00531841" w:rsidP="00E7022E">
      <w:pPr>
        <w:pStyle w:val="Heading2"/>
        <w:rPr>
          <w:sz w:val="24"/>
          <w:szCs w:val="24"/>
        </w:rPr>
      </w:pPr>
      <w:r>
        <w:t xml:space="preserve">Your </w:t>
      </w:r>
      <w:r w:rsidRPr="00E7022E">
        <w:t>proposal</w:t>
      </w:r>
      <w:r>
        <w:t xml:space="preserve">/specification must include at the minimum: </w:t>
      </w:r>
    </w:p>
    <w:p w14:paraId="308B64D0" w14:textId="77777777" w:rsidR="002579BC" w:rsidRDefault="002579BC" w:rsidP="002579BC">
      <w:pPr>
        <w:pStyle w:val="ListParagraph"/>
        <w:numPr>
          <w:ilvl w:val="0"/>
          <w:numId w:val="5"/>
        </w:numPr>
        <w:rPr>
          <w:lang w:eastAsia="en-AU"/>
        </w:rPr>
      </w:pPr>
      <w:r>
        <w:rPr>
          <w:lang w:eastAsia="en-AU"/>
        </w:rPr>
        <w:t>A high-level description of your project</w:t>
      </w:r>
    </w:p>
    <w:p w14:paraId="6EA73CC7" w14:textId="77777777" w:rsidR="002579BC" w:rsidRDefault="002579BC" w:rsidP="002579BC">
      <w:pPr>
        <w:pStyle w:val="ListParagraph"/>
        <w:numPr>
          <w:ilvl w:val="0"/>
          <w:numId w:val="5"/>
        </w:numPr>
        <w:rPr>
          <w:lang w:eastAsia="en-AU"/>
        </w:rPr>
      </w:pPr>
      <w:r>
        <w:rPr>
          <w:lang w:eastAsia="en-AU"/>
        </w:rPr>
        <w:t>A report intended audience and use</w:t>
      </w:r>
    </w:p>
    <w:p w14:paraId="20D3877F" w14:textId="77777777" w:rsidR="002579BC" w:rsidRDefault="002579BC" w:rsidP="002579BC">
      <w:pPr>
        <w:pStyle w:val="ListParagraph"/>
        <w:numPr>
          <w:ilvl w:val="0"/>
          <w:numId w:val="5"/>
        </w:numPr>
        <w:rPr>
          <w:lang w:eastAsia="en-AU"/>
        </w:rPr>
      </w:pPr>
      <w:r>
        <w:rPr>
          <w:lang w:eastAsia="en-AU"/>
        </w:rPr>
        <w:t xml:space="preserve">You must include sketches if your project is interactable in digital or physical space. </w:t>
      </w:r>
    </w:p>
    <w:p w14:paraId="6E01C782" w14:textId="77777777" w:rsidR="002579BC" w:rsidRDefault="002579BC" w:rsidP="002579BC">
      <w:pPr>
        <w:pStyle w:val="ListParagraph"/>
        <w:numPr>
          <w:ilvl w:val="1"/>
          <w:numId w:val="5"/>
        </w:numPr>
        <w:rPr>
          <w:lang w:eastAsia="en-AU"/>
        </w:rPr>
      </w:pPr>
      <w:r>
        <w:rPr>
          <w:lang w:eastAsia="en-AU"/>
        </w:rPr>
        <w:t>Sketches will imply how a product will look like when it is finished</w:t>
      </w:r>
    </w:p>
    <w:p w14:paraId="554FC527" w14:textId="77777777" w:rsidR="002579BC" w:rsidRDefault="002579BC" w:rsidP="002579BC">
      <w:pPr>
        <w:pStyle w:val="ListParagraph"/>
        <w:numPr>
          <w:ilvl w:val="1"/>
          <w:numId w:val="5"/>
        </w:numPr>
        <w:rPr>
          <w:lang w:eastAsia="en-AU"/>
        </w:rPr>
      </w:pPr>
      <w:r>
        <w:rPr>
          <w:lang w:eastAsia="en-AU"/>
        </w:rPr>
        <w:t>How it is used</w:t>
      </w:r>
    </w:p>
    <w:p w14:paraId="704B5DFB" w14:textId="77777777" w:rsidR="002579BC" w:rsidRDefault="002579BC" w:rsidP="002579BC">
      <w:pPr>
        <w:pStyle w:val="ListParagraph"/>
        <w:numPr>
          <w:ilvl w:val="1"/>
          <w:numId w:val="5"/>
        </w:numPr>
        <w:rPr>
          <w:lang w:eastAsia="en-AU"/>
        </w:rPr>
      </w:pPr>
      <w:r>
        <w:rPr>
          <w:lang w:eastAsia="en-AU"/>
        </w:rPr>
        <w:t>How it is put together (if applicable)</w:t>
      </w:r>
    </w:p>
    <w:p w14:paraId="166146D8" w14:textId="77777777" w:rsidR="002579BC" w:rsidRDefault="002579BC" w:rsidP="002579BC">
      <w:pPr>
        <w:pStyle w:val="ListParagraph"/>
        <w:numPr>
          <w:ilvl w:val="0"/>
          <w:numId w:val="5"/>
        </w:numPr>
        <w:rPr>
          <w:lang w:eastAsia="en-AU"/>
        </w:rPr>
      </w:pPr>
      <w:r>
        <w:rPr>
          <w:lang w:eastAsia="en-AU"/>
        </w:rPr>
        <w:t xml:space="preserve">Lightweight process diagramming (boxes and arrows) of how the critical parts of your project will work </w:t>
      </w:r>
    </w:p>
    <w:p w14:paraId="2CE78C3C" w14:textId="77777777" w:rsidR="002579BC" w:rsidRDefault="002579BC" w:rsidP="002579BC">
      <w:pPr>
        <w:pStyle w:val="ListParagraph"/>
        <w:numPr>
          <w:ilvl w:val="0"/>
          <w:numId w:val="5"/>
        </w:numPr>
        <w:rPr>
          <w:lang w:eastAsia="en-AU"/>
        </w:rPr>
      </w:pPr>
      <w:r>
        <w:rPr>
          <w:lang w:eastAsia="en-AU"/>
        </w:rPr>
        <w:t>Project Story Cards of your project</w:t>
      </w:r>
    </w:p>
    <w:p w14:paraId="49FBA360" w14:textId="77777777" w:rsidR="002579BC" w:rsidRDefault="002579BC" w:rsidP="002579BC">
      <w:pPr>
        <w:pStyle w:val="ListParagraph"/>
        <w:numPr>
          <w:ilvl w:val="0"/>
          <w:numId w:val="5"/>
        </w:numPr>
        <w:rPr>
          <w:lang w:eastAsia="en-AU"/>
        </w:rPr>
      </w:pPr>
      <w:r>
        <w:rPr>
          <w:lang w:eastAsia="en-AU"/>
        </w:rPr>
        <w:t>Story Cards should be quoted for Must | Should | Could have</w:t>
      </w:r>
    </w:p>
    <w:p w14:paraId="55B781F3" w14:textId="77777777" w:rsidR="002579BC" w:rsidRPr="00531841" w:rsidRDefault="002579BC" w:rsidP="002579BC">
      <w:pPr>
        <w:pStyle w:val="ListParagraph"/>
        <w:numPr>
          <w:ilvl w:val="0"/>
          <w:numId w:val="5"/>
        </w:numPr>
        <w:rPr>
          <w:lang w:eastAsia="en-AU"/>
        </w:rPr>
      </w:pPr>
      <w:r>
        <w:rPr>
          <w:lang w:eastAsia="en-AU"/>
        </w:rPr>
        <w:t>You do not have to quote time to complete or complexity</w:t>
      </w:r>
    </w:p>
    <w:p w14:paraId="6ACE4A0F" w14:textId="7D874F79" w:rsidR="007E687E" w:rsidRDefault="00057C8C" w:rsidP="00E7022E">
      <w:pPr>
        <w:pStyle w:val="Heading2"/>
      </w:pPr>
      <w:r>
        <w:t>Project Proposal</w:t>
      </w:r>
    </w:p>
    <w:p w14:paraId="4B00CCC4" w14:textId="6850993B" w:rsidR="00057C8C" w:rsidRDefault="00057C8C" w:rsidP="00057C8C">
      <w:pPr>
        <w:rPr>
          <w:lang w:eastAsia="en-AU"/>
        </w:rPr>
      </w:pPr>
      <w:r>
        <w:rPr>
          <w:lang w:eastAsia="en-AU"/>
        </w:rPr>
        <w:t>You can choose to build any project. However</w:t>
      </w:r>
      <w:r w:rsidR="00C178FD">
        <w:rPr>
          <w:lang w:eastAsia="en-AU"/>
        </w:rPr>
        <w:t>,</w:t>
      </w:r>
      <w:r>
        <w:rPr>
          <w:lang w:eastAsia="en-AU"/>
        </w:rPr>
        <w:t xml:space="preserve"> you are greatly restricted on time and resources. Resources may be able to be acquired</w:t>
      </w:r>
      <w:r w:rsidR="00C178FD">
        <w:rPr>
          <w:lang w:eastAsia="en-AU"/>
        </w:rPr>
        <w:t>,</w:t>
      </w:r>
      <w:r>
        <w:rPr>
          <w:lang w:eastAsia="en-AU"/>
        </w:rPr>
        <w:t xml:space="preserve"> but due to covid/</w:t>
      </w:r>
      <w:r w:rsidR="00A328CD">
        <w:rPr>
          <w:lang w:eastAsia="en-AU"/>
        </w:rPr>
        <w:t>global shortages</w:t>
      </w:r>
      <w:r>
        <w:rPr>
          <w:lang w:eastAsia="en-AU"/>
        </w:rPr>
        <w:t>/etc., this is not depen</w:t>
      </w:r>
      <w:r w:rsidR="00C178FD">
        <w:rPr>
          <w:lang w:eastAsia="en-AU"/>
        </w:rPr>
        <w:t>d</w:t>
      </w:r>
      <w:r>
        <w:rPr>
          <w:lang w:eastAsia="en-AU"/>
        </w:rPr>
        <w:t xml:space="preserve">able. </w:t>
      </w:r>
      <w:r w:rsidR="00E7022E">
        <w:rPr>
          <w:lang w:eastAsia="en-AU"/>
        </w:rPr>
        <w:t xml:space="preserve">Time is limited, as semester finishes </w:t>
      </w:r>
      <w:r w:rsidR="00A328CD">
        <w:rPr>
          <w:lang w:eastAsia="en-AU"/>
        </w:rPr>
        <w:t>early,</w:t>
      </w:r>
      <w:r w:rsidR="00E7022E">
        <w:rPr>
          <w:lang w:eastAsia="en-AU"/>
        </w:rPr>
        <w:t xml:space="preserve"> and we have 3 hours 40 minutes each week. </w:t>
      </w:r>
    </w:p>
    <w:p w14:paraId="77135E8C" w14:textId="3D1F1333" w:rsidR="00A328CD" w:rsidRDefault="00A328CD" w:rsidP="00057C8C">
      <w:pPr>
        <w:rPr>
          <w:lang w:eastAsia="en-AU"/>
        </w:rPr>
      </w:pPr>
    </w:p>
    <w:p w14:paraId="6C306C8F" w14:textId="1D9E50C9" w:rsidR="00A328CD" w:rsidRDefault="00A328CD" w:rsidP="00057C8C">
      <w:pPr>
        <w:rPr>
          <w:lang w:eastAsia="en-AU"/>
        </w:rPr>
      </w:pPr>
      <w:r>
        <w:rPr>
          <w:lang w:eastAsia="en-AU"/>
        </w:rPr>
        <w:t xml:space="preserve">Your project must be a small series of mechatronic systems. Each system includes sensors, actuators, physical models, and have some sort of intended interaction. In addition, the system’s intended interaction must be driven by decoupled serial events. These serial events will come from a </w:t>
      </w:r>
      <w:proofErr w:type="gramStart"/>
      <w:r>
        <w:rPr>
          <w:lang w:eastAsia="en-AU"/>
        </w:rPr>
        <w:t>third party</w:t>
      </w:r>
      <w:proofErr w:type="gramEnd"/>
      <w:r>
        <w:rPr>
          <w:lang w:eastAsia="en-AU"/>
        </w:rPr>
        <w:t xml:space="preserve"> service (raspberry </w:t>
      </w:r>
      <w:proofErr w:type="spellStart"/>
      <w:r>
        <w:rPr>
          <w:lang w:eastAsia="en-AU"/>
        </w:rPr>
        <w:t>pis</w:t>
      </w:r>
      <w:proofErr w:type="spellEnd"/>
      <w:r>
        <w:rPr>
          <w:lang w:eastAsia="en-AU"/>
        </w:rPr>
        <w:t xml:space="preserve">). This process will be provided as a library. </w:t>
      </w:r>
    </w:p>
    <w:p w14:paraId="5D8DF8AC" w14:textId="2A89CD88" w:rsidR="00A328CD" w:rsidRDefault="00A328CD" w:rsidP="00057C8C">
      <w:pPr>
        <w:rPr>
          <w:lang w:eastAsia="en-AU"/>
        </w:rPr>
      </w:pPr>
    </w:p>
    <w:p w14:paraId="039E953B" w14:textId="2036D2ED" w:rsidR="00A328CD" w:rsidRDefault="00A328CD" w:rsidP="00057C8C">
      <w:pPr>
        <w:rPr>
          <w:lang w:eastAsia="en-AU"/>
        </w:rPr>
      </w:pPr>
      <w:r w:rsidRPr="00A328CD">
        <w:rPr>
          <w:noProof/>
          <w:lang w:eastAsia="en-AU"/>
        </w:rPr>
        <w:drawing>
          <wp:inline distT="0" distB="0" distL="0" distR="0" wp14:anchorId="724681CC" wp14:editId="100F2CB6">
            <wp:extent cx="5731510" cy="3044825"/>
            <wp:effectExtent l="0" t="0" r="2540" b="3175"/>
            <wp:docPr id="100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3044825"/>
                    </a:xfrm>
                    <a:prstGeom prst="rect">
                      <a:avLst/>
                    </a:prstGeom>
                  </pic:spPr>
                </pic:pic>
              </a:graphicData>
            </a:graphic>
          </wp:inline>
        </w:drawing>
      </w:r>
    </w:p>
    <w:p w14:paraId="48A959E0" w14:textId="23E9AFF5" w:rsidR="00A328CD" w:rsidRDefault="00A328CD" w:rsidP="00057C8C">
      <w:pPr>
        <w:rPr>
          <w:lang w:eastAsia="en-AU"/>
        </w:rPr>
      </w:pPr>
    </w:p>
    <w:p w14:paraId="57100BB7" w14:textId="77777777" w:rsidR="00A328CD" w:rsidRDefault="00A328CD" w:rsidP="00057C8C">
      <w:pPr>
        <w:rPr>
          <w:lang w:eastAsia="en-AU"/>
        </w:rPr>
      </w:pPr>
    </w:p>
    <w:p w14:paraId="73C286ED" w14:textId="08BF2FC2" w:rsidR="00E7022E" w:rsidRDefault="00E7022E" w:rsidP="00057C8C">
      <w:pPr>
        <w:rPr>
          <w:lang w:eastAsia="en-AU"/>
        </w:rPr>
      </w:pPr>
    </w:p>
    <w:p w14:paraId="0F3BFE2C" w14:textId="0D291EAD" w:rsidR="00A328CD" w:rsidRDefault="00E7022E" w:rsidP="00057C8C">
      <w:pPr>
        <w:rPr>
          <w:lang w:eastAsia="en-AU"/>
        </w:rPr>
      </w:pPr>
      <w:r>
        <w:rPr>
          <w:lang w:eastAsia="en-AU"/>
        </w:rPr>
        <w:t xml:space="preserve">The default example for this project </w:t>
      </w:r>
      <w:r w:rsidR="00A328CD">
        <w:rPr>
          <w:lang w:eastAsia="en-AU"/>
        </w:rPr>
        <w:t xml:space="preserve">is constructing a part of the Cyber Range City (Arduino City). An example of a feature of Arduino City might be a draw bridge that opens when a “boat” gets too close and closes the road for safety purposes. </w:t>
      </w:r>
    </w:p>
    <w:p w14:paraId="7D8A8D11" w14:textId="4752B290" w:rsidR="00A328CD" w:rsidRDefault="00A328CD" w:rsidP="00057C8C">
      <w:pPr>
        <w:rPr>
          <w:lang w:eastAsia="en-AU"/>
        </w:rPr>
      </w:pPr>
    </w:p>
    <w:p w14:paraId="4A991082" w14:textId="6DB252FA" w:rsidR="00A328CD" w:rsidRDefault="00A328CD" w:rsidP="00057C8C">
      <w:pPr>
        <w:rPr>
          <w:lang w:eastAsia="en-AU"/>
        </w:rPr>
      </w:pPr>
      <w:r w:rsidRPr="00A328CD">
        <w:rPr>
          <w:noProof/>
          <w:lang w:eastAsia="en-AU"/>
        </w:rPr>
        <w:drawing>
          <wp:inline distT="0" distB="0" distL="0" distR="0" wp14:anchorId="6D2638EE" wp14:editId="7A338CB5">
            <wp:extent cx="5731510" cy="976630"/>
            <wp:effectExtent l="0" t="0" r="2540" b="0"/>
            <wp:docPr id="1002"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with medium confidence"/>
                    <pic:cNvPicPr/>
                  </pic:nvPicPr>
                  <pic:blipFill>
                    <a:blip r:embed="rId20"/>
                    <a:stretch>
                      <a:fillRect/>
                    </a:stretch>
                  </pic:blipFill>
                  <pic:spPr>
                    <a:xfrm>
                      <a:off x="0" y="0"/>
                      <a:ext cx="5731510" cy="976630"/>
                    </a:xfrm>
                    <a:prstGeom prst="rect">
                      <a:avLst/>
                    </a:prstGeom>
                  </pic:spPr>
                </pic:pic>
              </a:graphicData>
            </a:graphic>
          </wp:inline>
        </w:drawing>
      </w:r>
    </w:p>
    <w:p w14:paraId="530DE1E0" w14:textId="0DFD5BCF" w:rsidR="00A328CD" w:rsidRDefault="00A328CD" w:rsidP="00057C8C">
      <w:pPr>
        <w:rPr>
          <w:lang w:eastAsia="en-AU"/>
        </w:rPr>
      </w:pPr>
      <w:r w:rsidRPr="00A328CD">
        <w:rPr>
          <w:noProof/>
          <w:lang w:eastAsia="en-AU"/>
        </w:rPr>
        <w:drawing>
          <wp:inline distT="0" distB="0" distL="0" distR="0" wp14:anchorId="5921775E" wp14:editId="62B67D9A">
            <wp:extent cx="5731510" cy="1136650"/>
            <wp:effectExtent l="0" t="0" r="2540" b="6350"/>
            <wp:docPr id="100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1136650"/>
                    </a:xfrm>
                    <a:prstGeom prst="rect">
                      <a:avLst/>
                    </a:prstGeom>
                  </pic:spPr>
                </pic:pic>
              </a:graphicData>
            </a:graphic>
          </wp:inline>
        </w:drawing>
      </w:r>
    </w:p>
    <w:p w14:paraId="4BB7C607" w14:textId="6C02CF28" w:rsidR="00A328CD" w:rsidRDefault="00A328CD" w:rsidP="00057C8C">
      <w:pPr>
        <w:rPr>
          <w:lang w:eastAsia="en-AU"/>
        </w:rPr>
      </w:pPr>
      <w:r w:rsidRPr="00A328CD">
        <w:rPr>
          <w:noProof/>
          <w:lang w:eastAsia="en-AU"/>
        </w:rPr>
        <w:drawing>
          <wp:inline distT="0" distB="0" distL="0" distR="0" wp14:anchorId="38DBC1A9" wp14:editId="59B41126">
            <wp:extent cx="5731510" cy="1049655"/>
            <wp:effectExtent l="0" t="0" r="2540" b="0"/>
            <wp:docPr id="100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1049655"/>
                    </a:xfrm>
                    <a:prstGeom prst="rect">
                      <a:avLst/>
                    </a:prstGeom>
                  </pic:spPr>
                </pic:pic>
              </a:graphicData>
            </a:graphic>
          </wp:inline>
        </w:drawing>
      </w:r>
    </w:p>
    <w:p w14:paraId="42D22CB7" w14:textId="4C1E16B0" w:rsidR="00A328CD" w:rsidRDefault="00A328CD" w:rsidP="00057C8C">
      <w:pPr>
        <w:rPr>
          <w:lang w:eastAsia="en-AU"/>
        </w:rPr>
      </w:pPr>
      <w:r>
        <w:rPr>
          <w:lang w:eastAsia="en-AU"/>
        </w:rPr>
        <w:t>etc</w:t>
      </w:r>
    </w:p>
    <w:p w14:paraId="74B273BA" w14:textId="7D0E9550" w:rsidR="00A328CD" w:rsidRDefault="00A328CD" w:rsidP="00057C8C">
      <w:pPr>
        <w:rPr>
          <w:lang w:eastAsia="en-AU"/>
        </w:rPr>
      </w:pPr>
    </w:p>
    <w:p w14:paraId="338309E3" w14:textId="77777777" w:rsidR="00A328CD" w:rsidRDefault="00A328CD" w:rsidP="00057C8C">
      <w:pPr>
        <w:rPr>
          <w:lang w:eastAsia="en-AU"/>
        </w:rPr>
      </w:pPr>
    </w:p>
    <w:p w14:paraId="0F5C3F21" w14:textId="77777777" w:rsidR="00A328CD" w:rsidRDefault="00A328CD" w:rsidP="00057C8C">
      <w:pPr>
        <w:rPr>
          <w:lang w:eastAsia="en-AU"/>
        </w:rPr>
      </w:pPr>
    </w:p>
    <w:p w14:paraId="4081B9B4" w14:textId="4BBDFD11" w:rsidR="00E7022E" w:rsidRDefault="00E7022E" w:rsidP="00057C8C">
      <w:pPr>
        <w:rPr>
          <w:lang w:eastAsia="en-AU"/>
        </w:rPr>
      </w:pPr>
    </w:p>
    <w:p w14:paraId="0B3B3770" w14:textId="77777777" w:rsidR="00A328CD" w:rsidRDefault="00A328CD">
      <w:pPr>
        <w:suppressAutoHyphens w:val="0"/>
        <w:spacing w:after="160" w:line="259" w:lineRule="auto"/>
        <w:rPr>
          <w:rFonts w:ascii="Segoe UI" w:hAnsi="Segoe UI" w:cs="Segoe UI"/>
          <w:b/>
          <w:bCs/>
          <w:color w:val="24292F"/>
          <w:kern w:val="0"/>
          <w:sz w:val="30"/>
          <w:szCs w:val="30"/>
          <w:lang w:eastAsia="en-AU"/>
        </w:rPr>
      </w:pPr>
      <w:r>
        <w:br w:type="page"/>
      </w:r>
    </w:p>
    <w:p w14:paraId="4F6C76DD" w14:textId="3132F705" w:rsidR="005019AE" w:rsidRDefault="005019AE" w:rsidP="00E7022E">
      <w:pPr>
        <w:pStyle w:val="Heading2"/>
      </w:pPr>
      <w:r w:rsidRPr="005019AE">
        <w:lastRenderedPageBreak/>
        <w:t>Submission Guide</w:t>
      </w:r>
    </w:p>
    <w:p w14:paraId="468DBECA" w14:textId="73B935E7" w:rsidR="005019AE" w:rsidRDefault="005019AE" w:rsidP="005019AE">
      <w:pPr>
        <w:pStyle w:val="Heading3"/>
      </w:pPr>
      <w:r w:rsidRPr="005019AE">
        <w:t>Learning tasks</w:t>
      </w:r>
    </w:p>
    <w:p w14:paraId="2355C9FE" w14:textId="561449B1" w:rsidR="00D20622" w:rsidRDefault="00D20622" w:rsidP="00D20622">
      <w:r>
        <w:t xml:space="preserve">At the minimum: </w:t>
      </w:r>
    </w:p>
    <w:p w14:paraId="635BF147" w14:textId="77777777" w:rsidR="004D7C82" w:rsidRDefault="004D7C82" w:rsidP="00D20622"/>
    <w:p w14:paraId="2BB2DEE1" w14:textId="594412CC" w:rsidR="00D20622" w:rsidRDefault="00D20622" w:rsidP="00D20622">
      <w:pPr>
        <w:pStyle w:val="ListParagraph"/>
        <w:numPr>
          <w:ilvl w:val="0"/>
          <w:numId w:val="6"/>
        </w:numPr>
      </w:pPr>
      <w:r>
        <w:t xml:space="preserve">A specification </w:t>
      </w:r>
      <w:proofErr w:type="gramStart"/>
      <w:r>
        <w:t>document</w:t>
      </w:r>
      <w:proofErr w:type="gramEnd"/>
      <w:r>
        <w:t xml:space="preserve"> </w:t>
      </w:r>
    </w:p>
    <w:p w14:paraId="23920C6E" w14:textId="4AD0B333" w:rsidR="004D7C82" w:rsidRPr="005019AE" w:rsidRDefault="004D7C82" w:rsidP="00D20622">
      <w:pPr>
        <w:pStyle w:val="ListParagraph"/>
        <w:numPr>
          <w:ilvl w:val="0"/>
          <w:numId w:val="6"/>
        </w:numPr>
      </w:pPr>
      <w:r>
        <w:t>Feel free to add anything else you want</w:t>
      </w:r>
    </w:p>
    <w:p w14:paraId="15B10848" w14:textId="36385F49" w:rsidR="005019AE" w:rsidRDefault="005019AE" w:rsidP="005019AE">
      <w:pPr>
        <w:pStyle w:val="Heading3"/>
      </w:pPr>
      <w:r>
        <w:t>Learning deliverables</w:t>
      </w:r>
    </w:p>
    <w:p w14:paraId="3AF70F4E" w14:textId="77777777" w:rsidR="00D20622" w:rsidRDefault="00D20622" w:rsidP="00D20622">
      <w:pPr>
        <w:pStyle w:val="ListParagraph"/>
        <w:numPr>
          <w:ilvl w:val="0"/>
          <w:numId w:val="7"/>
        </w:numPr>
      </w:pPr>
      <w:r>
        <w:t xml:space="preserve">A short description of your project. </w:t>
      </w:r>
    </w:p>
    <w:p w14:paraId="331300EC" w14:textId="72A7865D" w:rsidR="00D20622" w:rsidRDefault="00D20622" w:rsidP="00D20622">
      <w:pPr>
        <w:pStyle w:val="ListParagraph"/>
        <w:numPr>
          <w:ilvl w:val="0"/>
          <w:numId w:val="7"/>
        </w:numPr>
      </w:pPr>
      <w:r>
        <w:t xml:space="preserve">A description of the </w:t>
      </w:r>
      <w:r w:rsidR="00A328CD">
        <w:t>indented</w:t>
      </w:r>
      <w:r>
        <w:t xml:space="preserve"> audience and use</w:t>
      </w:r>
    </w:p>
    <w:p w14:paraId="43FB3CBD" w14:textId="77063F14" w:rsidR="00D20622" w:rsidRDefault="00D20622" w:rsidP="00F219CA">
      <w:pPr>
        <w:pStyle w:val="ListParagraph"/>
        <w:numPr>
          <w:ilvl w:val="0"/>
          <w:numId w:val="7"/>
        </w:numPr>
      </w:pPr>
      <w:r>
        <w:t>Sketches</w:t>
      </w:r>
      <w:r w:rsidR="000F1B3E">
        <w:t>/</w:t>
      </w:r>
      <w:r>
        <w:t>Process diagramming</w:t>
      </w:r>
    </w:p>
    <w:p w14:paraId="2BAC5048" w14:textId="1B2703C0" w:rsidR="005019AE" w:rsidRPr="005019AE" w:rsidRDefault="00D20622" w:rsidP="004D7C82">
      <w:pPr>
        <w:pStyle w:val="ListParagraph"/>
        <w:numPr>
          <w:ilvl w:val="0"/>
          <w:numId w:val="7"/>
        </w:numPr>
      </w:pPr>
      <w:r>
        <w:t>Story Cards</w:t>
      </w:r>
    </w:p>
    <w:p w14:paraId="3091315F" w14:textId="5EA67D73" w:rsidR="00F9021D" w:rsidRDefault="00F9021D" w:rsidP="00E858E4"/>
    <w:p w14:paraId="6358C34E" w14:textId="77777777" w:rsidR="00273F6B" w:rsidRDefault="00273F6B" w:rsidP="00273F6B">
      <w:pPr>
        <w:pStyle w:val="BodyText"/>
      </w:pPr>
    </w:p>
    <w:p w14:paraId="313D2978" w14:textId="77777777"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779"/>
        <w:gridCol w:w="4284"/>
        <w:gridCol w:w="794"/>
        <w:gridCol w:w="1132"/>
        <w:gridCol w:w="808"/>
        <w:gridCol w:w="834"/>
        <w:gridCol w:w="1264"/>
      </w:tblGrid>
      <w:tr w:rsidR="007E3502" w:rsidRPr="007023B1" w14:paraId="12919600" w14:textId="77777777" w:rsidTr="007E1439">
        <w:trPr>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7E1439">
        <w:trPr>
          <w:trHeight w:val="54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803CE3" w14:textId="2B53AD80" w:rsidR="007E3502" w:rsidRDefault="002A43E8" w:rsidP="00893BFC">
            <w:pPr>
              <w:rPr>
                <w:b/>
                <w:bCs/>
              </w:rPr>
            </w:pPr>
            <w:r>
              <w:rPr>
                <w:b/>
                <w:bCs/>
              </w:rPr>
              <w:t>Project Descriptions</w:t>
            </w:r>
          </w:p>
          <w:p w14:paraId="26AF1E1C" w14:textId="4433C265" w:rsidR="00CD7356" w:rsidRPr="00CD7356" w:rsidRDefault="00CD7356" w:rsidP="00893BFC">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703255" w14:textId="1F5BE2BA" w:rsidR="008B26FE" w:rsidRDefault="009820E9" w:rsidP="008B26FE">
            <w:r>
              <w:t xml:space="preserve">You have provided </w:t>
            </w:r>
            <w:r w:rsidRPr="009820E9">
              <w:rPr>
                <w:b/>
                <w:bCs/>
              </w:rPr>
              <w:t>evidence of producing project descriptions</w:t>
            </w:r>
            <w:r>
              <w:t xml:space="preserve">. The project descriptions appear to be </w:t>
            </w:r>
            <w:r w:rsidRPr="009820E9">
              <w:rPr>
                <w:b/>
                <w:bCs/>
              </w:rPr>
              <w:t>a serious attempt</w:t>
            </w:r>
            <w:r>
              <w:t xml:space="preserve"> and look like they meet the overall goals of </w:t>
            </w:r>
            <w:r w:rsidRPr="009820E9">
              <w:rPr>
                <w:b/>
                <w:bCs/>
              </w:rPr>
              <w:t>rigour and suitability</w:t>
            </w:r>
            <w:r>
              <w:t xml:space="preserve">. </w:t>
            </w:r>
          </w:p>
          <w:p w14:paraId="37820A5C" w14:textId="12D42B6A" w:rsidR="002A43E8" w:rsidRDefault="002A43E8" w:rsidP="008B26FE"/>
          <w:p w14:paraId="709239A0" w14:textId="355B85FB" w:rsidR="002A43E8" w:rsidRDefault="002A43E8" w:rsidP="002A43E8">
            <w:pPr>
              <w:pStyle w:val="ListParagraph"/>
              <w:numPr>
                <w:ilvl w:val="0"/>
                <w:numId w:val="8"/>
              </w:numPr>
            </w:pPr>
            <w:r>
              <w:t xml:space="preserve">A </w:t>
            </w:r>
            <w:r w:rsidR="000A266C">
              <w:t>high-level</w:t>
            </w:r>
            <w:r>
              <w:t xml:space="preserve"> description of the project</w:t>
            </w:r>
          </w:p>
          <w:p w14:paraId="26083D72" w14:textId="778D386E" w:rsidR="002A43E8" w:rsidRDefault="002A43E8" w:rsidP="002A43E8">
            <w:pPr>
              <w:pStyle w:val="ListParagraph"/>
              <w:numPr>
                <w:ilvl w:val="0"/>
                <w:numId w:val="8"/>
              </w:numPr>
            </w:pPr>
            <w:r>
              <w:t xml:space="preserve">A </w:t>
            </w:r>
            <w:r w:rsidR="000A266C">
              <w:t>description</w:t>
            </w:r>
            <w:r>
              <w:t xml:space="preserve"> of who will use your product and how it will be used or why your system exists and how it works. </w:t>
            </w:r>
          </w:p>
          <w:p w14:paraId="28DEFA9F" w14:textId="77777777" w:rsidR="0060735C" w:rsidRDefault="0060735C" w:rsidP="008B26FE"/>
          <w:p w14:paraId="78BF1E86" w14:textId="64B84D09" w:rsidR="008B26FE" w:rsidRDefault="008B26FE" w:rsidP="008B26FE">
            <w:r>
              <w:t>Evidence for knowledge, comprehension, and application may include:</w:t>
            </w:r>
          </w:p>
          <w:p w14:paraId="5702F722" w14:textId="77777777" w:rsidR="008B26FE" w:rsidRDefault="008B26FE" w:rsidP="008B26FE"/>
          <w:p w14:paraId="27CFC851" w14:textId="6B651A40" w:rsidR="008B26FE" w:rsidRDefault="008B26FE" w:rsidP="008B26FE">
            <w:pPr>
              <w:pStyle w:val="ListParagraph"/>
              <w:numPr>
                <w:ilvl w:val="0"/>
                <w:numId w:val="8"/>
              </w:numPr>
            </w:pPr>
            <w:r w:rsidRPr="008B26FE">
              <w:rPr>
                <w:b/>
                <w:bCs/>
              </w:rPr>
              <w:t>Knowledge</w:t>
            </w:r>
            <w:r>
              <w:t xml:space="preserve">: Your evidence highlights that you </w:t>
            </w:r>
            <w:r w:rsidR="005B4894">
              <w:t>recall</w:t>
            </w:r>
            <w:r>
              <w:t xml:space="preserve"> and list relevant terms in your learning. It may tell a story to the reader (the teacher) or state the conditions of your learning.</w:t>
            </w:r>
          </w:p>
          <w:p w14:paraId="694493A8" w14:textId="75D12067" w:rsidR="008B26FE" w:rsidRDefault="008B26FE" w:rsidP="008B26FE">
            <w:pPr>
              <w:pStyle w:val="ListParagraph"/>
              <w:numPr>
                <w:ilvl w:val="0"/>
                <w:numId w:val="8"/>
              </w:numPr>
            </w:pPr>
            <w:r w:rsidRPr="008B26FE">
              <w:rPr>
                <w:b/>
                <w:bCs/>
              </w:rPr>
              <w:t>Comprehension</w:t>
            </w:r>
            <w:r>
              <w:t xml:space="preserve">: Your evidence highlights that you can identify </w:t>
            </w:r>
            <w:r w:rsidR="005B4894">
              <w:t>critical</w:t>
            </w:r>
            <w:r>
              <w:t xml:space="preserve"> aspects of your learning or explain</w:t>
            </w:r>
            <w:r w:rsidR="005B4894">
              <w:t xml:space="preserve"> what you've done to the author</w:t>
            </w:r>
            <w:r>
              <w:t>.</w:t>
            </w:r>
          </w:p>
          <w:p w14:paraId="7BAF0D15" w14:textId="5E8E9995" w:rsidR="00CD7356" w:rsidRPr="007023B1" w:rsidRDefault="008B26FE" w:rsidP="00CD7356">
            <w:pPr>
              <w:pStyle w:val="ListParagraph"/>
              <w:numPr>
                <w:ilvl w:val="0"/>
                <w:numId w:val="8"/>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95E7D4" w14:textId="10B56DB1" w:rsidR="00CD7356" w:rsidRDefault="007E3502" w:rsidP="00CD7356">
            <w:pPr>
              <w:jc w:val="center"/>
              <w:rPr>
                <w:rFonts w:eastAsia="Calibri"/>
              </w:rPr>
            </w:pPr>
            <w:r w:rsidRPr="007023B1">
              <w:rPr>
                <w:rFonts w:eastAsia="Calibri"/>
              </w:rPr>
              <w:t>2</w:t>
            </w:r>
          </w:p>
          <w:p w14:paraId="1B3DE057" w14:textId="2FD4368F" w:rsidR="002A43E8" w:rsidRPr="007023B1" w:rsidRDefault="002A43E8" w:rsidP="00CD7356">
            <w:pPr>
              <w:jc w:val="center"/>
              <w:rPr>
                <w:color w:val="auto"/>
                <w:kern w:val="0"/>
              </w:rPr>
            </w:pPr>
            <w:r>
              <w:rPr>
                <w:rFonts w:eastAsia="Calibri"/>
              </w:rPr>
              <w:t>2</w:t>
            </w:r>
          </w:p>
          <w:p w14:paraId="58283226" w14:textId="37E4734E" w:rsidR="007E3502" w:rsidRPr="007023B1" w:rsidRDefault="007E3502" w:rsidP="007E3502">
            <w:pPr>
              <w:jc w:val="center"/>
              <w:rPr>
                <w:color w:val="auto"/>
                <w:kern w:val="0"/>
              </w:rPr>
            </w:pP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E078631" w14:textId="77777777" w:rsidR="007E3502" w:rsidRDefault="007E3502" w:rsidP="007E3502">
            <w:pPr>
              <w:jc w:val="center"/>
            </w:pPr>
            <w:r w:rsidRPr="007023B1">
              <w:t>__/2</w:t>
            </w:r>
          </w:p>
          <w:p w14:paraId="1918C036" w14:textId="3455A6B2" w:rsidR="002A43E8" w:rsidRPr="007023B1" w:rsidRDefault="002A43E8" w:rsidP="007E3502">
            <w:pPr>
              <w:jc w:val="center"/>
            </w:pPr>
            <w: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F0B5A20" w14:textId="77777777" w:rsidR="007E3502" w:rsidRDefault="007E3502" w:rsidP="007E3502">
            <w:pPr>
              <w:jc w:val="center"/>
            </w:pPr>
            <w:r w:rsidRPr="007023B1">
              <w:t>__/2</w:t>
            </w:r>
          </w:p>
          <w:p w14:paraId="65929A60" w14:textId="00EE88A0" w:rsidR="002A43E8" w:rsidRPr="007023B1" w:rsidRDefault="002A43E8" w:rsidP="007E3502">
            <w:pPr>
              <w:jc w:val="center"/>
            </w:pPr>
            <w: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598DC69" w14:textId="45A05DE4" w:rsidR="007E3502" w:rsidRPr="007023B1" w:rsidRDefault="000A266C" w:rsidP="007E3502">
            <w:pPr>
              <w:jc w:val="center"/>
            </w:pPr>
            <w: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4C9C6F" w14:textId="4C91D910" w:rsidR="007E3502" w:rsidRPr="007023B1" w:rsidRDefault="007E3502" w:rsidP="007E3502">
            <w:pPr>
              <w:jc w:val="center"/>
              <w:rPr>
                <w:color w:val="auto"/>
              </w:rPr>
            </w:pPr>
            <w:r w:rsidRPr="007023B1">
              <w:t>__/</w:t>
            </w:r>
            <w:r w:rsidR="00CD7356">
              <w:t xml:space="preserve"> </w:t>
            </w:r>
            <w:r w:rsidR="000A266C">
              <w:t xml:space="preserve"> 4</w:t>
            </w:r>
          </w:p>
        </w:tc>
      </w:tr>
      <w:tr w:rsidR="000A266C" w:rsidRPr="007023B1" w14:paraId="46F6026C"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81B243" w14:textId="2045EFE7" w:rsidR="000A266C" w:rsidRDefault="000A266C" w:rsidP="000A266C">
            <w:pPr>
              <w:rPr>
                <w:b/>
                <w:bCs/>
              </w:rPr>
            </w:pPr>
            <w:r>
              <w:rPr>
                <w:b/>
                <w:bCs/>
              </w:rPr>
              <w:t>Lightweight Prototyping | Modelling</w:t>
            </w:r>
          </w:p>
          <w:p w14:paraId="20273D40" w14:textId="04F10388" w:rsidR="000A266C" w:rsidRPr="007023B1" w:rsidRDefault="000A266C" w:rsidP="000A266C">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B58409" w14:textId="05C7D019" w:rsidR="000A266C" w:rsidRDefault="009820E9" w:rsidP="000A266C">
            <w:r>
              <w:t xml:space="preserve">You have submitted relevant </w:t>
            </w:r>
            <w:r w:rsidRPr="009820E9">
              <w:rPr>
                <w:b/>
                <w:bCs/>
              </w:rPr>
              <w:t xml:space="preserve">lightweight prototypes and/or models </w:t>
            </w:r>
            <w:r>
              <w:t xml:space="preserve">of your system or solution. </w:t>
            </w:r>
          </w:p>
          <w:p w14:paraId="5D86FC56" w14:textId="1E8B645C" w:rsidR="009820E9" w:rsidRDefault="009820E9" w:rsidP="000A266C"/>
          <w:p w14:paraId="6495CD39" w14:textId="193AD588" w:rsidR="009820E9" w:rsidRDefault="009820E9" w:rsidP="000A266C">
            <w:r>
              <w:t xml:space="preserve">Your prototypes/models </w:t>
            </w:r>
            <w:r w:rsidRPr="009820E9">
              <w:rPr>
                <w:b/>
                <w:bCs/>
              </w:rPr>
              <w:t>appear to describe</w:t>
            </w:r>
            <w:r>
              <w:t xml:space="preserve"> how your solution will be put together, how it will be used, and as a high-level overview of the system. </w:t>
            </w:r>
          </w:p>
          <w:p w14:paraId="072F7758" w14:textId="43022DE1" w:rsidR="000A266C" w:rsidRDefault="000A266C" w:rsidP="000A266C"/>
          <w:p w14:paraId="45A6F272" w14:textId="36D907CA" w:rsidR="000A266C" w:rsidRDefault="000A266C" w:rsidP="000A266C">
            <w:pPr>
              <w:pStyle w:val="ListParagraph"/>
              <w:numPr>
                <w:ilvl w:val="0"/>
                <w:numId w:val="8"/>
              </w:numPr>
            </w:pPr>
            <w:r>
              <w:t>Modelling/prototyping of how your system will be put together</w:t>
            </w:r>
          </w:p>
          <w:p w14:paraId="3F0CB0F7" w14:textId="51500346" w:rsidR="000A266C" w:rsidRDefault="000A266C" w:rsidP="000A266C">
            <w:pPr>
              <w:pStyle w:val="ListParagraph"/>
              <w:numPr>
                <w:ilvl w:val="0"/>
                <w:numId w:val="8"/>
              </w:numPr>
            </w:pPr>
            <w:r>
              <w:lastRenderedPageBreak/>
              <w:t>Modelling/prototype of how your system will be used</w:t>
            </w:r>
          </w:p>
          <w:p w14:paraId="059A73AB" w14:textId="5F8D62CC" w:rsidR="000A266C" w:rsidRDefault="000A266C" w:rsidP="000A266C">
            <w:pPr>
              <w:pStyle w:val="ListParagraph"/>
              <w:numPr>
                <w:ilvl w:val="0"/>
                <w:numId w:val="8"/>
              </w:numPr>
            </w:pPr>
            <w:r>
              <w:t xml:space="preserve">Modelling/prototyping which provides a </w:t>
            </w:r>
            <w:r w:rsidR="00BF2FB3">
              <w:t>high-level</w:t>
            </w:r>
            <w:r>
              <w:t xml:space="preserve"> overview of your system</w:t>
            </w:r>
          </w:p>
          <w:p w14:paraId="3F39B62F" w14:textId="77777777" w:rsidR="000A266C" w:rsidRDefault="000A266C" w:rsidP="000A266C"/>
          <w:p w14:paraId="240F0D08" w14:textId="77777777" w:rsidR="000A266C" w:rsidRDefault="000A266C" w:rsidP="000A266C">
            <w:r>
              <w:t>Evidence for knowledge, comprehension, and application may include:</w:t>
            </w:r>
          </w:p>
          <w:p w14:paraId="7073AB38" w14:textId="77777777" w:rsidR="000A266C" w:rsidRDefault="000A266C" w:rsidP="000A266C"/>
          <w:p w14:paraId="207C6FD8" w14:textId="71CB03AF" w:rsidR="000A266C" w:rsidRDefault="000A266C" w:rsidP="000A266C">
            <w:pPr>
              <w:pStyle w:val="ListParagraph"/>
              <w:numPr>
                <w:ilvl w:val="0"/>
                <w:numId w:val="8"/>
              </w:numPr>
            </w:pPr>
            <w:r w:rsidRPr="008B26FE">
              <w:rPr>
                <w:b/>
                <w:bCs/>
              </w:rPr>
              <w:t>Knowledge</w:t>
            </w:r>
            <w:r>
              <w:t>: Your evidence highlights that you recall and list relevant terms in your learning. It may tell a story to the reader (the teacher) or state the conditions of your learning.</w:t>
            </w:r>
          </w:p>
          <w:p w14:paraId="60DB658B" w14:textId="77F82C6F" w:rsidR="000A266C" w:rsidRDefault="000A266C" w:rsidP="000A266C">
            <w:pPr>
              <w:pStyle w:val="ListParagraph"/>
              <w:numPr>
                <w:ilvl w:val="0"/>
                <w:numId w:val="8"/>
              </w:numPr>
            </w:pPr>
            <w:r w:rsidRPr="008B26FE">
              <w:rPr>
                <w:b/>
                <w:bCs/>
              </w:rPr>
              <w:t>Comprehension</w:t>
            </w:r>
            <w:r>
              <w:t>: Your evidence highlights that you can identify critical aspects of your learning or explain what you've done to the author.</w:t>
            </w:r>
          </w:p>
          <w:p w14:paraId="4066ADBD" w14:textId="0919F724" w:rsidR="000A266C" w:rsidRDefault="000A266C" w:rsidP="000A266C">
            <w:pPr>
              <w:pStyle w:val="ListParagraph"/>
              <w:numPr>
                <w:ilvl w:val="0"/>
                <w:numId w:val="8"/>
              </w:numPr>
            </w:pPr>
            <w:r w:rsidRPr="008B26FE">
              <w:rPr>
                <w:b/>
                <w:bCs/>
              </w:rPr>
              <w:t>Application</w:t>
            </w:r>
            <w:r>
              <w:t>: It is clear from your evidence that you constructed a complete submission</w:t>
            </w:r>
          </w:p>
          <w:p w14:paraId="442AC28C" w14:textId="77777777" w:rsidR="000A266C" w:rsidRDefault="000A266C" w:rsidP="000A266C"/>
          <w:p w14:paraId="64F3E435" w14:textId="49CD07D4" w:rsidR="000A266C" w:rsidRPr="007023B1" w:rsidRDefault="000A266C" w:rsidP="000A266C">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BF4EBAF" w14:textId="77777777" w:rsidR="000A266C" w:rsidRDefault="000A266C" w:rsidP="000A266C">
            <w:pPr>
              <w:jc w:val="center"/>
              <w:rPr>
                <w:rFonts w:eastAsia="Calibri"/>
              </w:rPr>
            </w:pPr>
            <w:r w:rsidRPr="007023B1">
              <w:rPr>
                <w:rFonts w:eastAsia="Calibri"/>
              </w:rPr>
              <w:lastRenderedPageBreak/>
              <w:t>2</w:t>
            </w:r>
          </w:p>
          <w:p w14:paraId="60CC5309" w14:textId="77777777" w:rsidR="000A266C" w:rsidRDefault="000A266C" w:rsidP="000A266C">
            <w:pPr>
              <w:jc w:val="center"/>
            </w:pPr>
            <w:r>
              <w:t>2</w:t>
            </w:r>
          </w:p>
          <w:p w14:paraId="06637EBA" w14:textId="199A6294" w:rsidR="000A266C" w:rsidRPr="007023B1" w:rsidRDefault="000A266C" w:rsidP="000A266C">
            <w:pPr>
              <w:jc w:val="center"/>
            </w:pPr>
            <w: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65A450E" w14:textId="77777777" w:rsidR="000A266C" w:rsidRDefault="000A266C" w:rsidP="000A266C">
            <w:pPr>
              <w:jc w:val="center"/>
            </w:pPr>
            <w:r w:rsidRPr="007023B1">
              <w:t>__/2</w:t>
            </w:r>
          </w:p>
          <w:p w14:paraId="09D16670" w14:textId="77777777" w:rsidR="000A266C" w:rsidRDefault="000A266C" w:rsidP="000A266C">
            <w:pPr>
              <w:jc w:val="center"/>
            </w:pPr>
            <w:r w:rsidRPr="007023B1">
              <w:t>__/2</w:t>
            </w:r>
          </w:p>
          <w:p w14:paraId="32014EEF" w14:textId="415397A7" w:rsidR="000A266C" w:rsidRPr="007023B1" w:rsidRDefault="000A266C" w:rsidP="000A266C">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05766F69" w14:textId="77777777" w:rsidR="000A266C" w:rsidRDefault="000A266C" w:rsidP="000A266C">
            <w:pPr>
              <w:jc w:val="center"/>
            </w:pPr>
            <w:r w:rsidRPr="007023B1">
              <w:t>__/2</w:t>
            </w:r>
          </w:p>
          <w:p w14:paraId="13730F03" w14:textId="77777777" w:rsidR="000A266C" w:rsidRDefault="000A266C" w:rsidP="000A266C">
            <w:pPr>
              <w:jc w:val="center"/>
            </w:pPr>
            <w:r w:rsidRPr="007023B1">
              <w:t>__/2</w:t>
            </w:r>
          </w:p>
          <w:p w14:paraId="773DE47D" w14:textId="4013AC73" w:rsidR="000A266C" w:rsidRPr="007023B1" w:rsidRDefault="000A266C" w:rsidP="000A266C">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FF2E17A" w14:textId="77777777" w:rsidR="000A266C" w:rsidRDefault="000A266C" w:rsidP="000A266C">
            <w:pPr>
              <w:jc w:val="center"/>
            </w:pPr>
            <w:r>
              <w:t>A x2</w:t>
            </w:r>
          </w:p>
          <w:p w14:paraId="1C737C0F" w14:textId="03C0FC16" w:rsidR="000A266C" w:rsidRPr="007023B1" w:rsidRDefault="000A266C" w:rsidP="000A266C">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6B0D9D" w14:textId="365CAA85" w:rsidR="000A266C" w:rsidRPr="007023B1" w:rsidRDefault="000A266C" w:rsidP="000A266C">
            <w:pPr>
              <w:jc w:val="center"/>
              <w:rPr>
                <w:color w:val="auto"/>
              </w:rPr>
            </w:pPr>
            <w:r w:rsidRPr="007023B1">
              <w:t>A __/</w:t>
            </w:r>
            <w:r>
              <w:t xml:space="preserve"> </w:t>
            </w:r>
            <w:r>
              <w:t>12</w:t>
            </w:r>
            <w:r w:rsidRPr="007023B1">
              <w:br/>
              <w:t>T __/</w:t>
            </w:r>
            <w:r>
              <w:t xml:space="preserve"> </w:t>
            </w:r>
            <w:r>
              <w:t xml:space="preserve">  6</w:t>
            </w:r>
          </w:p>
        </w:tc>
      </w:tr>
      <w:tr w:rsidR="007E1439" w:rsidRPr="007023B1" w14:paraId="025A294D"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407A7F" w14:textId="06EAD692" w:rsidR="007E1439" w:rsidRDefault="007E1439" w:rsidP="007E1439">
            <w:pPr>
              <w:rPr>
                <w:b/>
                <w:bCs/>
              </w:rPr>
            </w:pPr>
            <w:r>
              <w:rPr>
                <w:b/>
                <w:bCs/>
              </w:rPr>
              <w:t xml:space="preserve">Story Cards </w:t>
            </w:r>
          </w:p>
          <w:p w14:paraId="71C0CF22" w14:textId="7A365223" w:rsidR="007E1439" w:rsidRDefault="007E1439" w:rsidP="007E1439">
            <w:pPr>
              <w:rPr>
                <w:b/>
                <w:bCs/>
              </w:rPr>
            </w:pPr>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12C407E" w14:textId="02C914AA" w:rsidR="007E1439" w:rsidRDefault="009820E9" w:rsidP="007E1439">
            <w:r>
              <w:t xml:space="preserve">You have submitted </w:t>
            </w:r>
            <w:r w:rsidRPr="009820E9">
              <w:rPr>
                <w:b/>
                <w:bCs/>
              </w:rPr>
              <w:t>evidence of story cards</w:t>
            </w:r>
            <w:r>
              <w:t xml:space="preserve">. The story cards appear to </w:t>
            </w:r>
            <w:r w:rsidRPr="009820E9">
              <w:rPr>
                <w:b/>
                <w:bCs/>
              </w:rPr>
              <w:t>describe the abstracted parts of your project</w:t>
            </w:r>
            <w:r>
              <w:t xml:space="preserve"> from a management point of view and </w:t>
            </w:r>
            <w:r w:rsidRPr="009820E9">
              <w:rPr>
                <w:b/>
                <w:bCs/>
              </w:rPr>
              <w:t>highlights such things as the minimal viable product</w:t>
            </w:r>
            <w:r>
              <w:t xml:space="preserve">. </w:t>
            </w:r>
          </w:p>
          <w:p w14:paraId="653F282A" w14:textId="42F4CD2B" w:rsidR="007E1439" w:rsidRDefault="007E1439" w:rsidP="007E1439"/>
          <w:p w14:paraId="230A81CC" w14:textId="31FEFFB5" w:rsidR="007E1439" w:rsidRDefault="007E1439" w:rsidP="007E1439">
            <w:pPr>
              <w:pStyle w:val="ListParagraph"/>
              <w:numPr>
                <w:ilvl w:val="0"/>
                <w:numId w:val="8"/>
              </w:numPr>
            </w:pPr>
            <w:r w:rsidRPr="0060735C">
              <w:t>Project Story Cards</w:t>
            </w:r>
            <w:r>
              <w:t xml:space="preserve"> which </w:t>
            </w:r>
            <w:r w:rsidR="009820E9">
              <w:t>provide</w:t>
            </w:r>
            <w:r>
              <w:t xml:space="preserve"> a high level overview of your system</w:t>
            </w:r>
          </w:p>
          <w:p w14:paraId="0C1BF3B6" w14:textId="08861766" w:rsidR="007E1439" w:rsidRDefault="007E1439" w:rsidP="007E1439">
            <w:pPr>
              <w:pStyle w:val="ListParagraph"/>
              <w:numPr>
                <w:ilvl w:val="0"/>
                <w:numId w:val="8"/>
              </w:numPr>
            </w:pPr>
            <w:r w:rsidRPr="0060735C">
              <w:t>Project Story Cards</w:t>
            </w:r>
            <w:r>
              <w:t xml:space="preserve"> of how your system will be put together</w:t>
            </w:r>
          </w:p>
          <w:p w14:paraId="27613BE0" w14:textId="7358E0B3" w:rsidR="007E1439" w:rsidRDefault="007E1439" w:rsidP="007E1439">
            <w:pPr>
              <w:pStyle w:val="ListParagraph"/>
              <w:numPr>
                <w:ilvl w:val="0"/>
                <w:numId w:val="8"/>
              </w:numPr>
            </w:pPr>
            <w:r w:rsidRPr="0060735C">
              <w:t>Project Story Cards</w:t>
            </w:r>
            <w:r>
              <w:t xml:space="preserve"> of how your system will be used</w:t>
            </w:r>
          </w:p>
          <w:p w14:paraId="446FB267" w14:textId="77777777" w:rsidR="007E1439" w:rsidRDefault="007E1439" w:rsidP="007E1439"/>
          <w:p w14:paraId="0182FD83" w14:textId="77777777" w:rsidR="007E1439" w:rsidRDefault="007E1439" w:rsidP="007E1439"/>
          <w:p w14:paraId="3FB3E701" w14:textId="77777777" w:rsidR="007E1439" w:rsidRDefault="007E1439" w:rsidP="007E1439">
            <w:r>
              <w:t>Evidence for knowledge, comprehension, and application may include:</w:t>
            </w:r>
          </w:p>
          <w:p w14:paraId="73B1EA9A" w14:textId="77777777" w:rsidR="007E1439" w:rsidRDefault="007E1439" w:rsidP="007E1439"/>
          <w:p w14:paraId="0B81FC9A" w14:textId="77777777" w:rsidR="007E1439" w:rsidRDefault="007E1439" w:rsidP="007E1439">
            <w:pPr>
              <w:pStyle w:val="ListParagraph"/>
              <w:numPr>
                <w:ilvl w:val="0"/>
                <w:numId w:val="8"/>
              </w:numPr>
            </w:pPr>
            <w:r w:rsidRPr="008B26FE">
              <w:rPr>
                <w:b/>
                <w:bCs/>
              </w:rPr>
              <w:t>Knowledge</w:t>
            </w:r>
            <w:r>
              <w:t xml:space="preserve">: Your evidence highlights that you recall and list relevant terms </w:t>
            </w:r>
            <w:r>
              <w:lastRenderedPageBreak/>
              <w:t>in your learning. It may tell a story to the reader (the teacher) or state the conditions of your learning.</w:t>
            </w:r>
          </w:p>
          <w:p w14:paraId="14C44DBB" w14:textId="77777777" w:rsidR="007E1439" w:rsidRDefault="007E1439" w:rsidP="007E1439">
            <w:pPr>
              <w:pStyle w:val="ListParagraph"/>
              <w:numPr>
                <w:ilvl w:val="0"/>
                <w:numId w:val="8"/>
              </w:numPr>
            </w:pPr>
            <w:r w:rsidRPr="008B26FE">
              <w:rPr>
                <w:b/>
                <w:bCs/>
              </w:rPr>
              <w:t>Comprehension</w:t>
            </w:r>
            <w:r>
              <w:t>: Your evidence highlights that you can identify critical aspects of your learning or explain what you've done to the author.</w:t>
            </w:r>
          </w:p>
          <w:p w14:paraId="49E6B1BC" w14:textId="77777777" w:rsidR="007E1439" w:rsidRDefault="007E1439" w:rsidP="007E1439">
            <w:pPr>
              <w:pStyle w:val="ListParagraph"/>
              <w:numPr>
                <w:ilvl w:val="0"/>
                <w:numId w:val="8"/>
              </w:numPr>
            </w:pPr>
            <w:r w:rsidRPr="008B26FE">
              <w:rPr>
                <w:b/>
                <w:bCs/>
              </w:rPr>
              <w:t>Application</w:t>
            </w:r>
            <w:r>
              <w:t>: It is clear from your evidence that you constructed a complete submission</w:t>
            </w:r>
          </w:p>
          <w:p w14:paraId="323D58FB" w14:textId="77777777" w:rsidR="007E1439" w:rsidRDefault="007E1439" w:rsidP="007E1439"/>
          <w:p w14:paraId="0CD735FA" w14:textId="768B6D4C" w:rsidR="007E1439" w:rsidRDefault="007E1439" w:rsidP="007E1439">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E508FD5" w14:textId="77777777" w:rsidR="007E1439" w:rsidRDefault="007E1439" w:rsidP="007E1439">
            <w:pPr>
              <w:jc w:val="center"/>
              <w:rPr>
                <w:rFonts w:eastAsia="Calibri"/>
              </w:rPr>
            </w:pPr>
            <w:r w:rsidRPr="007023B1">
              <w:rPr>
                <w:rFonts w:eastAsia="Calibri"/>
              </w:rPr>
              <w:lastRenderedPageBreak/>
              <w:t>2</w:t>
            </w:r>
          </w:p>
          <w:p w14:paraId="33AAB5D2" w14:textId="77777777" w:rsidR="007E1439" w:rsidRDefault="007E1439" w:rsidP="007E1439">
            <w:pPr>
              <w:jc w:val="center"/>
            </w:pPr>
            <w:r>
              <w:t>2</w:t>
            </w:r>
          </w:p>
          <w:p w14:paraId="373E7D94" w14:textId="370E1228" w:rsidR="007E1439" w:rsidRPr="007023B1" w:rsidRDefault="007E1439" w:rsidP="007E1439">
            <w:pPr>
              <w:jc w:val="center"/>
              <w:rPr>
                <w:rFonts w:eastAsia="Calibri"/>
              </w:rPr>
            </w:pPr>
            <w: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50C8E35" w14:textId="77777777" w:rsidR="007E1439" w:rsidRDefault="007E1439" w:rsidP="007E1439">
            <w:pPr>
              <w:jc w:val="center"/>
            </w:pPr>
            <w:r w:rsidRPr="007023B1">
              <w:t>__/2</w:t>
            </w:r>
          </w:p>
          <w:p w14:paraId="0DB8509D" w14:textId="77777777" w:rsidR="007E1439" w:rsidRDefault="007E1439" w:rsidP="007E1439">
            <w:pPr>
              <w:jc w:val="center"/>
            </w:pPr>
            <w:r w:rsidRPr="007023B1">
              <w:t>__/2</w:t>
            </w:r>
          </w:p>
          <w:p w14:paraId="736474B9" w14:textId="72F943D7" w:rsidR="007E1439" w:rsidRPr="007023B1" w:rsidRDefault="007E1439" w:rsidP="007E1439">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D4F488" w14:textId="77777777" w:rsidR="007E1439" w:rsidRDefault="007E1439" w:rsidP="007E1439">
            <w:pPr>
              <w:jc w:val="center"/>
            </w:pPr>
            <w:r w:rsidRPr="007023B1">
              <w:t>__/2</w:t>
            </w:r>
          </w:p>
          <w:p w14:paraId="3FB605FC" w14:textId="77777777" w:rsidR="007E1439" w:rsidRDefault="007E1439" w:rsidP="007E1439">
            <w:pPr>
              <w:jc w:val="center"/>
            </w:pPr>
            <w:r w:rsidRPr="007023B1">
              <w:t>__/2</w:t>
            </w:r>
          </w:p>
          <w:p w14:paraId="6FDED4DD" w14:textId="451062B2" w:rsidR="007E1439" w:rsidRPr="007023B1" w:rsidRDefault="007E1439" w:rsidP="007E1439">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92EC8A9" w14:textId="77777777" w:rsidR="007E1439" w:rsidRDefault="007E1439" w:rsidP="007E1439">
            <w:pPr>
              <w:jc w:val="center"/>
            </w:pPr>
            <w:r>
              <w:t>A x2</w:t>
            </w:r>
          </w:p>
          <w:p w14:paraId="529925A2" w14:textId="22D4DBE7" w:rsidR="007E1439" w:rsidRPr="007023B1" w:rsidRDefault="007E1439" w:rsidP="007E1439">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845A1B9" w14:textId="10329FEC" w:rsidR="007E1439" w:rsidRPr="007023B1" w:rsidRDefault="007E1439" w:rsidP="007E1439">
            <w:pPr>
              <w:jc w:val="center"/>
            </w:pPr>
            <w:r w:rsidRPr="007023B1">
              <w:t>A __/</w:t>
            </w:r>
            <w:r>
              <w:t xml:space="preserve"> </w:t>
            </w:r>
            <w:r w:rsidR="000A266C">
              <w:t>12</w:t>
            </w:r>
            <w:r w:rsidRPr="007023B1">
              <w:br/>
              <w:t>T __/</w:t>
            </w:r>
            <w:r>
              <w:t xml:space="preserve"> </w:t>
            </w:r>
            <w:r w:rsidR="000A266C">
              <w:t xml:space="preserve">  6</w:t>
            </w:r>
          </w:p>
        </w:tc>
      </w:tr>
      <w:tr w:rsidR="0060735C" w:rsidRPr="007023B1" w14:paraId="27F1FFDA"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60735C" w:rsidRPr="007023B1" w:rsidRDefault="0060735C" w:rsidP="0060735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60735C" w:rsidRPr="007E3502" w:rsidRDefault="0060735C" w:rsidP="0060735C">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60735C" w:rsidRPr="007E3502" w:rsidRDefault="0060735C" w:rsidP="0060735C">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77777777" w:rsidR="0060735C" w:rsidRPr="007E3502" w:rsidRDefault="0060735C" w:rsidP="0060735C">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6A9BAA" w14:textId="0B52CA5E" w:rsidR="0060735C" w:rsidRPr="007E3502" w:rsidRDefault="0060735C" w:rsidP="0060735C">
            <w:pPr>
              <w:jc w:val="center"/>
              <w:rPr>
                <w:b/>
                <w:bCs/>
                <w:sz w:val="20"/>
                <w:szCs w:val="20"/>
              </w:rPr>
            </w:pPr>
            <w:r w:rsidRPr="007E3502">
              <w:rPr>
                <w:b/>
                <w:bCs/>
                <w:sz w:val="20"/>
                <w:szCs w:val="20"/>
              </w:rPr>
              <w:t xml:space="preserve">A _ / </w:t>
            </w:r>
            <w:r w:rsidR="000A266C">
              <w:rPr>
                <w:b/>
                <w:bCs/>
                <w:sz w:val="20"/>
                <w:szCs w:val="20"/>
              </w:rPr>
              <w:t>28</w:t>
            </w:r>
          </w:p>
          <w:p w14:paraId="03E29EC8" w14:textId="35885AB0" w:rsidR="0060735C" w:rsidRPr="007E3502" w:rsidRDefault="0060735C" w:rsidP="0060735C">
            <w:pPr>
              <w:jc w:val="center"/>
              <w:rPr>
                <w:b/>
                <w:bCs/>
                <w:color w:val="auto"/>
              </w:rPr>
            </w:pPr>
            <w:r w:rsidRPr="007E3502">
              <w:rPr>
                <w:b/>
                <w:bCs/>
                <w:sz w:val="20"/>
                <w:szCs w:val="20"/>
              </w:rPr>
              <w:t xml:space="preserve">T _ / </w:t>
            </w:r>
            <w:r w:rsidR="000A266C">
              <w:rPr>
                <w:b/>
                <w:bCs/>
                <w:sz w:val="20"/>
                <w:szCs w:val="20"/>
              </w:rPr>
              <w:t>22</w:t>
            </w:r>
          </w:p>
        </w:tc>
      </w:tr>
      <w:tr w:rsidR="0060735C" w:rsidRPr="007023B1" w14:paraId="3FB12E8B"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697FD7" w14:textId="77777777" w:rsidR="007E1439" w:rsidRDefault="007E1439" w:rsidP="0060735C">
            <w:pPr>
              <w:rPr>
                <w:rFonts w:eastAsia="Calibri"/>
                <w:b/>
                <w:bCs/>
              </w:rPr>
            </w:pPr>
            <w:r>
              <w:rPr>
                <w:rFonts w:eastAsia="Calibri"/>
                <w:b/>
                <w:bCs/>
              </w:rPr>
              <w:t>Written Specification</w:t>
            </w:r>
          </w:p>
          <w:p w14:paraId="0088F640" w14:textId="4FAD0264" w:rsidR="0060735C" w:rsidRPr="007023B1" w:rsidRDefault="007E1439" w:rsidP="0060735C">
            <w:pPr>
              <w:rPr>
                <w:color w:val="auto"/>
                <w:kern w:val="0"/>
              </w:rPr>
            </w:pPr>
            <w:r>
              <w:rPr>
                <w:rFonts w:eastAsia="Calibri"/>
                <w:b/>
                <w:bCs/>
              </w:rPr>
              <w:t xml:space="preserve">Communication </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EAF500" w14:textId="0418AFF1" w:rsidR="009820E9" w:rsidRDefault="009820E9" w:rsidP="0060735C">
            <w:pPr>
              <w:rPr>
                <w:rFonts w:eastAsia="Calibri"/>
                <w:sz w:val="22"/>
                <w:szCs w:val="22"/>
              </w:rPr>
            </w:pPr>
            <w:r>
              <w:rPr>
                <w:rFonts w:eastAsia="Calibri"/>
                <w:sz w:val="22"/>
                <w:szCs w:val="22"/>
              </w:rPr>
              <w:t xml:space="preserve">The evidence that you have submitted highlights your ability to communicate with technical experts to describe who the product is for or how it interacts with the broader system. </w:t>
            </w:r>
          </w:p>
          <w:p w14:paraId="42226586" w14:textId="3C9DAFA1" w:rsidR="009820E9" w:rsidRDefault="009820E9" w:rsidP="0060735C">
            <w:pPr>
              <w:rPr>
                <w:rFonts w:eastAsia="Calibri"/>
                <w:sz w:val="22"/>
                <w:szCs w:val="22"/>
              </w:rPr>
            </w:pPr>
          </w:p>
          <w:p w14:paraId="08678730" w14:textId="47D93C6D" w:rsidR="009820E9" w:rsidRPr="009820E9" w:rsidRDefault="009820E9" w:rsidP="0060735C">
            <w:pPr>
              <w:rPr>
                <w:rFonts w:eastAsia="Calibri"/>
                <w:sz w:val="22"/>
                <w:szCs w:val="22"/>
              </w:rPr>
            </w:pPr>
            <w:r>
              <w:rPr>
                <w:rFonts w:eastAsia="Calibri"/>
                <w:sz w:val="22"/>
                <w:szCs w:val="22"/>
              </w:rPr>
              <w:t xml:space="preserve">The written descriptions highlight your understanding of the initial stages of our design processes and the initial requirements. </w:t>
            </w:r>
          </w:p>
          <w:p w14:paraId="1B1B3ABD" w14:textId="77777777" w:rsidR="0060735C" w:rsidRPr="008B26FE" w:rsidRDefault="0060735C" w:rsidP="0060735C">
            <w:pPr>
              <w:rPr>
                <w:rFonts w:eastAsia="Calibri"/>
                <w:sz w:val="22"/>
                <w:szCs w:val="22"/>
              </w:rPr>
            </w:pPr>
          </w:p>
          <w:p w14:paraId="3CC43233" w14:textId="09A794EC" w:rsidR="0060735C" w:rsidRPr="008B26FE" w:rsidRDefault="0060735C" w:rsidP="0060735C">
            <w:pPr>
              <w:rPr>
                <w:rFonts w:eastAsia="Calibri"/>
                <w:sz w:val="22"/>
                <w:szCs w:val="22"/>
              </w:rPr>
            </w:pPr>
            <w:r w:rsidRPr="008B26FE">
              <w:rPr>
                <w:rFonts w:eastAsia="Calibri"/>
                <w:sz w:val="22"/>
                <w:szCs w:val="22"/>
              </w:rPr>
              <w:t>Each of your questions will be marked against the following aspects of your ability to:</w:t>
            </w:r>
          </w:p>
          <w:p w14:paraId="4DC6A79E" w14:textId="4F2DF27E" w:rsidR="0060735C" w:rsidRPr="00522F1D" w:rsidRDefault="0060735C" w:rsidP="0060735C">
            <w:pPr>
              <w:pStyle w:val="ListParagraph"/>
              <w:numPr>
                <w:ilvl w:val="0"/>
                <w:numId w:val="8"/>
              </w:numPr>
              <w:rPr>
                <w:rFonts w:eastAsia="Calibri"/>
              </w:rPr>
            </w:pPr>
            <w:r w:rsidRPr="00522F1D">
              <w:rPr>
                <w:rFonts w:eastAsia="Calibri"/>
              </w:rPr>
              <w:t>your understanding of technology concepts and principles</w:t>
            </w:r>
            <w:r w:rsidR="009820E9">
              <w:rPr>
                <w:rFonts w:eastAsia="Calibri"/>
              </w:rPr>
              <w:t xml:space="preserve"> and how it relates to projects</w:t>
            </w:r>
          </w:p>
          <w:p w14:paraId="5919311D" w14:textId="12FBD10D" w:rsidR="0060735C" w:rsidRPr="00522F1D" w:rsidRDefault="0060735C" w:rsidP="0060735C">
            <w:pPr>
              <w:pStyle w:val="ListParagraph"/>
              <w:numPr>
                <w:ilvl w:val="0"/>
                <w:numId w:val="8"/>
              </w:numPr>
              <w:rPr>
                <w:rFonts w:eastAsia="Calibri"/>
              </w:rPr>
            </w:pPr>
            <w:r w:rsidRPr="00522F1D">
              <w:rPr>
                <w:rFonts w:eastAsia="Calibri"/>
              </w:rPr>
              <w:t>your ability to communicate ideas appropriately in the selected medium</w:t>
            </w:r>
          </w:p>
          <w:p w14:paraId="76BE1954" w14:textId="77777777" w:rsidR="0060735C" w:rsidRPr="008B26FE" w:rsidRDefault="0060735C" w:rsidP="0060735C">
            <w:pPr>
              <w:rPr>
                <w:rFonts w:eastAsia="Calibri"/>
                <w:sz w:val="22"/>
                <w:szCs w:val="22"/>
              </w:rPr>
            </w:pPr>
          </w:p>
          <w:p w14:paraId="367E01C6" w14:textId="1872BC5D" w:rsidR="0060735C" w:rsidRPr="008B26FE" w:rsidRDefault="0060735C" w:rsidP="0060735C">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1B16D369" w14:textId="77777777" w:rsidR="0060735C" w:rsidRPr="008B26FE" w:rsidRDefault="0060735C" w:rsidP="0060735C">
            <w:pPr>
              <w:rPr>
                <w:rFonts w:eastAsia="Calibri"/>
                <w:sz w:val="22"/>
                <w:szCs w:val="22"/>
              </w:rPr>
            </w:pPr>
          </w:p>
          <w:p w14:paraId="55B92BC0" w14:textId="5A9E5D68" w:rsidR="0060735C" w:rsidRPr="0028677B" w:rsidRDefault="0060735C" w:rsidP="0060735C">
            <w:pPr>
              <w:pStyle w:val="ListParagraph"/>
              <w:numPr>
                <w:ilvl w:val="0"/>
                <w:numId w:val="8"/>
              </w:numPr>
              <w:rPr>
                <w:rFonts w:eastAsia="Calibri"/>
              </w:rPr>
            </w:pPr>
            <w:r w:rsidRPr="0028677B">
              <w:rPr>
                <w:rFonts w:eastAsia="Calibri"/>
                <w:b/>
                <w:bCs/>
              </w:rPr>
              <w:t>Analysis</w:t>
            </w:r>
            <w:r w:rsidRPr="0028677B">
              <w:rPr>
                <w:rFonts w:eastAsia="Calibri"/>
              </w:rPr>
              <w:t>: Your evidence shows a reasoned understanding of what you did and why. For example, you may have explained how you did X, Y, and Z, but you continue to explain why you did them the way you did.</w:t>
            </w:r>
          </w:p>
          <w:p w14:paraId="3BD03EF7" w14:textId="2AE44B1F" w:rsidR="0060735C" w:rsidRPr="0028677B" w:rsidRDefault="0060735C" w:rsidP="0060735C">
            <w:pPr>
              <w:pStyle w:val="ListParagraph"/>
              <w:numPr>
                <w:ilvl w:val="0"/>
                <w:numId w:val="8"/>
              </w:numPr>
              <w:rPr>
                <w:rFonts w:eastAsia="Calibri"/>
              </w:rPr>
            </w:pPr>
            <w:r w:rsidRPr="0028677B">
              <w:rPr>
                <w:rFonts w:eastAsia="Calibri"/>
                <w:b/>
                <w:bCs/>
              </w:rPr>
              <w:t>Evaluative</w:t>
            </w:r>
            <w:r w:rsidRPr="0028677B">
              <w:rPr>
                <w:rFonts w:eastAsia="Calibri"/>
              </w:rPr>
              <w:t xml:space="preserve">: your evidence makes a judgement of something or between multiple things. This judgement may </w:t>
            </w:r>
            <w:r w:rsidRPr="0028677B">
              <w:rPr>
                <w:rFonts w:eastAsia="Calibri"/>
              </w:rPr>
              <w:lastRenderedPageBreak/>
              <w:t xml:space="preserve">be the value of one thing over another or highlighting the </w:t>
            </w:r>
            <w:r>
              <w:rPr>
                <w:rFonts w:eastAsia="Calibri"/>
              </w:rPr>
              <w:t>significant</w:t>
            </w:r>
            <w:r w:rsidRPr="0028677B">
              <w:rPr>
                <w:rFonts w:eastAsia="Calibri"/>
              </w:rPr>
              <w:t xml:space="preserve"> differences between two things.</w:t>
            </w:r>
          </w:p>
          <w:p w14:paraId="0472B942" w14:textId="32F76443" w:rsidR="0060735C" w:rsidRPr="003B74C8" w:rsidRDefault="0060735C" w:rsidP="0060735C">
            <w:pPr>
              <w:pStyle w:val="ListParagraph"/>
              <w:numPr>
                <w:ilvl w:val="0"/>
                <w:numId w:val="8"/>
              </w:numPr>
              <w:rPr>
                <w:color w:val="auto"/>
                <w:kern w:val="0"/>
              </w:rPr>
            </w:pPr>
            <w:r w:rsidRPr="0028677B">
              <w:rPr>
                <w:rFonts w:eastAsia="Calibri"/>
                <w:b/>
                <w:bCs/>
              </w:rPr>
              <w:t>Transferal</w:t>
            </w:r>
            <w:r w:rsidRPr="008B26FE">
              <w:rPr>
                <w:rFonts w:eastAsia="Calibri"/>
              </w:rPr>
              <w:t>: your evidence highlights when you apply information, strategies, or skills that you have learnt to a new situation or context.</w:t>
            </w:r>
          </w:p>
          <w:p w14:paraId="01B33C62" w14:textId="77777777" w:rsidR="0060735C" w:rsidRDefault="0060735C" w:rsidP="0060735C">
            <w:pPr>
              <w:rPr>
                <w:color w:val="auto"/>
                <w:kern w:val="0"/>
                <w:sz w:val="22"/>
                <w:szCs w:val="22"/>
              </w:rPr>
            </w:pPr>
          </w:p>
          <w:p w14:paraId="02FAB765" w14:textId="666979FB" w:rsidR="0060735C" w:rsidRPr="007023B1" w:rsidRDefault="0060735C" w:rsidP="0060735C">
            <w:pPr>
              <w:rPr>
                <w:color w:val="auto"/>
                <w:kern w:val="0"/>
                <w:sz w:val="22"/>
                <w:szCs w:val="22"/>
              </w:rPr>
            </w:pPr>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75A5643" w14:textId="77777777" w:rsidR="0060735C" w:rsidRPr="007023B1" w:rsidRDefault="0060735C" w:rsidP="0060735C">
            <w:pPr>
              <w:jc w:val="center"/>
              <w:rPr>
                <w:rFonts w:eastAsia="Calibri"/>
                <w:sz w:val="22"/>
                <w:szCs w:val="22"/>
              </w:rPr>
            </w:pPr>
            <w:r w:rsidRPr="007023B1">
              <w:rPr>
                <w:rFonts w:eastAsia="Calibri"/>
                <w:sz w:val="22"/>
                <w:szCs w:val="22"/>
              </w:rPr>
              <w:lastRenderedPageBreak/>
              <w:t>4</w:t>
            </w:r>
          </w:p>
          <w:p w14:paraId="5A743E34" w14:textId="2C38F662" w:rsidR="0060735C" w:rsidRPr="0028677B" w:rsidRDefault="0060735C" w:rsidP="0060735C">
            <w:pPr>
              <w:jc w:val="center"/>
              <w:rPr>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832F87" w14:textId="2050CEA4" w:rsidR="0060735C" w:rsidRPr="007023B1" w:rsidRDefault="0060735C" w:rsidP="0060735C">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BC31155" w14:textId="57143687" w:rsidR="0060735C" w:rsidRPr="007023B1" w:rsidRDefault="0060735C" w:rsidP="0060735C">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954363B" w14:textId="26B8CC39" w:rsidR="0060735C" w:rsidRPr="007023B1" w:rsidRDefault="000A266C" w:rsidP="0060735C">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1D69224" w14:textId="3F3BF498" w:rsidR="0060735C" w:rsidRPr="007023B1" w:rsidRDefault="0060735C" w:rsidP="000A266C">
            <w:pPr>
              <w:jc w:val="center"/>
              <w:rPr>
                <w:sz w:val="22"/>
                <w:szCs w:val="22"/>
              </w:rPr>
            </w:pPr>
            <w:r w:rsidRPr="007023B1">
              <w:rPr>
                <w:sz w:val="22"/>
                <w:szCs w:val="22"/>
              </w:rPr>
              <w:t>__/</w:t>
            </w:r>
            <w:r>
              <w:rPr>
                <w:sz w:val="22"/>
                <w:szCs w:val="22"/>
              </w:rPr>
              <w:t xml:space="preserve"> 8</w:t>
            </w:r>
          </w:p>
        </w:tc>
      </w:tr>
      <w:tr w:rsidR="000A266C" w:rsidRPr="007023B1" w14:paraId="5F3127E0"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00A8FB3" w14:textId="70BB3C7F" w:rsidR="000A266C" w:rsidRDefault="000A266C" w:rsidP="000A266C">
            <w:pPr>
              <w:rPr>
                <w:rFonts w:eastAsia="Calibri"/>
                <w:b/>
                <w:bCs/>
              </w:rPr>
            </w:pPr>
            <w:r>
              <w:rPr>
                <w:rFonts w:eastAsia="Calibri"/>
                <w:b/>
                <w:bCs/>
              </w:rPr>
              <w:t>Visual Specification Documentation</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81CE267" w14:textId="77777777" w:rsidR="00BF2FB3" w:rsidRDefault="00BF2FB3" w:rsidP="000A266C">
            <w:pPr>
              <w:rPr>
                <w:rFonts w:eastAsia="Calibri"/>
                <w:sz w:val="22"/>
                <w:szCs w:val="22"/>
              </w:rPr>
            </w:pPr>
            <w:r w:rsidRPr="00BF2FB3">
              <w:rPr>
                <w:rFonts w:eastAsia="Calibri"/>
                <w:sz w:val="22"/>
                <w:szCs w:val="22"/>
              </w:rPr>
              <w:t xml:space="preserve">The evidence of the lightweight prototyping that you submitted </w:t>
            </w:r>
            <w:r>
              <w:rPr>
                <w:rFonts w:eastAsia="Calibri"/>
                <w:sz w:val="22"/>
                <w:szCs w:val="22"/>
              </w:rPr>
              <w:t xml:space="preserve">highlights your ability to communicate your system(s) visually. They describe how the product is intended to be used, a high level of visual explanation. </w:t>
            </w:r>
          </w:p>
          <w:p w14:paraId="1398B0BC" w14:textId="77777777" w:rsidR="00BF2FB3" w:rsidRDefault="00BF2FB3" w:rsidP="000A266C">
            <w:pPr>
              <w:rPr>
                <w:rFonts w:eastAsia="Calibri"/>
                <w:sz w:val="22"/>
                <w:szCs w:val="22"/>
              </w:rPr>
            </w:pPr>
          </w:p>
          <w:p w14:paraId="2E8139CD" w14:textId="535E219E" w:rsidR="00BF2FB3" w:rsidRDefault="00BF2FB3" w:rsidP="00BF2FB3">
            <w:pPr>
              <w:rPr>
                <w:rFonts w:eastAsia="Calibri"/>
                <w:sz w:val="22"/>
                <w:szCs w:val="22"/>
              </w:rPr>
            </w:pPr>
            <w:r>
              <w:rPr>
                <w:rFonts w:eastAsia="Calibri"/>
                <w:sz w:val="22"/>
                <w:szCs w:val="22"/>
              </w:rPr>
              <w:t xml:space="preserve">The visual specification highlights your understanding of explaining your descriptions visually. </w:t>
            </w:r>
          </w:p>
          <w:p w14:paraId="62ECFC31" w14:textId="77777777" w:rsidR="00BF2FB3" w:rsidRPr="008B26FE" w:rsidRDefault="00BF2FB3" w:rsidP="000A266C">
            <w:pPr>
              <w:rPr>
                <w:rFonts w:eastAsia="Calibri"/>
                <w:sz w:val="22"/>
                <w:szCs w:val="22"/>
              </w:rPr>
            </w:pPr>
          </w:p>
          <w:p w14:paraId="367C9F04" w14:textId="77777777" w:rsidR="000A266C" w:rsidRPr="008B26FE" w:rsidRDefault="000A266C" w:rsidP="000A266C">
            <w:pPr>
              <w:rPr>
                <w:rFonts w:eastAsia="Calibri"/>
                <w:sz w:val="22"/>
                <w:szCs w:val="22"/>
              </w:rPr>
            </w:pPr>
            <w:r w:rsidRPr="008B26FE">
              <w:rPr>
                <w:rFonts w:eastAsia="Calibri"/>
                <w:sz w:val="22"/>
                <w:szCs w:val="22"/>
              </w:rPr>
              <w:t>Each of your questions will be marked against the following aspects of your ability to:</w:t>
            </w:r>
          </w:p>
          <w:p w14:paraId="65ED2069" w14:textId="527312CD" w:rsidR="000A266C" w:rsidRPr="00522F1D" w:rsidRDefault="000A266C" w:rsidP="000A266C">
            <w:pPr>
              <w:pStyle w:val="ListParagraph"/>
              <w:numPr>
                <w:ilvl w:val="0"/>
                <w:numId w:val="8"/>
              </w:numPr>
              <w:rPr>
                <w:rFonts w:eastAsia="Calibri"/>
              </w:rPr>
            </w:pPr>
            <w:r w:rsidRPr="00522F1D">
              <w:rPr>
                <w:rFonts w:eastAsia="Calibri"/>
              </w:rPr>
              <w:t>your understanding of technology concepts and principles</w:t>
            </w:r>
            <w:r w:rsidR="00BF2FB3">
              <w:rPr>
                <w:rFonts w:eastAsia="Calibri"/>
              </w:rPr>
              <w:t xml:space="preserve"> in related to projects</w:t>
            </w:r>
          </w:p>
          <w:p w14:paraId="550152AE" w14:textId="77777777" w:rsidR="000A266C" w:rsidRPr="00522F1D" w:rsidRDefault="000A266C" w:rsidP="000A266C">
            <w:pPr>
              <w:pStyle w:val="ListParagraph"/>
              <w:numPr>
                <w:ilvl w:val="0"/>
                <w:numId w:val="8"/>
              </w:numPr>
              <w:rPr>
                <w:rFonts w:eastAsia="Calibri"/>
              </w:rPr>
            </w:pPr>
            <w:r w:rsidRPr="00522F1D">
              <w:rPr>
                <w:rFonts w:eastAsia="Calibri"/>
              </w:rPr>
              <w:t>your ability to communicate ideas appropriately in the selected medium</w:t>
            </w:r>
          </w:p>
          <w:p w14:paraId="2ECDC4B0" w14:textId="77777777" w:rsidR="000A266C" w:rsidRPr="008B26FE" w:rsidRDefault="000A266C" w:rsidP="000A266C">
            <w:pPr>
              <w:rPr>
                <w:rFonts w:eastAsia="Calibri"/>
                <w:sz w:val="22"/>
                <w:szCs w:val="22"/>
              </w:rPr>
            </w:pPr>
          </w:p>
          <w:p w14:paraId="26FF67DC" w14:textId="77777777" w:rsidR="000A266C" w:rsidRPr="008B26FE" w:rsidRDefault="000A266C" w:rsidP="000A266C">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2F40272F" w14:textId="77777777" w:rsidR="000A266C" w:rsidRPr="008B26FE" w:rsidRDefault="000A266C" w:rsidP="000A266C">
            <w:pPr>
              <w:rPr>
                <w:rFonts w:eastAsia="Calibri"/>
                <w:sz w:val="22"/>
                <w:szCs w:val="22"/>
              </w:rPr>
            </w:pPr>
          </w:p>
          <w:p w14:paraId="4B2BFBC2" w14:textId="77777777" w:rsidR="000A266C" w:rsidRPr="0028677B" w:rsidRDefault="000A266C" w:rsidP="000A266C">
            <w:pPr>
              <w:pStyle w:val="ListParagraph"/>
              <w:numPr>
                <w:ilvl w:val="0"/>
                <w:numId w:val="8"/>
              </w:numPr>
              <w:rPr>
                <w:rFonts w:eastAsia="Calibri"/>
              </w:rPr>
            </w:pPr>
            <w:r w:rsidRPr="0028677B">
              <w:rPr>
                <w:rFonts w:eastAsia="Calibri"/>
                <w:b/>
                <w:bCs/>
              </w:rPr>
              <w:t>Analysis</w:t>
            </w:r>
            <w:r w:rsidRPr="0028677B">
              <w:rPr>
                <w:rFonts w:eastAsia="Calibri"/>
              </w:rPr>
              <w:t>: Your evidence shows a reasoned understanding of what you did and why. For example, you may have explained how you did X, Y, and Z, but you continue to explain why you did them the way you did.</w:t>
            </w:r>
          </w:p>
          <w:p w14:paraId="71661877" w14:textId="77777777" w:rsidR="000A266C" w:rsidRPr="0028677B" w:rsidRDefault="000A266C" w:rsidP="000A266C">
            <w:pPr>
              <w:pStyle w:val="ListParagraph"/>
              <w:numPr>
                <w:ilvl w:val="0"/>
                <w:numId w:val="8"/>
              </w:numPr>
              <w:rPr>
                <w:rFonts w:eastAsia="Calibri"/>
              </w:rPr>
            </w:pPr>
            <w:r w:rsidRPr="0028677B">
              <w:rPr>
                <w:rFonts w:eastAsia="Calibri"/>
                <w:b/>
                <w:bCs/>
              </w:rPr>
              <w:t>Evaluative</w:t>
            </w:r>
            <w:r w:rsidRPr="0028677B">
              <w:rPr>
                <w:rFonts w:eastAsia="Calibri"/>
              </w:rPr>
              <w:t xml:space="preserve">: your evidence makes a judgement of something or between multiple things. This judgement may be the value of one thing over another or highlighting the </w:t>
            </w:r>
            <w:r>
              <w:rPr>
                <w:rFonts w:eastAsia="Calibri"/>
              </w:rPr>
              <w:t>significant</w:t>
            </w:r>
            <w:r w:rsidRPr="0028677B">
              <w:rPr>
                <w:rFonts w:eastAsia="Calibri"/>
              </w:rPr>
              <w:t xml:space="preserve"> differences between two things.</w:t>
            </w:r>
          </w:p>
          <w:p w14:paraId="74C58902" w14:textId="77777777" w:rsidR="000A266C" w:rsidRPr="003B74C8" w:rsidRDefault="000A266C" w:rsidP="000A266C">
            <w:pPr>
              <w:pStyle w:val="ListParagraph"/>
              <w:numPr>
                <w:ilvl w:val="0"/>
                <w:numId w:val="8"/>
              </w:numPr>
              <w:rPr>
                <w:color w:val="auto"/>
                <w:kern w:val="0"/>
              </w:rPr>
            </w:pPr>
            <w:r w:rsidRPr="0028677B">
              <w:rPr>
                <w:rFonts w:eastAsia="Calibri"/>
                <w:b/>
                <w:bCs/>
              </w:rPr>
              <w:t>Transferal</w:t>
            </w:r>
            <w:r w:rsidRPr="008B26FE">
              <w:rPr>
                <w:rFonts w:eastAsia="Calibri"/>
              </w:rPr>
              <w:t xml:space="preserve">: your evidence highlights when you apply information, </w:t>
            </w:r>
            <w:r w:rsidRPr="008B26FE">
              <w:rPr>
                <w:rFonts w:eastAsia="Calibri"/>
              </w:rPr>
              <w:lastRenderedPageBreak/>
              <w:t>strategies, or skills that you have learnt to a new situation or context.</w:t>
            </w:r>
          </w:p>
          <w:p w14:paraId="592614A0" w14:textId="77777777" w:rsidR="000A266C" w:rsidRDefault="000A266C" w:rsidP="000A266C">
            <w:pPr>
              <w:rPr>
                <w:color w:val="auto"/>
                <w:kern w:val="0"/>
                <w:sz w:val="22"/>
                <w:szCs w:val="22"/>
              </w:rPr>
            </w:pPr>
          </w:p>
          <w:p w14:paraId="7037A57C" w14:textId="24F2248E" w:rsidR="000A266C" w:rsidRDefault="000A266C" w:rsidP="000A266C">
            <w:pPr>
              <w:rPr>
                <w:rFonts w:eastAsia="Calibri"/>
                <w:b/>
                <w:bCs/>
                <w:sz w:val="22"/>
                <w:szCs w:val="22"/>
              </w:rPr>
            </w:pPr>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8711AAC" w14:textId="77777777" w:rsidR="000A266C" w:rsidRPr="007023B1" w:rsidRDefault="000A266C" w:rsidP="000A266C">
            <w:pPr>
              <w:jc w:val="center"/>
              <w:rPr>
                <w:rFonts w:eastAsia="Calibri"/>
                <w:sz w:val="22"/>
                <w:szCs w:val="22"/>
              </w:rPr>
            </w:pPr>
            <w:r w:rsidRPr="007023B1">
              <w:rPr>
                <w:rFonts w:eastAsia="Calibri"/>
                <w:sz w:val="22"/>
                <w:szCs w:val="22"/>
              </w:rPr>
              <w:lastRenderedPageBreak/>
              <w:t>4</w:t>
            </w:r>
          </w:p>
          <w:p w14:paraId="21D46F9F" w14:textId="26193671" w:rsidR="000A266C" w:rsidRPr="007023B1" w:rsidRDefault="000A266C" w:rsidP="000A266C">
            <w:pPr>
              <w:jc w:val="center"/>
              <w:rPr>
                <w:rFonts w:eastAsia="Calibri"/>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DCAFE0D" w14:textId="304A4D91" w:rsidR="000A266C" w:rsidRPr="007023B1" w:rsidRDefault="000A266C" w:rsidP="000A266C">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F812A04" w14:textId="2D8E7637" w:rsidR="000A266C" w:rsidRPr="007023B1" w:rsidRDefault="000A266C" w:rsidP="000A266C">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935A782" w14:textId="5DF99679" w:rsidR="000A266C" w:rsidRPr="007023B1" w:rsidRDefault="000A266C" w:rsidP="000A266C">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A67E7B6" w14:textId="094BB73E" w:rsidR="000A266C" w:rsidRPr="007023B1" w:rsidRDefault="000A266C" w:rsidP="000A266C">
            <w:pPr>
              <w:jc w:val="center"/>
              <w:rPr>
                <w:sz w:val="22"/>
                <w:szCs w:val="22"/>
              </w:rPr>
            </w:pPr>
            <w:r w:rsidRPr="007023B1">
              <w:rPr>
                <w:sz w:val="22"/>
                <w:szCs w:val="22"/>
              </w:rPr>
              <w:t>__/</w:t>
            </w:r>
            <w:r>
              <w:rPr>
                <w:sz w:val="22"/>
                <w:szCs w:val="22"/>
              </w:rPr>
              <w:t xml:space="preserve"> 8</w:t>
            </w:r>
          </w:p>
        </w:tc>
      </w:tr>
      <w:tr w:rsidR="007E1439" w:rsidRPr="007023B1" w14:paraId="20C18569"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5FC1C8" w14:textId="53FEA225" w:rsidR="007E1439" w:rsidRDefault="007E1439" w:rsidP="007E1439">
            <w:pPr>
              <w:rPr>
                <w:rFonts w:eastAsia="Calibri"/>
                <w:b/>
                <w:bCs/>
              </w:rPr>
            </w:pPr>
            <w:r>
              <w:rPr>
                <w:rFonts w:eastAsia="Calibri"/>
                <w:b/>
                <w:bCs/>
              </w:rPr>
              <w:t xml:space="preserve">Incorporation of written and visual communication strategies into initial Project Management </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BA78C7" w14:textId="260E22AE" w:rsidR="00BF2FB3" w:rsidRDefault="00BF2FB3" w:rsidP="00BF2FB3">
            <w:pPr>
              <w:rPr>
                <w:rFonts w:eastAsia="Calibri"/>
                <w:sz w:val="22"/>
                <w:szCs w:val="22"/>
              </w:rPr>
            </w:pPr>
            <w:r w:rsidRPr="00BF2FB3">
              <w:rPr>
                <w:rFonts w:eastAsia="Calibri"/>
                <w:sz w:val="22"/>
                <w:szCs w:val="22"/>
              </w:rPr>
              <w:t xml:space="preserve">The evidence of the </w:t>
            </w:r>
            <w:r>
              <w:rPr>
                <w:rFonts w:eastAsia="Calibri"/>
                <w:sz w:val="22"/>
                <w:szCs w:val="22"/>
              </w:rPr>
              <w:t>Project Collaboration Cards highlights</w:t>
            </w:r>
            <w:r>
              <w:rPr>
                <w:rFonts w:eastAsia="Calibri"/>
                <w:sz w:val="22"/>
                <w:szCs w:val="22"/>
              </w:rPr>
              <w:t xml:space="preserve"> your ability to </w:t>
            </w:r>
            <w:r>
              <w:rPr>
                <w:rFonts w:eastAsia="Calibri"/>
                <w:sz w:val="22"/>
                <w:szCs w:val="22"/>
              </w:rPr>
              <w:t xml:space="preserve">incorporate your written and visual communication of your system into the suitability of your initial project management processes. </w:t>
            </w:r>
          </w:p>
          <w:p w14:paraId="0B5A06B1" w14:textId="07553EBD" w:rsidR="00BF2FB3" w:rsidRDefault="00BF2FB3" w:rsidP="00BF2FB3">
            <w:pPr>
              <w:rPr>
                <w:rFonts w:eastAsia="Calibri"/>
                <w:sz w:val="22"/>
                <w:szCs w:val="22"/>
              </w:rPr>
            </w:pPr>
          </w:p>
          <w:p w14:paraId="6C547DBF" w14:textId="61EF50AE" w:rsidR="00BF2FB3" w:rsidRDefault="00BF2FB3" w:rsidP="00BF2FB3">
            <w:pPr>
              <w:rPr>
                <w:rFonts w:eastAsia="Calibri"/>
                <w:sz w:val="22"/>
                <w:szCs w:val="22"/>
              </w:rPr>
            </w:pPr>
            <w:r>
              <w:rPr>
                <w:rFonts w:eastAsia="Calibri"/>
                <w:sz w:val="22"/>
                <w:szCs w:val="22"/>
              </w:rPr>
              <w:t xml:space="preserve">Your Project Collaboration Cards highlight the different abstracted tasks that need to be completed and the must | should | could have of each task. </w:t>
            </w:r>
          </w:p>
          <w:p w14:paraId="2126E49C" w14:textId="77777777" w:rsidR="007E1439" w:rsidRPr="008B26FE" w:rsidRDefault="007E1439" w:rsidP="007E1439">
            <w:pPr>
              <w:rPr>
                <w:rFonts w:eastAsia="Calibri"/>
                <w:sz w:val="22"/>
                <w:szCs w:val="22"/>
              </w:rPr>
            </w:pPr>
          </w:p>
          <w:p w14:paraId="6C1CE5D3" w14:textId="77777777" w:rsidR="007E1439" w:rsidRPr="008B26FE" w:rsidRDefault="007E1439" w:rsidP="007E1439">
            <w:pPr>
              <w:rPr>
                <w:rFonts w:eastAsia="Calibri"/>
                <w:sz w:val="22"/>
                <w:szCs w:val="22"/>
              </w:rPr>
            </w:pPr>
            <w:r w:rsidRPr="008B26FE">
              <w:rPr>
                <w:rFonts w:eastAsia="Calibri"/>
                <w:sz w:val="22"/>
                <w:szCs w:val="22"/>
              </w:rPr>
              <w:t>Each of your questions will be marked against the following aspects of your ability to:</w:t>
            </w:r>
          </w:p>
          <w:p w14:paraId="2BA9AF7D" w14:textId="7C067FFF" w:rsidR="007E1439" w:rsidRPr="00522F1D" w:rsidRDefault="007E1439" w:rsidP="007E1439">
            <w:pPr>
              <w:pStyle w:val="ListParagraph"/>
              <w:numPr>
                <w:ilvl w:val="0"/>
                <w:numId w:val="8"/>
              </w:numPr>
              <w:rPr>
                <w:rFonts w:eastAsia="Calibri"/>
              </w:rPr>
            </w:pPr>
            <w:r w:rsidRPr="00522F1D">
              <w:rPr>
                <w:rFonts w:eastAsia="Calibri"/>
              </w:rPr>
              <w:t>your understanding of technology concepts and principles</w:t>
            </w:r>
            <w:r w:rsidR="00BF2FB3">
              <w:rPr>
                <w:rFonts w:eastAsia="Calibri"/>
              </w:rPr>
              <w:t xml:space="preserve"> for projects</w:t>
            </w:r>
          </w:p>
          <w:p w14:paraId="27BE0E2D" w14:textId="77777777" w:rsidR="007E1439" w:rsidRPr="00522F1D" w:rsidRDefault="007E1439" w:rsidP="007E1439">
            <w:pPr>
              <w:pStyle w:val="ListParagraph"/>
              <w:numPr>
                <w:ilvl w:val="0"/>
                <w:numId w:val="8"/>
              </w:numPr>
              <w:rPr>
                <w:rFonts w:eastAsia="Calibri"/>
              </w:rPr>
            </w:pPr>
            <w:r w:rsidRPr="00522F1D">
              <w:rPr>
                <w:rFonts w:eastAsia="Calibri"/>
              </w:rPr>
              <w:t>your ability to communicate ideas appropriately in the selected medium</w:t>
            </w:r>
          </w:p>
          <w:p w14:paraId="41329DED" w14:textId="77777777" w:rsidR="007E1439" w:rsidRPr="008B26FE" w:rsidRDefault="007E1439" w:rsidP="007E1439">
            <w:pPr>
              <w:rPr>
                <w:rFonts w:eastAsia="Calibri"/>
                <w:sz w:val="22"/>
                <w:szCs w:val="22"/>
              </w:rPr>
            </w:pPr>
          </w:p>
          <w:p w14:paraId="4DE1752C" w14:textId="77777777" w:rsidR="007E1439" w:rsidRPr="008B26FE" w:rsidRDefault="007E1439" w:rsidP="007E1439">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5D58FE49" w14:textId="77777777" w:rsidR="007E1439" w:rsidRPr="008B26FE" w:rsidRDefault="007E1439" w:rsidP="007E1439">
            <w:pPr>
              <w:rPr>
                <w:rFonts w:eastAsia="Calibri"/>
                <w:sz w:val="22"/>
                <w:szCs w:val="22"/>
              </w:rPr>
            </w:pPr>
          </w:p>
          <w:p w14:paraId="3A20268A" w14:textId="77777777" w:rsidR="007E1439" w:rsidRPr="0028677B" w:rsidRDefault="007E1439" w:rsidP="007E1439">
            <w:pPr>
              <w:pStyle w:val="ListParagraph"/>
              <w:numPr>
                <w:ilvl w:val="0"/>
                <w:numId w:val="8"/>
              </w:numPr>
              <w:rPr>
                <w:rFonts w:eastAsia="Calibri"/>
              </w:rPr>
            </w:pPr>
            <w:r w:rsidRPr="0028677B">
              <w:rPr>
                <w:rFonts w:eastAsia="Calibri"/>
                <w:b/>
                <w:bCs/>
              </w:rPr>
              <w:t>Analysis</w:t>
            </w:r>
            <w:r w:rsidRPr="0028677B">
              <w:rPr>
                <w:rFonts w:eastAsia="Calibri"/>
              </w:rPr>
              <w:t>: Your evidence shows a reasoned understanding of what you did and why. For example, you may have explained how you did X, Y, and Z, but you continue to explain why you did them the way you did.</w:t>
            </w:r>
          </w:p>
          <w:p w14:paraId="7E7344CF" w14:textId="77777777" w:rsidR="007E1439" w:rsidRPr="0028677B" w:rsidRDefault="007E1439" w:rsidP="007E1439">
            <w:pPr>
              <w:pStyle w:val="ListParagraph"/>
              <w:numPr>
                <w:ilvl w:val="0"/>
                <w:numId w:val="8"/>
              </w:numPr>
              <w:rPr>
                <w:rFonts w:eastAsia="Calibri"/>
              </w:rPr>
            </w:pPr>
            <w:r w:rsidRPr="0028677B">
              <w:rPr>
                <w:rFonts w:eastAsia="Calibri"/>
                <w:b/>
                <w:bCs/>
              </w:rPr>
              <w:t>Evaluative</w:t>
            </w:r>
            <w:r w:rsidRPr="0028677B">
              <w:rPr>
                <w:rFonts w:eastAsia="Calibri"/>
              </w:rPr>
              <w:t xml:space="preserve">: your evidence makes a judgement of something or between multiple things. This judgement may be the value of one thing over another or highlighting the </w:t>
            </w:r>
            <w:r>
              <w:rPr>
                <w:rFonts w:eastAsia="Calibri"/>
              </w:rPr>
              <w:t>significant</w:t>
            </w:r>
            <w:r w:rsidRPr="0028677B">
              <w:rPr>
                <w:rFonts w:eastAsia="Calibri"/>
              </w:rPr>
              <w:t xml:space="preserve"> differences between two things.</w:t>
            </w:r>
          </w:p>
          <w:p w14:paraId="2723C0BF" w14:textId="77777777" w:rsidR="007E1439" w:rsidRPr="003B74C8" w:rsidRDefault="007E1439" w:rsidP="007E1439">
            <w:pPr>
              <w:pStyle w:val="ListParagraph"/>
              <w:numPr>
                <w:ilvl w:val="0"/>
                <w:numId w:val="8"/>
              </w:numPr>
              <w:rPr>
                <w:color w:val="auto"/>
                <w:kern w:val="0"/>
              </w:rPr>
            </w:pPr>
            <w:r w:rsidRPr="0028677B">
              <w:rPr>
                <w:rFonts w:eastAsia="Calibri"/>
                <w:b/>
                <w:bCs/>
              </w:rPr>
              <w:t>Transferal</w:t>
            </w:r>
            <w:r w:rsidRPr="008B26FE">
              <w:rPr>
                <w:rFonts w:eastAsia="Calibri"/>
              </w:rPr>
              <w:t>: your evidence highlights when you apply information, strategies, or skills that you have learnt to a new situation or context.</w:t>
            </w:r>
          </w:p>
          <w:p w14:paraId="21A6297E" w14:textId="77777777" w:rsidR="007E1439" w:rsidRDefault="007E1439" w:rsidP="007E1439">
            <w:pPr>
              <w:rPr>
                <w:color w:val="auto"/>
                <w:kern w:val="0"/>
                <w:sz w:val="22"/>
                <w:szCs w:val="22"/>
              </w:rPr>
            </w:pPr>
          </w:p>
          <w:p w14:paraId="1E99E4B5" w14:textId="7E9292E6" w:rsidR="007E1439" w:rsidRDefault="007E1439" w:rsidP="007E1439">
            <w:pPr>
              <w:rPr>
                <w:rFonts w:eastAsia="Calibri"/>
                <w:b/>
                <w:bCs/>
                <w:sz w:val="22"/>
                <w:szCs w:val="22"/>
              </w:rPr>
            </w:pPr>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81A705F" w14:textId="77777777" w:rsidR="007E1439" w:rsidRPr="007023B1" w:rsidRDefault="007E1439" w:rsidP="007E1439">
            <w:pPr>
              <w:jc w:val="center"/>
              <w:rPr>
                <w:rFonts w:eastAsia="Calibri"/>
                <w:sz w:val="22"/>
                <w:szCs w:val="22"/>
              </w:rPr>
            </w:pPr>
            <w:r w:rsidRPr="007023B1">
              <w:rPr>
                <w:rFonts w:eastAsia="Calibri"/>
                <w:sz w:val="22"/>
                <w:szCs w:val="22"/>
              </w:rPr>
              <w:t>4</w:t>
            </w:r>
          </w:p>
          <w:p w14:paraId="10E7BF6F" w14:textId="0955DF3B" w:rsidR="007E1439" w:rsidRPr="007023B1" w:rsidRDefault="007E1439" w:rsidP="007E1439">
            <w:pPr>
              <w:jc w:val="center"/>
              <w:rPr>
                <w:rFonts w:eastAsia="Calibri"/>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5A7CA56" w14:textId="3E61916E" w:rsidR="007E1439" w:rsidRPr="007023B1" w:rsidRDefault="007E1439" w:rsidP="007E1439">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310A03E2" w14:textId="40150F3D" w:rsidR="007E1439" w:rsidRPr="007023B1" w:rsidRDefault="007E1439" w:rsidP="007E1439">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2F66EAE" w14:textId="77777777" w:rsidR="007E1439" w:rsidRPr="007023B1" w:rsidRDefault="007E1439" w:rsidP="007E1439">
            <w:pPr>
              <w:jc w:val="center"/>
              <w:rPr>
                <w:sz w:val="22"/>
                <w:szCs w:val="22"/>
              </w:rPr>
            </w:pPr>
            <w:r w:rsidRPr="007023B1">
              <w:rPr>
                <w:sz w:val="22"/>
                <w:szCs w:val="22"/>
              </w:rPr>
              <w:t>A x1</w:t>
            </w:r>
          </w:p>
          <w:p w14:paraId="6843C93E" w14:textId="4300C2AE" w:rsidR="007E1439" w:rsidRPr="007023B1" w:rsidRDefault="007E1439" w:rsidP="007E1439">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F397345" w14:textId="77777777" w:rsidR="007E1439" w:rsidRPr="007023B1" w:rsidRDefault="007E1439" w:rsidP="007E1439">
            <w:pPr>
              <w:jc w:val="center"/>
              <w:rPr>
                <w:sz w:val="22"/>
                <w:szCs w:val="22"/>
              </w:rPr>
            </w:pPr>
            <w:r w:rsidRPr="007023B1">
              <w:rPr>
                <w:sz w:val="22"/>
                <w:szCs w:val="22"/>
              </w:rPr>
              <w:t>A __/</w:t>
            </w:r>
            <w:r>
              <w:rPr>
                <w:sz w:val="22"/>
                <w:szCs w:val="22"/>
              </w:rPr>
              <w:t xml:space="preserve"> 8</w:t>
            </w:r>
          </w:p>
          <w:p w14:paraId="0B8C4F0E" w14:textId="2A07D152" w:rsidR="007E1439" w:rsidRPr="007023B1" w:rsidRDefault="007E1439" w:rsidP="007E1439">
            <w:pPr>
              <w:jc w:val="center"/>
              <w:rPr>
                <w:sz w:val="22"/>
                <w:szCs w:val="22"/>
              </w:rPr>
            </w:pPr>
            <w:r w:rsidRPr="007023B1">
              <w:rPr>
                <w:sz w:val="22"/>
                <w:szCs w:val="22"/>
              </w:rPr>
              <w:t>T _</w:t>
            </w:r>
            <w:r>
              <w:rPr>
                <w:sz w:val="22"/>
                <w:szCs w:val="22"/>
              </w:rPr>
              <w:t>_</w:t>
            </w:r>
            <w:r w:rsidRPr="007023B1">
              <w:rPr>
                <w:sz w:val="22"/>
                <w:szCs w:val="22"/>
              </w:rPr>
              <w:t>/</w:t>
            </w:r>
            <w:r>
              <w:rPr>
                <w:sz w:val="22"/>
                <w:szCs w:val="22"/>
              </w:rPr>
              <w:t>16</w:t>
            </w:r>
          </w:p>
        </w:tc>
      </w:tr>
      <w:tr w:rsidR="007E1439" w:rsidRPr="007023B1" w14:paraId="4CA985D9"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7E1439" w:rsidRPr="007023B1" w:rsidRDefault="007E1439" w:rsidP="007E1439"/>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7E1439" w:rsidRPr="007E3502" w:rsidRDefault="007E1439" w:rsidP="007E1439">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7E1439" w:rsidRPr="007E3502" w:rsidRDefault="007E1439" w:rsidP="007E1439">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77777777" w:rsidR="007E1439" w:rsidRPr="007E3502" w:rsidRDefault="007E1439" w:rsidP="007E1439">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EBFFBA7" w14:textId="77777777" w:rsidR="007E1439" w:rsidRPr="007E3502" w:rsidRDefault="007E1439" w:rsidP="007E1439">
            <w:pPr>
              <w:jc w:val="center"/>
              <w:rPr>
                <w:b/>
                <w:bCs/>
                <w:color w:val="auto"/>
              </w:rPr>
            </w:pPr>
            <w:r w:rsidRPr="007E3502">
              <w:rPr>
                <w:b/>
                <w:bCs/>
              </w:rPr>
              <w:t>A __/24</w:t>
            </w:r>
          </w:p>
          <w:p w14:paraId="16260C10" w14:textId="77777777" w:rsidR="007E1439" w:rsidRPr="007E3502" w:rsidRDefault="007E1439" w:rsidP="007E1439">
            <w:pPr>
              <w:jc w:val="center"/>
              <w:rPr>
                <w:b/>
                <w:bCs/>
                <w:color w:val="auto"/>
              </w:rPr>
            </w:pPr>
            <w:r w:rsidRPr="007E3502">
              <w:rPr>
                <w:b/>
                <w:bCs/>
              </w:rPr>
              <w:t>T __/48</w:t>
            </w:r>
          </w:p>
        </w:tc>
      </w:tr>
      <w:tr w:rsidR="007E1439" w:rsidRPr="007023B1" w14:paraId="64805948"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34E2C3B6" w:rsidR="007E1439" w:rsidRPr="007E3502" w:rsidRDefault="000A266C" w:rsidP="007E1439">
            <w:pPr>
              <w:rPr>
                <w:b/>
                <w:bCs/>
                <w:color w:val="auto"/>
              </w:rPr>
            </w:pPr>
            <w:r>
              <w:rPr>
                <w:b/>
                <w:bCs/>
              </w:rPr>
              <w:t>Quality of Submission</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69419F35" w:rsidR="007E1439" w:rsidRPr="007023B1" w:rsidRDefault="007E1439" w:rsidP="007E1439">
            <w:pPr>
              <w:rPr>
                <w:color w:val="auto"/>
              </w:rPr>
            </w:pPr>
            <w:r w:rsidRPr="007023B1">
              <w:rPr>
                <w:b/>
                <w:bCs/>
              </w:rPr>
              <w:t>Assessment submission is ordered</w:t>
            </w:r>
            <w:r w:rsidRPr="007023B1">
              <w:t xml:space="preserve"> and has a definite pattern to its construction. </w:t>
            </w:r>
            <w:r w:rsidRPr="007023B1">
              <w:rPr>
                <w:b/>
                <w:bCs/>
              </w:rPr>
              <w:t>The reader is not confused a</w:t>
            </w:r>
            <w:r>
              <w:rPr>
                <w:b/>
                <w:bCs/>
              </w:rPr>
              <w:t>bout the content in any given section and can follow the submission flow</w:t>
            </w:r>
            <w:r w:rsidRPr="007023B1">
              <w:t xml:space="preserve"> easily.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7E1439" w:rsidRPr="007023B1" w:rsidRDefault="007E1439" w:rsidP="007E1439">
            <w:pPr>
              <w:jc w:val="center"/>
              <w:rPr>
                <w:color w:val="auto"/>
              </w:rPr>
            </w:pPr>
            <w:r w:rsidRPr="007023B1">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7E1439" w:rsidRPr="007023B1" w:rsidRDefault="007E1439" w:rsidP="007E1439">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7E1439" w:rsidRPr="007023B1" w:rsidRDefault="007E1439" w:rsidP="007E1439">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17A602EB" w:rsidR="007E1439" w:rsidRPr="007023B1" w:rsidRDefault="007E1439" w:rsidP="007E1439">
            <w:pPr>
              <w:jc w:val="center"/>
            </w:pPr>
            <w:r>
              <w:t>x</w:t>
            </w:r>
            <w:r w:rsidRPr="007023B1">
              <w:t>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77777777" w:rsidR="007E1439" w:rsidRPr="007023B1" w:rsidRDefault="007E1439" w:rsidP="007E1439">
            <w:pPr>
              <w:jc w:val="center"/>
              <w:rPr>
                <w:color w:val="auto"/>
              </w:rPr>
            </w:pPr>
            <w:r w:rsidRPr="007023B1">
              <w:t>__ / 8</w:t>
            </w:r>
          </w:p>
        </w:tc>
      </w:tr>
      <w:tr w:rsidR="007E1439" w:rsidRPr="007023B1" w14:paraId="20D278E1"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792EDC6D" w:rsidR="007E1439" w:rsidRPr="007E3502" w:rsidRDefault="007E1439" w:rsidP="007E1439">
            <w:pPr>
              <w:rPr>
                <w:b/>
                <w:bCs/>
                <w:color w:val="auto"/>
              </w:rPr>
            </w:pPr>
            <w:r>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449F873B" w:rsidR="007E1439" w:rsidRPr="007023B1" w:rsidRDefault="007E1439" w:rsidP="007E1439">
            <w:pPr>
              <w:rPr>
                <w:color w:val="auto"/>
              </w:rPr>
            </w:pPr>
            <w:r w:rsidRPr="007E3502">
              <w:rPr>
                <w:b/>
                <w:bCs/>
              </w:rPr>
              <w:t>Students have</w:t>
            </w:r>
            <w:r w:rsidRPr="007023B1">
              <w:t xml:space="preserve"> </w:t>
            </w:r>
            <w:r w:rsidRPr="007E3502">
              <w:rPr>
                <w:b/>
                <w:bCs/>
              </w:rPr>
              <w:t>followed the formatting instructions</w:t>
            </w:r>
            <w:r>
              <w:rPr>
                <w:b/>
                <w:bCs/>
              </w:rPr>
              <w:t>,</w:t>
            </w:r>
            <w:r w:rsidRPr="007023B1">
              <w:t xml:space="preserve"> including any provided templates and guides </w:t>
            </w:r>
            <w:r w:rsidRPr="007E3502">
              <w:rPr>
                <w:b/>
                <w:bCs/>
              </w:rPr>
              <w:t>or have created their own</w:t>
            </w:r>
            <w:r w:rsidRPr="007023B1">
              <w:t xml:space="preserve"> 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7E1439" w:rsidRPr="007023B1" w:rsidRDefault="007E1439" w:rsidP="007E1439">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7E1439" w:rsidRPr="007023B1" w:rsidRDefault="007E1439" w:rsidP="007E1439">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7E1439" w:rsidRPr="007023B1" w:rsidRDefault="007E1439" w:rsidP="007E1439">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7E1439" w:rsidRPr="007023B1" w:rsidRDefault="007E1439" w:rsidP="007E1439">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7E1439" w:rsidRPr="007023B1" w:rsidRDefault="007E1439" w:rsidP="007E1439">
            <w:pPr>
              <w:jc w:val="center"/>
              <w:rPr>
                <w:color w:val="auto"/>
              </w:rPr>
            </w:pPr>
            <w:r w:rsidRPr="007023B1">
              <w:t>__ / 2</w:t>
            </w:r>
          </w:p>
        </w:tc>
      </w:tr>
      <w:tr w:rsidR="007E1439" w:rsidRPr="007023B1" w14:paraId="06857BBC"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7E1439" w:rsidRPr="007023B1" w:rsidRDefault="007E1439" w:rsidP="007E1439"/>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7E1439" w:rsidRPr="007023B1" w:rsidRDefault="007E1439" w:rsidP="007E1439"/>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7E1439" w:rsidRPr="007023B1" w:rsidRDefault="007E1439" w:rsidP="007E1439">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77777777" w:rsidR="007E1439" w:rsidRPr="007E3502" w:rsidRDefault="007E1439" w:rsidP="007E1439">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77777777" w:rsidR="007E1439" w:rsidRPr="007E3502" w:rsidRDefault="007E1439" w:rsidP="007E1439">
            <w:pPr>
              <w:jc w:val="center"/>
              <w:rPr>
                <w:b/>
                <w:bCs/>
                <w:color w:val="auto"/>
              </w:rPr>
            </w:pPr>
            <w:r w:rsidRPr="007E3502">
              <w:rPr>
                <w:b/>
                <w:bCs/>
              </w:rPr>
              <w:t>__ /10</w:t>
            </w:r>
          </w:p>
        </w:tc>
      </w:tr>
      <w:tr w:rsidR="007E1439" w:rsidRPr="007023B1" w14:paraId="024E7D70"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7E1439" w:rsidRPr="007023B1" w:rsidRDefault="007E1439" w:rsidP="007E1439"/>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7E1439" w:rsidRPr="007023B1" w:rsidRDefault="007E1439" w:rsidP="007E1439">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7E1439" w:rsidRPr="007023B1" w:rsidRDefault="007E1439" w:rsidP="007E1439">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7E1439" w:rsidRPr="007023B1" w:rsidRDefault="007E1439" w:rsidP="007E1439">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7E1439" w:rsidRPr="007E3502" w:rsidRDefault="007E1439" w:rsidP="007E1439">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6EF3AAC7" w:rsidR="007E1439" w:rsidRPr="007E3502" w:rsidRDefault="007E1439" w:rsidP="007E1439">
            <w:pPr>
              <w:jc w:val="center"/>
              <w:rPr>
                <w:b/>
                <w:bCs/>
                <w:color w:val="auto"/>
              </w:rPr>
            </w:pPr>
            <w:r w:rsidRPr="007E3502">
              <w:rPr>
                <w:b/>
                <w:bCs/>
              </w:rPr>
              <w:t>A __/</w:t>
            </w:r>
            <w:r>
              <w:rPr>
                <w:b/>
                <w:bCs/>
              </w:rPr>
              <w:t>XX</w:t>
            </w:r>
            <w:r w:rsidRPr="007E3502">
              <w:rPr>
                <w:b/>
                <w:bCs/>
              </w:rPr>
              <w:br/>
              <w:t>T __/</w:t>
            </w:r>
            <w:r>
              <w:rPr>
                <w:b/>
                <w:bCs/>
              </w:rPr>
              <w:t>XX</w:t>
            </w:r>
          </w:p>
        </w:tc>
      </w:tr>
    </w:tbl>
    <w:p w14:paraId="182EE04C" w14:textId="77777777" w:rsidR="007E3502" w:rsidRDefault="007E3502" w:rsidP="007E3502"/>
    <w:p w14:paraId="595F7656" w14:textId="77777777" w:rsidR="007E3502" w:rsidRDefault="007E3502" w:rsidP="007E3502"/>
    <w:p w14:paraId="42CE21C3" w14:textId="77777777" w:rsidR="008F458A" w:rsidRDefault="008F458A"/>
    <w:p w14:paraId="72A21D9A" w14:textId="77777777" w:rsidR="00273F6B" w:rsidRDefault="00273F6B" w:rsidP="00E858E4"/>
    <w:p w14:paraId="698D2195" w14:textId="77777777" w:rsidR="00273F6B" w:rsidRDefault="00273F6B" w:rsidP="00E858E4"/>
    <w:p w14:paraId="491B4CEE" w14:textId="2DB515CE" w:rsidR="00E73C82" w:rsidRDefault="00E73C82" w:rsidP="00E73C82">
      <w:pPr>
        <w:pStyle w:val="Heading2"/>
      </w:pPr>
      <w:r>
        <w:t>Rubric sections</w:t>
      </w:r>
    </w:p>
    <w:p w14:paraId="4D1FD484" w14:textId="31AD124D" w:rsidR="00F9021D" w:rsidRPr="00E73C82" w:rsidRDefault="00F9021D" w:rsidP="00E73C82">
      <w:pPr>
        <w:pStyle w:val="Heading5"/>
      </w:pPr>
      <w:r w:rsidRPr="00E73C82">
        <w:t>Section 1: Knowledge Comprehension and Application</w:t>
      </w:r>
    </w:p>
    <w:p w14:paraId="59289EF9" w14:textId="77777777" w:rsidR="00F9021D" w:rsidRDefault="00F9021D" w:rsidP="00E858E4">
      <w: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E858E4"/>
    <w:p w14:paraId="4F92F436" w14:textId="77777777" w:rsidR="00F9021D" w:rsidRPr="004E7471" w:rsidRDefault="00F9021D" w:rsidP="00E73C82">
      <w:pPr>
        <w:pStyle w:val="Heading5"/>
      </w:pPr>
      <w:r w:rsidRPr="004E7471">
        <w:t xml:space="preserve">Section 2: Analysis, Synthesis, and Evaluation. </w:t>
      </w:r>
    </w:p>
    <w:p w14:paraId="53AF8E1D" w14:textId="1F0299EA" w:rsidR="00F9021D" w:rsidRPr="00E858E4" w:rsidRDefault="00F9021D" w:rsidP="00E858E4">
      <w:r w:rsidRPr="00E858E4">
        <w:t>This section will evaluate your ability to include critical thinking and justification elements into your work. Often the requirements for extension are not explicitly given, so it will be up to you to decide how best to demonstrate what you have learned beyond the required unit goals and curriculum. Items such as 3D models, pictures, drawings, diagrammatic responses, notes, evidence of problem</w:t>
      </w:r>
      <w:r w:rsidR="00EB5C19">
        <w:t>-</w:t>
      </w:r>
      <w:r w:rsidRPr="00E858E4">
        <w:t xml:space="preserve">solving, advanced programming concepts, elegant responses, media, etc., are all available options. </w:t>
      </w:r>
    </w:p>
    <w:p w14:paraId="10EBC7DA" w14:textId="77777777" w:rsidR="00F9021D" w:rsidRDefault="00F9021D" w:rsidP="00E858E4"/>
    <w:p w14:paraId="405EBD74" w14:textId="77777777" w:rsidR="00F9021D" w:rsidRPr="004E7471" w:rsidRDefault="00F9021D" w:rsidP="00E73C82">
      <w:pPr>
        <w:pStyle w:val="Heading5"/>
      </w:pPr>
      <w:r w:rsidRPr="004E7471">
        <w:t xml:space="preserve">Section 3: Submission </w:t>
      </w:r>
      <w:r w:rsidRPr="00386405">
        <w:t>Guidelines</w:t>
      </w:r>
      <w:r w:rsidRPr="004E7471">
        <w:t xml:space="preserve"> </w:t>
      </w:r>
    </w:p>
    <w:p w14:paraId="0D96DB05" w14:textId="2241BCCE" w:rsidR="00F9021D" w:rsidRDefault="00EB5C19" w:rsidP="00E858E4">
      <w:r>
        <w:t>S</w:t>
      </w:r>
      <w:r w:rsidR="00F9021D">
        <w:t xml:space="preserve">tudents </w:t>
      </w:r>
      <w:r>
        <w:t>are</w:t>
      </w:r>
      <w:r w:rsidR="00F9021D">
        <w:t xml:space="preserve"> expected to provide a submission </w:t>
      </w:r>
      <w:r>
        <w:t>that</w:t>
      </w:r>
      <w:r w:rsidR="00F9021D">
        <w:t xml:space="preserve"> fulfils </w:t>
      </w:r>
      <w:r>
        <w:t xml:space="preserve">the </w:t>
      </w:r>
      <w:r w:rsidR="00F9021D">
        <w:t xml:space="preserve">requirements listed in </w:t>
      </w:r>
      <w:r>
        <w:t>style guides</w:t>
      </w:r>
      <w:r w:rsidR="00F9021D">
        <w:t xml:space="preserve"> </w:t>
      </w:r>
      <w:r>
        <w:t>while also</w:t>
      </w:r>
      <w:r w:rsidR="00F9021D">
        <w:t xml:space="preserve"> </w:t>
      </w:r>
      <w:r>
        <w:t>submitting at an appropriate</w:t>
      </w:r>
      <w:r w:rsidR="00F9021D">
        <w:t xml:space="preserve"> quality. Be aware </w:t>
      </w:r>
      <w:r>
        <w:t xml:space="preserve">that </w:t>
      </w:r>
      <w:r w:rsidR="00F9021D">
        <w:t xml:space="preserve">points in this section could be 2- or 4-point items. Treat them accordingly. </w:t>
      </w:r>
    </w:p>
    <w:p w14:paraId="6F5CF40E" w14:textId="77777777" w:rsidR="00F9021D" w:rsidRDefault="00F9021D" w:rsidP="00E858E4"/>
    <w:p w14:paraId="5C0BA17D" w14:textId="77777777" w:rsidR="00F9021D" w:rsidRPr="00E73C82" w:rsidRDefault="00F9021D" w:rsidP="00E73C82">
      <w:pPr>
        <w:pStyle w:val="Heading2"/>
      </w:pPr>
      <w:r w:rsidRPr="00E73C82">
        <w:t>Submission</w:t>
      </w:r>
    </w:p>
    <w:p w14:paraId="453F2189" w14:textId="3E82B2AC" w:rsidR="00F9021D" w:rsidRDefault="00F9021D" w:rsidP="00E858E4">
      <w:r>
        <w:t>All submission items should be stored in an appropriate format. For example, code must be stored in a programmatical format so it can be evaluated (</w:t>
      </w:r>
      <w:r w:rsidRPr="00091637">
        <w:rPr>
          <w:b/>
          <w:bCs/>
        </w:rPr>
        <w:t>images of code</w:t>
      </w:r>
      <w:r>
        <w:rPr>
          <w:b/>
          <w:bCs/>
        </w:rPr>
        <w:t xml:space="preserve"> or code copied and pasted into a document</w:t>
      </w:r>
      <w:r w:rsidRPr="00091637">
        <w:rPr>
          <w:b/>
          <w:bCs/>
        </w:rPr>
        <w:t xml:space="preserve"> </w:t>
      </w:r>
      <w:r w:rsidR="00EB5C19">
        <w:rPr>
          <w:b/>
          <w:bCs/>
        </w:rPr>
        <w:t>may</w:t>
      </w:r>
      <w:r w:rsidRPr="00091637">
        <w:rPr>
          <w:b/>
          <w:bCs/>
        </w:rPr>
        <w:t xml:space="preserve"> not be marked</w:t>
      </w:r>
      <w:r>
        <w:t>)</w:t>
      </w:r>
    </w:p>
    <w:p w14:paraId="21F6588B" w14:textId="77777777" w:rsidR="00F9021D" w:rsidRDefault="00F9021D" w:rsidP="00E858E4"/>
    <w:p w14:paraId="02AF82D3" w14:textId="67102469" w:rsidR="00F9021D" w:rsidRDefault="00F9021D" w:rsidP="00E858E4">
      <w:r>
        <w:t xml:space="preserve">Evidence of working material must be recorded where appropriate. For example, </w:t>
      </w:r>
      <w:r w:rsidR="00EB5C19">
        <w:t>to show</w:t>
      </w:r>
      <w:r>
        <w:t xml:space="preserve"> how your </w:t>
      </w:r>
      <w:r w:rsidR="00EB5C19">
        <w:t>robot</w:t>
      </w:r>
      <w:r>
        <w:t xml:space="preserve"> meets </w:t>
      </w:r>
      <w:r w:rsidR="00EB5C19">
        <w:t>a</w:t>
      </w:r>
      <w:r>
        <w:t xml:space="preserve"> requirement, you must submit a recording</w:t>
      </w:r>
      <w:r w:rsidR="00EB5C19">
        <w:t xml:space="preserve"> of it completing that requirement</w:t>
      </w:r>
      <w:r>
        <w:t xml:space="preserve">. Similarly, if </w:t>
      </w:r>
      <w:r w:rsidR="00EB5C19">
        <w:t xml:space="preserve">you need to show how your program can download a file from the internet and crack a password, you must submit a recording of it doing that. </w:t>
      </w:r>
    </w:p>
    <w:p w14:paraId="223A8037" w14:textId="77777777" w:rsidR="00F9021D" w:rsidRDefault="00F9021D" w:rsidP="00E858E4"/>
    <w:p w14:paraId="3955943A" w14:textId="66F2A332" w:rsidR="00F9021D" w:rsidRDefault="00EB5C19" w:rsidP="00E858E4">
      <w:r>
        <w:t>Ask the teacher if you are unsure if an element needs to be recorded</w:t>
      </w:r>
      <w:r w:rsidR="00F9021D" w:rsidRPr="00B04B85">
        <w:rPr>
          <w:b/>
          <w:bCs/>
        </w:rPr>
        <w:t xml:space="preserve">. </w:t>
      </w:r>
    </w:p>
    <w:p w14:paraId="2324422C" w14:textId="77777777" w:rsidR="00F9021D" w:rsidRDefault="00F9021D" w:rsidP="00E858E4"/>
    <w:p w14:paraId="410B684D" w14:textId="1B2DE8A7" w:rsidR="00F9021D" w:rsidRPr="00B04B85" w:rsidRDefault="00F9021D" w:rsidP="00E858E4">
      <w:r w:rsidRPr="00B04B85">
        <w:t xml:space="preserve">All materials must be submitted to </w:t>
      </w:r>
      <w:r w:rsidR="00EB5C19">
        <w:t>G</w:t>
      </w:r>
      <w:r w:rsidRPr="00B04B85">
        <w:t xml:space="preserve">oogle </w:t>
      </w:r>
      <w:r w:rsidR="00EB5C19">
        <w:t>Classroom</w:t>
      </w:r>
      <w:r w:rsidRPr="00B04B85">
        <w:t xml:space="preserve">. </w:t>
      </w:r>
    </w:p>
    <w:p w14:paraId="6DAD3566" w14:textId="77777777" w:rsidR="00F9021D" w:rsidRDefault="00F9021D" w:rsidP="00E858E4"/>
    <w:p w14:paraId="28E68BAF" w14:textId="63FE1F63" w:rsidR="00F9021D" w:rsidRDefault="00F9021D" w:rsidP="00E858E4">
      <w:r>
        <w:t>Students are responsible for keeping backups/master</w:t>
      </w:r>
      <w:r w:rsidR="00EB5C19">
        <w:t xml:space="preserve"> </w:t>
      </w:r>
      <w:r>
        <w:t xml:space="preserve">copies. </w:t>
      </w:r>
    </w:p>
    <w:p w14:paraId="2F897558" w14:textId="77777777" w:rsidR="00F9021D" w:rsidRPr="0075509C" w:rsidRDefault="00F9021D" w:rsidP="00E858E4"/>
    <w:p w14:paraId="7467BB73" w14:textId="77777777" w:rsidR="00C249EC" w:rsidRDefault="00C249EC" w:rsidP="00E858E4">
      <w:pPr>
        <w:rPr>
          <w:rStyle w:val="IntenseEmphasis"/>
          <w:rFonts w:ascii="Cambria" w:hAnsi="Cambria" w:cs="font1159"/>
          <w:i w:val="0"/>
          <w:iCs w:val="0"/>
          <w:color w:val="auto"/>
          <w:sz w:val="26"/>
          <w:szCs w:val="26"/>
        </w:rPr>
      </w:pPr>
      <w:r>
        <w:rPr>
          <w:rStyle w:val="IntenseEmphasis"/>
          <w:i w:val="0"/>
          <w:iCs w:val="0"/>
          <w:color w:val="auto"/>
        </w:rPr>
        <w:br w:type="page"/>
      </w:r>
    </w:p>
    <w:p w14:paraId="4767705C" w14:textId="1E9516D3" w:rsidR="00F9021D" w:rsidRPr="00E73C82" w:rsidRDefault="00386405" w:rsidP="00E73C82">
      <w:pPr>
        <w:pStyle w:val="Heading2"/>
        <w:rPr>
          <w:rStyle w:val="IntenseEmphasis"/>
          <w:b/>
          <w:bCs/>
          <w:i w:val="0"/>
          <w:iCs w:val="0"/>
          <w:color w:val="2F5496" w:themeColor="accent1" w:themeShade="BF"/>
        </w:rPr>
      </w:pPr>
      <w:r w:rsidRPr="00E73C82">
        <w:rPr>
          <w:rStyle w:val="IntenseEmphasis"/>
          <w:b/>
          <w:bCs/>
          <w:i w:val="0"/>
          <w:iCs w:val="0"/>
          <w:color w:val="2F5496" w:themeColor="accent1" w:themeShade="BF"/>
        </w:rPr>
        <w:lastRenderedPageBreak/>
        <w:t>Scoring Notes</w:t>
      </w:r>
    </w:p>
    <w:p w14:paraId="664E4685" w14:textId="77777777" w:rsidR="00F9021D" w:rsidRPr="00091637" w:rsidRDefault="00F9021D" w:rsidP="00E858E4"/>
    <w:p w14:paraId="63F458FF" w14:textId="77777777" w:rsidR="00F9021D" w:rsidRPr="00091637" w:rsidRDefault="00F9021D" w:rsidP="00E858E4">
      <w:pPr>
        <w:rPr>
          <w:rFonts w:ascii="Times New Roman" w:hAnsi="Times New Roman" w:cs="Times New Roman"/>
          <w:color w:val="auto"/>
        </w:rPr>
      </w:pPr>
      <w:r w:rsidRPr="00091637">
        <w:t>Formatting for all typed/written assessments should be as follows:</w:t>
      </w:r>
    </w:p>
    <w:p w14:paraId="30071211"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281"/>
        <w:gridCol w:w="788"/>
        <w:gridCol w:w="1045"/>
        <w:gridCol w:w="1396"/>
        <w:gridCol w:w="1239"/>
        <w:gridCol w:w="1235"/>
        <w:gridCol w:w="2067"/>
      </w:tblGrid>
      <w:tr w:rsidR="00897DE0"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864C3D" w:rsidRDefault="00F9021D" w:rsidP="00E858E4">
            <w:pPr>
              <w:rPr>
                <w:rFonts w:ascii="Times New Roman" w:hAnsi="Times New Roman" w:cs="Times New Roman"/>
                <w:b/>
                <w:bCs/>
                <w:color w:val="auto"/>
              </w:rPr>
            </w:pPr>
            <w:r w:rsidRPr="00864C3D">
              <w:rPr>
                <w:b/>
                <w:bCs/>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864C3D" w:rsidRDefault="00F9021D" w:rsidP="00E858E4">
            <w:pPr>
              <w:rPr>
                <w:rStyle w:val="Emphasis"/>
              </w:rPr>
            </w:pPr>
            <w:r w:rsidRPr="00864C3D">
              <w:rPr>
                <w:rStyle w:val="Emphasis"/>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864C3D" w:rsidRDefault="00F9021D" w:rsidP="00E858E4">
            <w:pPr>
              <w:rPr>
                <w:rStyle w:val="Emphasis"/>
              </w:rPr>
            </w:pPr>
            <w:r w:rsidRPr="00864C3D">
              <w:rPr>
                <w:rStyle w:val="Emphasis"/>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864C3D" w:rsidRDefault="00F9021D" w:rsidP="00E858E4">
            <w:pPr>
              <w:rPr>
                <w:rStyle w:val="Emphasis"/>
              </w:rPr>
            </w:pPr>
            <w:r w:rsidRPr="00864C3D">
              <w:rPr>
                <w:rStyle w:val="Emphasis"/>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864C3D" w:rsidRDefault="00F9021D" w:rsidP="00E858E4">
            <w:pPr>
              <w:rPr>
                <w:rStyle w:val="Emphasis"/>
              </w:rPr>
            </w:pPr>
            <w:r w:rsidRPr="00864C3D">
              <w:rPr>
                <w:rStyle w:val="Emphasis"/>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864C3D" w:rsidRDefault="00F9021D" w:rsidP="00E858E4">
            <w:pPr>
              <w:rPr>
                <w:rStyle w:val="Emphasis"/>
              </w:rPr>
            </w:pPr>
            <w:r w:rsidRPr="00864C3D">
              <w:rPr>
                <w:rStyle w:val="Emphasis"/>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864C3D" w:rsidRDefault="00F9021D" w:rsidP="00E858E4">
            <w:pPr>
              <w:rPr>
                <w:rStyle w:val="Emphasis"/>
              </w:rPr>
            </w:pPr>
            <w:r w:rsidRPr="00864C3D">
              <w:rPr>
                <w:rStyle w:val="Emphasis"/>
              </w:rPr>
              <w:t>Title Page/Slide:</w:t>
            </w:r>
          </w:p>
          <w:p w14:paraId="787DCF24" w14:textId="77777777" w:rsidR="00F9021D" w:rsidRPr="00864C3D" w:rsidRDefault="00F9021D" w:rsidP="00E858E4">
            <w:pPr>
              <w:pStyle w:val="ListParagraph"/>
              <w:numPr>
                <w:ilvl w:val="0"/>
                <w:numId w:val="2"/>
              </w:numPr>
              <w:rPr>
                <w:rStyle w:val="Emphasis"/>
              </w:rPr>
            </w:pPr>
            <w:r w:rsidRPr="00864C3D">
              <w:rPr>
                <w:rStyle w:val="Emphasis"/>
              </w:rPr>
              <w:t>Name</w:t>
            </w:r>
          </w:p>
          <w:p w14:paraId="0D808EFE" w14:textId="77777777" w:rsidR="00F9021D" w:rsidRPr="00864C3D" w:rsidRDefault="00F9021D" w:rsidP="00E858E4">
            <w:pPr>
              <w:pStyle w:val="ListParagraph"/>
              <w:numPr>
                <w:ilvl w:val="0"/>
                <w:numId w:val="2"/>
              </w:numPr>
              <w:rPr>
                <w:rStyle w:val="Emphasis"/>
              </w:rPr>
            </w:pPr>
            <w:r w:rsidRPr="00864C3D">
              <w:rPr>
                <w:rStyle w:val="Emphasis"/>
              </w:rPr>
              <w:t>Date</w:t>
            </w:r>
          </w:p>
          <w:p w14:paraId="17FA63F1" w14:textId="77777777" w:rsidR="00F9021D" w:rsidRPr="00864C3D" w:rsidRDefault="00F9021D" w:rsidP="00E858E4">
            <w:pPr>
              <w:pStyle w:val="ListParagraph"/>
              <w:numPr>
                <w:ilvl w:val="0"/>
                <w:numId w:val="2"/>
              </w:numPr>
              <w:rPr>
                <w:rStyle w:val="Emphasis"/>
              </w:rPr>
            </w:pPr>
            <w:r w:rsidRPr="00864C3D">
              <w:rPr>
                <w:rStyle w:val="Emphasis"/>
              </w:rPr>
              <w:t>Class</w:t>
            </w:r>
          </w:p>
          <w:p w14:paraId="7BD8DAD5" w14:textId="77777777" w:rsidR="00F9021D" w:rsidRPr="00864C3D" w:rsidRDefault="00F9021D" w:rsidP="00E858E4">
            <w:pPr>
              <w:pStyle w:val="ListParagraph"/>
              <w:numPr>
                <w:ilvl w:val="0"/>
                <w:numId w:val="2"/>
              </w:numPr>
              <w:rPr>
                <w:rStyle w:val="Emphasis"/>
              </w:rPr>
            </w:pPr>
            <w:r w:rsidRPr="00864C3D">
              <w:rPr>
                <w:rStyle w:val="Emphasis"/>
              </w:rPr>
              <w:t>Aim</w:t>
            </w:r>
          </w:p>
          <w:p w14:paraId="495005C1" w14:textId="77777777" w:rsidR="00F9021D" w:rsidRPr="00864C3D" w:rsidRDefault="00F9021D" w:rsidP="00E858E4">
            <w:pPr>
              <w:pStyle w:val="ListParagraph"/>
              <w:numPr>
                <w:ilvl w:val="0"/>
                <w:numId w:val="2"/>
              </w:numPr>
              <w:rPr>
                <w:rStyle w:val="Emphasis"/>
              </w:rPr>
            </w:pPr>
            <w:r w:rsidRPr="00864C3D">
              <w:rPr>
                <w:rStyle w:val="Emphasis"/>
              </w:rPr>
              <w:t>Assessment title</w:t>
            </w:r>
          </w:p>
        </w:tc>
      </w:tr>
      <w:tr w:rsidR="00897DE0"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864C3D" w:rsidRDefault="00F9021D" w:rsidP="00E858E4">
            <w:pPr>
              <w:rPr>
                <w:rFonts w:ascii="Times New Roman" w:hAnsi="Times New Roman" w:cs="Times New Roman"/>
                <w:b/>
                <w:bCs/>
                <w:color w:val="auto"/>
              </w:rPr>
            </w:pPr>
            <w:r w:rsidRPr="00864C3D">
              <w:rPr>
                <w:b/>
                <w:bCs/>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864C3D" w:rsidRDefault="00F9021D" w:rsidP="00E858E4">
            <w:pPr>
              <w:rPr>
                <w:rStyle w:val="Emphasis"/>
              </w:rPr>
            </w:pPr>
            <w:r w:rsidRPr="00864C3D">
              <w:rPr>
                <w:rStyle w:val="Emphasis"/>
              </w:rPr>
              <w:t>10-12 pt. font text</w:t>
            </w:r>
          </w:p>
          <w:p w14:paraId="73443134" w14:textId="77777777" w:rsidR="00F9021D" w:rsidRPr="00864C3D" w:rsidRDefault="00F9021D" w:rsidP="00E858E4">
            <w:pPr>
              <w:rPr>
                <w:rStyle w:val="Emphasis"/>
              </w:rPr>
            </w:pPr>
          </w:p>
          <w:p w14:paraId="1A207F12" w14:textId="77777777" w:rsidR="00F9021D" w:rsidRPr="00864C3D" w:rsidRDefault="00F9021D" w:rsidP="00E858E4">
            <w:pPr>
              <w:rPr>
                <w:rStyle w:val="Emphasis"/>
              </w:rPr>
            </w:pPr>
            <w:r w:rsidRPr="00864C3D">
              <w:rPr>
                <w:rStyle w:val="Emphasis"/>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864C3D" w:rsidRDefault="00F9021D" w:rsidP="00E858E4">
            <w:pPr>
              <w:rPr>
                <w:rStyle w:val="Emphasis"/>
              </w:rPr>
            </w:pPr>
            <w:r w:rsidRPr="00864C3D">
              <w:rPr>
                <w:rStyle w:val="Emphasis"/>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864C3D" w:rsidRDefault="00F9021D" w:rsidP="00E858E4">
            <w:pPr>
              <w:rPr>
                <w:rStyle w:val="Emphasis"/>
              </w:rPr>
            </w:pPr>
            <w:r w:rsidRPr="00864C3D">
              <w:rPr>
                <w:rStyle w:val="Emphasis"/>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270713ED" w:rsidR="00F9021D" w:rsidRPr="00864C3D" w:rsidRDefault="00F9021D" w:rsidP="00E858E4">
            <w:pPr>
              <w:rPr>
                <w:rStyle w:val="Emphasis"/>
              </w:rPr>
            </w:pPr>
            <w:r w:rsidRPr="00864C3D">
              <w:rPr>
                <w:rStyle w:val="Emphasis"/>
              </w:rPr>
              <w:t>Word Count per slide &gt;100-110 “Soft Limit</w:t>
            </w:r>
            <w:r w:rsidR="00EB5C19">
              <w:rPr>
                <w:rStyle w:val="Emphasis"/>
              </w:rPr>
              <w:t>.</w:t>
            </w:r>
            <w:r w:rsidRPr="00864C3D">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864C3D" w:rsidRDefault="00F9021D" w:rsidP="00E858E4">
            <w:pPr>
              <w:rPr>
                <w:rStyle w:val="Emphasis"/>
              </w:rPr>
            </w:pPr>
            <w:r w:rsidRPr="00864C3D">
              <w:rPr>
                <w:rStyle w:val="Emphasis"/>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864C3D" w:rsidRDefault="00F9021D" w:rsidP="00E858E4">
            <w:pPr>
              <w:rPr>
                <w:rStyle w:val="Emphasis"/>
              </w:rPr>
            </w:pPr>
          </w:p>
        </w:tc>
      </w:tr>
      <w:tr w:rsidR="008C67F8" w:rsidRPr="00091637" w14:paraId="7F9413EF" w14:textId="77777777" w:rsidTr="00313C9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6285C74E" w:rsidR="008C67F8" w:rsidRPr="00864C3D" w:rsidRDefault="008C67F8" w:rsidP="00E858E4">
            <w:pPr>
              <w:rPr>
                <w:b/>
                <w:bCs/>
              </w:rPr>
            </w:pPr>
            <w:r w:rsidRPr="00864C3D">
              <w:rPr>
                <w:b/>
                <w:bCs/>
              </w:rPr>
              <w:t>Pytho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41F3A4" w14:textId="008D6340" w:rsidR="008C67F8" w:rsidRDefault="008C67F8" w:rsidP="008C67F8">
            <w:pPr>
              <w:rPr>
                <w:rStyle w:val="Emphasis"/>
              </w:rPr>
            </w:pPr>
            <w:r>
              <w:rPr>
                <w:rStyle w:val="Emphasis"/>
              </w:rPr>
              <w:t>We apply the following style guide to Python files. However, in general</w:t>
            </w:r>
            <w:r w:rsidR="00EB5C19">
              <w:rPr>
                <w:rStyle w:val="Emphasis"/>
              </w:rPr>
              <w:t>,</w:t>
            </w:r>
            <w:r>
              <w:rPr>
                <w:rStyle w:val="Emphasis"/>
              </w:rPr>
              <w:t xml:space="preserve"> most programs follow this </w:t>
            </w:r>
            <w:r w:rsidR="00EB5C19">
              <w:rPr>
                <w:rStyle w:val="Emphasis"/>
              </w:rPr>
              <w:t>overall</w:t>
            </w:r>
            <w:r>
              <w:rPr>
                <w:rStyle w:val="Emphasis"/>
              </w:rPr>
              <w:t xml:space="preserve"> layout. </w:t>
            </w:r>
          </w:p>
          <w:p w14:paraId="5CCE1291" w14:textId="68AB32F8" w:rsidR="00897DE0" w:rsidRDefault="00897DE0" w:rsidP="008C67F8">
            <w:pPr>
              <w:rPr>
                <w:rStyle w:val="Emphasis"/>
              </w:rPr>
            </w:pPr>
          </w:p>
          <w:p w14:paraId="0ACF3C53" w14:textId="3B27F91F" w:rsidR="00897DE0" w:rsidRDefault="00897DE0" w:rsidP="008C67F8">
            <w:pPr>
              <w:rPr>
                <w:rStyle w:val="Emphasis"/>
              </w:rPr>
            </w:pPr>
            <w:r w:rsidRPr="00897DE0">
              <w:rPr>
                <w:rStyle w:val="Emphasis"/>
                <w:noProof/>
              </w:rPr>
              <w:drawing>
                <wp:inline distT="0" distB="0" distL="0" distR="0" wp14:anchorId="078CDD07" wp14:editId="2852C625">
                  <wp:extent cx="4838700" cy="3764915"/>
                  <wp:effectExtent l="0" t="0" r="0" b="6985"/>
                  <wp:docPr id="100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843981" cy="3769024"/>
                          </a:xfrm>
                          <a:prstGeom prst="rect">
                            <a:avLst/>
                          </a:prstGeom>
                        </pic:spPr>
                      </pic:pic>
                    </a:graphicData>
                  </a:graphic>
                </wp:inline>
              </w:drawing>
            </w:r>
          </w:p>
          <w:p w14:paraId="69CEEA83" w14:textId="4207963B" w:rsidR="00897DE0" w:rsidRDefault="00897DE0" w:rsidP="008C67F8">
            <w:pPr>
              <w:rPr>
                <w:rStyle w:val="Emphasis"/>
              </w:rPr>
            </w:pPr>
          </w:p>
          <w:p w14:paraId="381B2BD4" w14:textId="7686FEF9" w:rsidR="00897DE0" w:rsidRDefault="00000000" w:rsidP="008C67F8">
            <w:pPr>
              <w:rPr>
                <w:rStyle w:val="Emphasis"/>
              </w:rPr>
            </w:pPr>
            <w:hyperlink r:id="rId8" w:history="1">
              <w:r w:rsidR="00897DE0">
                <w:rPr>
                  <w:rStyle w:val="Hyperlink"/>
                </w:rPr>
                <w:t>PEP 8: The Style Guide for Python Code</w:t>
              </w:r>
            </w:hyperlink>
          </w:p>
          <w:p w14:paraId="6AEC1FFD" w14:textId="77777777" w:rsidR="008C67F8" w:rsidRPr="00864C3D" w:rsidRDefault="008C67F8" w:rsidP="00E858E4">
            <w:pPr>
              <w:rPr>
                <w:rStyle w:val="Emphasis"/>
              </w:rPr>
            </w:pPr>
          </w:p>
        </w:tc>
      </w:tr>
      <w:tr w:rsidR="00DC3C0F" w:rsidRPr="00091637" w14:paraId="4E89789A" w14:textId="77777777" w:rsidTr="00FC514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1CADE9" w14:textId="77777777" w:rsidR="00DC3C0F" w:rsidRPr="00864C3D" w:rsidRDefault="00DC3C0F" w:rsidP="00E858E4">
            <w:pPr>
              <w:rPr>
                <w:b/>
                <w:bCs/>
              </w:rPr>
            </w:pPr>
            <w:r w:rsidRPr="00864C3D">
              <w:rPr>
                <w:b/>
                <w:bCs/>
              </w:rPr>
              <w:t>Arduino</w:t>
            </w:r>
          </w:p>
          <w:p w14:paraId="3D469455" w14:textId="4BB7F41C" w:rsidR="00DC3C0F" w:rsidRPr="00864C3D" w:rsidRDefault="00DC3C0F" w:rsidP="00E858E4">
            <w:pPr>
              <w:rPr>
                <w:b/>
                <w:bCs/>
              </w:rPr>
            </w:pPr>
            <w:r w:rsidRPr="00864C3D">
              <w:rPr>
                <w:b/>
                <w:bCs/>
              </w:rPr>
              <w:t>C/C++</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ED5E56" w14:textId="2A40113B" w:rsidR="00DC3C0F" w:rsidRDefault="00DC3C0F" w:rsidP="00E858E4">
            <w:pPr>
              <w:rPr>
                <w:rStyle w:val="Emphasis"/>
              </w:rPr>
            </w:pPr>
            <w:r>
              <w:rPr>
                <w:rStyle w:val="Emphasis"/>
              </w:rPr>
              <w:t xml:space="preserve">We apply the following style guide to C/C++ files. However, in general most programs follow this broad layout. </w:t>
            </w:r>
          </w:p>
          <w:p w14:paraId="76E1CBB0" w14:textId="4F50152C" w:rsidR="00DC3C0F" w:rsidRDefault="00DC3C0F" w:rsidP="00E858E4">
            <w:pPr>
              <w:rPr>
                <w:rStyle w:val="Emphasis"/>
              </w:rPr>
            </w:pPr>
          </w:p>
          <w:p w14:paraId="4E492B1A" w14:textId="47D6C265" w:rsidR="00DC3C0F" w:rsidRDefault="008C67F8" w:rsidP="00E858E4">
            <w:pPr>
              <w:rPr>
                <w:rStyle w:val="Emphasis"/>
              </w:rPr>
            </w:pPr>
            <w:r w:rsidRPr="008C67F8">
              <w:rPr>
                <w:rStyle w:val="Emphasis"/>
                <w:noProof/>
              </w:rPr>
              <w:lastRenderedPageBreak/>
              <w:drawing>
                <wp:inline distT="0" distB="0" distL="0" distR="0" wp14:anchorId="14EC73B0" wp14:editId="4E1ED5FE">
                  <wp:extent cx="4667901" cy="2867425"/>
                  <wp:effectExtent l="0" t="0" r="0" b="9525"/>
                  <wp:docPr id="100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9"/>
                          <a:stretch>
                            <a:fillRect/>
                          </a:stretch>
                        </pic:blipFill>
                        <pic:spPr>
                          <a:xfrm>
                            <a:off x="0" y="0"/>
                            <a:ext cx="4667901" cy="2867425"/>
                          </a:xfrm>
                          <a:prstGeom prst="rect">
                            <a:avLst/>
                          </a:prstGeom>
                        </pic:spPr>
                      </pic:pic>
                    </a:graphicData>
                  </a:graphic>
                </wp:inline>
              </w:drawing>
            </w:r>
          </w:p>
          <w:p w14:paraId="4A798295" w14:textId="32935B9B" w:rsidR="008C67F8" w:rsidRDefault="008C67F8" w:rsidP="00E858E4">
            <w:pPr>
              <w:rPr>
                <w:rStyle w:val="Emphasis"/>
              </w:rPr>
            </w:pPr>
          </w:p>
          <w:p w14:paraId="5A2E1C1A" w14:textId="563B5380" w:rsidR="008C67F8" w:rsidRDefault="008C67F8" w:rsidP="00E858E4">
            <w:pPr>
              <w:rPr>
                <w:rStyle w:val="Emphasis"/>
              </w:rPr>
            </w:pPr>
            <w:r>
              <w:rPr>
                <w:rStyle w:val="Emphasis"/>
              </w:rPr>
              <w:t xml:space="preserve">I accept both K&amp;R and K&amp;R alternative bracing format. </w:t>
            </w:r>
            <w:proofErr w:type="gramStart"/>
            <w:r>
              <w:rPr>
                <w:rStyle w:val="Emphasis"/>
              </w:rPr>
              <w:t>As long as</w:t>
            </w:r>
            <w:proofErr w:type="gramEnd"/>
            <w:r>
              <w:rPr>
                <w:rStyle w:val="Emphasis"/>
              </w:rPr>
              <w:t xml:space="preserve"> it is consistent in your file. </w:t>
            </w:r>
          </w:p>
          <w:p w14:paraId="7A15352B" w14:textId="77777777" w:rsidR="00DC3C0F" w:rsidRDefault="00DC3C0F" w:rsidP="00E858E4">
            <w:pPr>
              <w:rPr>
                <w:rStyle w:val="Emphasis"/>
              </w:rPr>
            </w:pPr>
          </w:p>
          <w:p w14:paraId="74AA90FF" w14:textId="2752A654" w:rsidR="00DC3C0F" w:rsidRPr="00864C3D" w:rsidRDefault="00000000" w:rsidP="00E858E4">
            <w:pPr>
              <w:rPr>
                <w:rStyle w:val="Emphasis"/>
              </w:rPr>
            </w:pPr>
            <w:hyperlink r:id="rId10" w:history="1">
              <w:r w:rsidR="00DC3C0F">
                <w:rPr>
                  <w:rStyle w:val="Hyperlink"/>
                </w:rPr>
                <w:t>Arduino Style Guide for Creating Libraries | Arduino Documentation | Arduino Documentation</w:t>
              </w:r>
            </w:hyperlink>
          </w:p>
        </w:tc>
      </w:tr>
      <w:tr w:rsidR="00864C3D" w:rsidRPr="00091637" w14:paraId="51B41CFF" w14:textId="77777777" w:rsidTr="00FE2BB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864C3D" w:rsidRPr="00864C3D" w:rsidRDefault="00864C3D" w:rsidP="00E858E4">
            <w:pPr>
              <w:rPr>
                <w:b/>
                <w:bCs/>
              </w:rPr>
            </w:pPr>
            <w:r w:rsidRPr="00864C3D">
              <w:rPr>
                <w:b/>
                <w:bCs/>
              </w:rPr>
              <w:lastRenderedPageBreak/>
              <w:t>Markdow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72D28D" w14:textId="22D96BB2" w:rsidR="00864C3D" w:rsidRDefault="00864C3D" w:rsidP="00E858E4">
            <w:pPr>
              <w:rPr>
                <w:rStyle w:val="Emphasis"/>
              </w:rPr>
            </w:pPr>
            <w:r>
              <w:rPr>
                <w:rStyle w:val="Emphasis"/>
              </w:rPr>
              <w:t>We apply the following style guide to markdown documents. However, in general, most documents follow some variation of the following layout:</w:t>
            </w:r>
          </w:p>
          <w:p w14:paraId="0A053F25" w14:textId="065419C1" w:rsidR="00864C3D" w:rsidRDefault="00864C3D" w:rsidP="00E858E4">
            <w:pPr>
              <w:rPr>
                <w:rStyle w:val="Emphasis"/>
              </w:rPr>
            </w:pPr>
          </w:p>
          <w:p w14:paraId="636CB423" w14:textId="5EF7C6B1" w:rsidR="00864C3D" w:rsidRDefault="00DC3C0F" w:rsidP="00E858E4">
            <w:pPr>
              <w:rPr>
                <w:rStyle w:val="Emphasis"/>
              </w:rPr>
            </w:pPr>
            <w:r w:rsidRPr="00DC3C0F">
              <w:rPr>
                <w:rStyle w:val="Emphasis"/>
                <w:noProof/>
              </w:rPr>
              <w:drawing>
                <wp:inline distT="0" distB="0" distL="0" distR="0" wp14:anchorId="628E5A34" wp14:editId="3B4F1180">
                  <wp:extent cx="4838700" cy="3125886"/>
                  <wp:effectExtent l="0" t="0" r="0" b="0"/>
                  <wp:docPr id="10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1"/>
                          <a:stretch>
                            <a:fillRect/>
                          </a:stretch>
                        </pic:blipFill>
                        <pic:spPr>
                          <a:xfrm>
                            <a:off x="0" y="0"/>
                            <a:ext cx="4844348" cy="3129534"/>
                          </a:xfrm>
                          <a:prstGeom prst="rect">
                            <a:avLst/>
                          </a:prstGeom>
                        </pic:spPr>
                      </pic:pic>
                    </a:graphicData>
                  </a:graphic>
                </wp:inline>
              </w:drawing>
            </w:r>
          </w:p>
          <w:p w14:paraId="0F2B1BE3" w14:textId="77777777" w:rsidR="00864C3D" w:rsidRDefault="00864C3D" w:rsidP="00E858E4">
            <w:pPr>
              <w:rPr>
                <w:rStyle w:val="Emphasis"/>
              </w:rPr>
            </w:pPr>
          </w:p>
          <w:p w14:paraId="745DE8AD" w14:textId="0A19B040" w:rsidR="00864C3D" w:rsidRPr="00864C3D" w:rsidRDefault="00000000" w:rsidP="00E858E4">
            <w:pPr>
              <w:rPr>
                <w:rStyle w:val="Emphasis"/>
              </w:rPr>
            </w:pPr>
            <w:hyperlink r:id="rId12" w:history="1">
              <w:r w:rsidR="00864C3D" w:rsidRPr="00FC3A86">
                <w:rPr>
                  <w:rStyle w:val="Hyperlink"/>
                  <w:sz w:val="22"/>
                  <w:szCs w:val="22"/>
                </w:rPr>
                <w:t>https://github.com/google/styleguide/blob/gh-pages/docguide/style.md</w:t>
              </w:r>
            </w:hyperlink>
          </w:p>
        </w:tc>
      </w:tr>
    </w:tbl>
    <w:p w14:paraId="6FBFED4E" w14:textId="77777777" w:rsidR="00F9021D" w:rsidRPr="00091637" w:rsidRDefault="00F9021D" w:rsidP="00E858E4"/>
    <w:p w14:paraId="30FFAF9D" w14:textId="6FAD8A5C" w:rsidR="00F9021D" w:rsidRDefault="00F9021D" w:rsidP="00E858E4">
      <w:r w:rsidRPr="00091637">
        <w:t xml:space="preserve">“Soft Limits” are not rigidly defined limits and will be assessed on a case-by-case basis. Ask for clarification </w:t>
      </w:r>
      <w:r w:rsidR="00EB5C19">
        <w:t>on</w:t>
      </w:r>
      <w:r w:rsidRPr="00091637">
        <w:t xml:space="preserve"> specific tasks</w:t>
      </w:r>
    </w:p>
    <w:p w14:paraId="5C00F1A0" w14:textId="77777777" w:rsidR="00F9021D" w:rsidRDefault="00F9021D" w:rsidP="00E858E4"/>
    <w:p w14:paraId="0F6F059D" w14:textId="77777777" w:rsidR="00D610A0" w:rsidRDefault="00D610A0">
      <w:pPr>
        <w:suppressAutoHyphens w:val="0"/>
        <w:spacing w:after="160" w:line="259" w:lineRule="auto"/>
        <w:rPr>
          <w:rFonts w:ascii="Cambria" w:hAnsi="Cambria" w:cs="font1159"/>
          <w:b/>
          <w:bCs/>
          <w:color w:val="auto"/>
          <w:sz w:val="26"/>
          <w:szCs w:val="26"/>
        </w:rPr>
      </w:pPr>
      <w:r>
        <w:br w:type="page"/>
      </w:r>
    </w:p>
    <w:p w14:paraId="2B426DEE" w14:textId="7740E3C5" w:rsidR="00F9021D" w:rsidRPr="00091637" w:rsidRDefault="00F9021D" w:rsidP="00E73C82">
      <w:pPr>
        <w:pStyle w:val="Heading2"/>
        <w:rPr>
          <w:rFonts w:ascii="Times New Roman" w:hAnsi="Times New Roman" w:cs="Times New Roman"/>
        </w:rPr>
      </w:pPr>
      <w:r w:rsidRPr="00091637">
        <w:lastRenderedPageBreak/>
        <w:t>Possible Scoring Groups are out of 2 or 4 Points. </w:t>
      </w:r>
    </w:p>
    <w:p w14:paraId="2E7FFF08" w14:textId="77777777" w:rsidR="00F9021D" w:rsidRPr="00091637" w:rsidRDefault="00F9021D" w:rsidP="00E858E4"/>
    <w:p w14:paraId="7F6798E3"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2-Point Criteria - Knowledge and Understanding</w:t>
      </w:r>
    </w:p>
    <w:p w14:paraId="44614B81" w14:textId="32380688" w:rsidR="00F9021D" w:rsidRPr="00091637" w:rsidRDefault="00F9021D" w:rsidP="00E858E4">
      <w:pPr>
        <w:rPr>
          <w:rFonts w:ascii="Times New Roman" w:hAnsi="Times New Roman" w:cs="Times New Roman"/>
          <w:color w:val="auto"/>
        </w:rPr>
      </w:pPr>
      <w:r w:rsidRPr="00091637">
        <w:t xml:space="preserve">Criteria assessed as 2-Points are classified as Knowledge and Understanding criteria. These will examine and evaluate a student’s ability to </w:t>
      </w:r>
      <w:r w:rsidR="00EB5C19">
        <w:t>effectively state facts and define terms and concepts</w:t>
      </w:r>
      <w:r w:rsidRPr="00091637">
        <w:t>. Analysis and synthesis of the information will not be assessed through these criteria.</w:t>
      </w:r>
    </w:p>
    <w:p w14:paraId="639A6442"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060"/>
        <w:gridCol w:w="2275"/>
        <w:gridCol w:w="2908"/>
        <w:gridCol w:w="2808"/>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2F15AB" w:rsidRDefault="00F9021D" w:rsidP="00E858E4">
            <w:pPr>
              <w:rPr>
                <w:rStyle w:val="Emphasis"/>
                <w:b/>
                <w:bCs/>
              </w:rPr>
            </w:pPr>
            <w:r w:rsidRPr="002F15AB">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2F15AB" w:rsidRDefault="00F9021D" w:rsidP="00E858E4">
            <w:pPr>
              <w:rPr>
                <w:rStyle w:val="Emphasis"/>
                <w:b/>
                <w:bCs/>
              </w:rPr>
            </w:pPr>
            <w:r w:rsidRPr="002F15AB">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2F15AB" w:rsidRDefault="00F9021D" w:rsidP="00E858E4">
            <w:pPr>
              <w:rPr>
                <w:rStyle w:val="Emphasis"/>
                <w:b/>
                <w:bCs/>
              </w:rPr>
            </w:pPr>
            <w:r w:rsidRPr="002F15AB">
              <w:rPr>
                <w:rStyle w:val="Emphasis"/>
                <w:b/>
                <w:bCs/>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2F15AB" w:rsidRDefault="00F9021D" w:rsidP="00E858E4">
            <w:pPr>
              <w:rPr>
                <w:rStyle w:val="Emphasis"/>
                <w:b/>
                <w:bCs/>
              </w:rPr>
            </w:pPr>
            <w:r w:rsidRPr="002F15AB">
              <w:rPr>
                <w:rStyle w:val="Emphasis"/>
                <w:b/>
                <w:bCs/>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5A1586DB" w:rsidR="00F9021D" w:rsidRPr="00B92B58" w:rsidRDefault="00F9021D" w:rsidP="00E858E4">
            <w:pPr>
              <w:rPr>
                <w:rStyle w:val="Emphasis"/>
              </w:rPr>
            </w:pPr>
            <w:r w:rsidRPr="00B92B58">
              <w:rPr>
                <w:rStyle w:val="Emphasis"/>
                <w:b/>
                <w:bCs/>
              </w:rPr>
              <w:t>Not present</w:t>
            </w:r>
            <w:r w:rsidRPr="00B92B58">
              <w:rPr>
                <w:rStyle w:val="Emphasis"/>
              </w:rPr>
              <w:t xml:space="preserve"> or </w:t>
            </w:r>
            <w:r w:rsidR="00B92B58" w:rsidRPr="00B92B58">
              <w:rPr>
                <w:rStyle w:val="Emphasis"/>
                <w:b/>
                <w:bCs/>
              </w:rPr>
              <w:t xml:space="preserve">not </w:t>
            </w:r>
            <w:r w:rsidRPr="00B92B58">
              <w:rPr>
                <w:rStyle w:val="Emphasis"/>
                <w:b/>
                <w:bCs/>
              </w:rPr>
              <w:t>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6EDF906F" w:rsidR="00F9021D" w:rsidRPr="00B92B58" w:rsidRDefault="00F9021D" w:rsidP="00E858E4">
            <w:pPr>
              <w:rPr>
                <w:rStyle w:val="Emphasis"/>
              </w:rPr>
            </w:pPr>
            <w:r w:rsidRPr="00B92B58">
              <w:rPr>
                <w:rStyle w:val="Emphasis"/>
              </w:rPr>
              <w:t xml:space="preserve">Item is presented </w:t>
            </w:r>
            <w:r w:rsidR="00B92B58">
              <w:rPr>
                <w:rStyle w:val="Emphasis"/>
              </w:rPr>
              <w:t>but</w:t>
            </w:r>
            <w:r w:rsidRPr="00B92B58">
              <w:rPr>
                <w:rStyle w:val="Emphasis"/>
              </w:rPr>
              <w:t xml:space="preserve"> </w:t>
            </w:r>
            <w:r w:rsidRPr="00B92B58">
              <w:rPr>
                <w:rStyle w:val="Emphasis"/>
                <w:b/>
                <w:bCs/>
              </w:rPr>
              <w:t>does</w:t>
            </w:r>
            <w:r w:rsidR="00B92B58" w:rsidRPr="00B92B58">
              <w:rPr>
                <w:rStyle w:val="Emphasis"/>
                <w:b/>
                <w:bCs/>
              </w:rPr>
              <w:t xml:space="preserve"> not</w:t>
            </w:r>
            <w:r w:rsidRPr="00B92B58">
              <w:rPr>
                <w:rStyle w:val="Emphasis"/>
                <w:b/>
                <w:bCs/>
              </w:rPr>
              <w:t xml:space="preserve"> meet expectations </w:t>
            </w:r>
            <w:r w:rsidRPr="00B92B58">
              <w:rPr>
                <w:rStyle w:val="Emphasis"/>
              </w:rPr>
              <w:t>for quality, rigour, or detail</w:t>
            </w:r>
            <w:r w:rsidR="00B92B58" w:rsidRPr="00B92B58">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B92B58" w:rsidRDefault="00F9021D" w:rsidP="00E858E4">
            <w:pPr>
              <w:rPr>
                <w:rStyle w:val="Emphasis"/>
              </w:rPr>
            </w:pPr>
            <w:r w:rsidRPr="00B92B58">
              <w:rPr>
                <w:rStyle w:val="Emphasis"/>
              </w:rPr>
              <w:t xml:space="preserve">Item is presented and </w:t>
            </w:r>
            <w:r w:rsidRPr="00B92B58">
              <w:rPr>
                <w:rStyle w:val="Emphasis"/>
                <w:b/>
                <w:bCs/>
              </w:rPr>
              <w:t xml:space="preserve">does meet expectations </w:t>
            </w:r>
            <w:r w:rsidRPr="00B92B58">
              <w:rPr>
                <w:rStyle w:val="Emphasis"/>
              </w:rPr>
              <w:t>for quality, rigour, or detail</w:t>
            </w:r>
          </w:p>
        </w:tc>
      </w:tr>
    </w:tbl>
    <w:p w14:paraId="7E304476" w14:textId="77777777" w:rsidR="00F9021D" w:rsidRPr="00091637" w:rsidRDefault="00F9021D" w:rsidP="00E858E4"/>
    <w:p w14:paraId="1CBF68B1"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4-Point Criteria - Analysis and Synthesis and Expert Review</w:t>
      </w:r>
    </w:p>
    <w:p w14:paraId="762011A9" w14:textId="3BF76BFB" w:rsidR="00F9021D" w:rsidRDefault="00F9021D" w:rsidP="00E858E4">
      <w:r>
        <w:t xml:space="preserve">To show true mastery of your developing skills, students must show that they can go beyond simple repetition of the given tasks or an explanation of processes. Students will </w:t>
      </w:r>
      <w:r w:rsidR="00EB5C19">
        <w:t>demonstrate</w:t>
      </w:r>
      <w:r>
        <w:t xml:space="preserve"> their ability to show higher</w:t>
      </w:r>
      <w:r w:rsidR="00EB5C19">
        <w:t>-</w:t>
      </w:r>
      <w:r>
        <w:t xml:space="preserve">order thinking through analysis, evaluation, or </w:t>
      </w:r>
      <w:r w:rsidR="00EB5C19">
        <w:t>linking</w:t>
      </w:r>
      <w:r>
        <w:t xml:space="preserve"> multiple fields of learning to solve problems in novel ways. </w:t>
      </w:r>
    </w:p>
    <w:p w14:paraId="4752658C" w14:textId="77777777" w:rsidR="00F9021D" w:rsidRPr="00091637" w:rsidRDefault="00F9021D" w:rsidP="00E858E4"/>
    <w:p w14:paraId="3F0E8E17" w14:textId="77777777" w:rsidR="00F9021D" w:rsidRPr="00B92B58" w:rsidRDefault="00F9021D" w:rsidP="00E73C82">
      <w:pPr>
        <w:pStyle w:val="Heading2"/>
      </w:pPr>
      <w:r w:rsidRPr="00B92B58">
        <w:t>Analysis and Synthesis</w:t>
      </w:r>
    </w:p>
    <w:p w14:paraId="2C6DE737" w14:textId="77B63E18" w:rsidR="00F9021D" w:rsidRDefault="00F9021D" w:rsidP="00E858E4">
      <w:r>
        <w:t xml:space="preserve">Analysis and Synthesis components </w:t>
      </w:r>
      <w:r w:rsidRPr="00091637">
        <w:t>evaluate a student’s ability to effectively review data and understandings and develop these into a coherent and relevant statement. Analysis refers to the generating of thoughts from interpreting the data</w:t>
      </w:r>
      <w:r w:rsidR="00EB5C19">
        <w:t>. In contrast,</w:t>
      </w:r>
      <w:r w:rsidRPr="00091637">
        <w:t xml:space="preserve"> synthesis </w:t>
      </w:r>
      <w:r w:rsidR="00EB5C19">
        <w:t>combines</w:t>
      </w:r>
      <w:r w:rsidRPr="00091637">
        <w:t xml:space="preserve"> </w:t>
      </w:r>
      <w:r w:rsidR="00EB5C19">
        <w:t>experience from one area with other pertinent knowledge</w:t>
      </w:r>
      <w:r w:rsidRPr="00091637">
        <w:t xml:space="preserve"> to develop an original and </w:t>
      </w:r>
      <w:r w:rsidR="00EB5C19">
        <w:t>compelling solution</w:t>
      </w:r>
      <w:r w:rsidRPr="00091637">
        <w:t>.</w:t>
      </w:r>
    </w:p>
    <w:p w14:paraId="0F4C012D" w14:textId="77777777" w:rsidR="00F9021D" w:rsidRPr="00091637" w:rsidRDefault="00F9021D" w:rsidP="00E858E4"/>
    <w:tbl>
      <w:tblPr>
        <w:tblW w:w="9271" w:type="dxa"/>
        <w:tblCellMar>
          <w:top w:w="15" w:type="dxa"/>
          <w:left w:w="15" w:type="dxa"/>
          <w:bottom w:w="15" w:type="dxa"/>
          <w:right w:w="15" w:type="dxa"/>
        </w:tblCellMar>
        <w:tblLook w:val="04A0" w:firstRow="1" w:lastRow="0" w:firstColumn="1" w:lastColumn="0" w:noHBand="0" w:noVBand="1"/>
      </w:tblPr>
      <w:tblGrid>
        <w:gridCol w:w="880"/>
        <w:gridCol w:w="102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2F15AB" w:rsidRDefault="00F9021D" w:rsidP="00E858E4">
            <w:pPr>
              <w:rPr>
                <w:rStyle w:val="Emphasis"/>
                <w:b/>
                <w:bCs/>
              </w:rPr>
            </w:pPr>
            <w:r w:rsidRPr="002F15AB">
              <w:rPr>
                <w:rStyle w:val="Emphasis"/>
                <w:b/>
                <w:bCs/>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2F15AB" w:rsidRDefault="00F9021D" w:rsidP="00E858E4">
            <w:pPr>
              <w:rPr>
                <w:rStyle w:val="Emphasis"/>
                <w:b/>
                <w:bCs/>
              </w:rPr>
            </w:pPr>
            <w:r w:rsidRPr="002F15AB">
              <w:rPr>
                <w:rStyle w:val="Emphasis"/>
                <w:b/>
                <w:bCs/>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2F15AB" w:rsidRDefault="00F9021D" w:rsidP="00E858E4">
            <w:pPr>
              <w:rPr>
                <w:rStyle w:val="Emphasis"/>
                <w:b/>
                <w:bCs/>
              </w:rPr>
            </w:pPr>
            <w:r w:rsidRPr="002F15AB">
              <w:rPr>
                <w:rStyle w:val="Emphasis"/>
                <w:b/>
                <w:bCs/>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2F15AB" w:rsidRDefault="00F9021D" w:rsidP="00E858E4">
            <w:pPr>
              <w:rPr>
                <w:rStyle w:val="Emphasis"/>
                <w:b/>
                <w:bCs/>
              </w:rPr>
            </w:pPr>
            <w:r w:rsidRPr="002F15AB">
              <w:rPr>
                <w:rStyle w:val="Emphasis"/>
                <w:b/>
                <w:bCs/>
              </w:rPr>
              <w:t>3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2F15AB" w:rsidRDefault="00F9021D" w:rsidP="00E858E4">
            <w:pPr>
              <w:rPr>
                <w:rStyle w:val="Emphasis"/>
                <w:b/>
                <w:bCs/>
              </w:rPr>
            </w:pPr>
            <w:r w:rsidRPr="002F15AB">
              <w:rPr>
                <w:rStyle w:val="Emphasis"/>
                <w:b/>
                <w:bCs/>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2F15AB" w:rsidRDefault="00F9021D" w:rsidP="00E858E4">
            <w:pPr>
              <w:rPr>
                <w:rStyle w:val="Emphasis"/>
                <w:b/>
                <w:bCs/>
              </w:rPr>
            </w:pPr>
            <w:r w:rsidRPr="002F15AB">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10AEDC7E" w:rsidR="00F9021D" w:rsidRPr="00B92B58" w:rsidRDefault="00F9021D" w:rsidP="00E858E4">
            <w:pPr>
              <w:rPr>
                <w:rStyle w:val="Emphasis"/>
              </w:rPr>
            </w:pPr>
            <w:r w:rsidRPr="00644A22">
              <w:rPr>
                <w:rStyle w:val="Emphasis"/>
                <w:b/>
                <w:bCs/>
              </w:rPr>
              <w:t>Not present</w:t>
            </w:r>
            <w:r w:rsidRPr="00B92B58">
              <w:rPr>
                <w:rStyle w:val="Emphasis"/>
              </w:rPr>
              <w:t xml:space="preserve"> or </w:t>
            </w:r>
            <w:r w:rsidR="00644A22" w:rsidRPr="00644A22">
              <w:rPr>
                <w:rStyle w:val="Emphasis"/>
                <w:b/>
                <w:bCs/>
              </w:rPr>
              <w:t xml:space="preserve">not </w:t>
            </w:r>
            <w:r w:rsidRPr="00644A22">
              <w:rPr>
                <w:rStyle w:val="Emphasis"/>
                <w:b/>
                <w:bCs/>
              </w:rPr>
              <w:t>able to be assessed</w:t>
            </w:r>
            <w:r w:rsidRPr="00B92B58">
              <w:rPr>
                <w:rStyle w:val="Emphasis"/>
              </w:rPr>
              <w:t xml:space="preserve">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3AE67F26"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explained. However, it </w:t>
            </w:r>
            <w:r w:rsidR="00F9021D" w:rsidRPr="00644A22">
              <w:rPr>
                <w:rStyle w:val="Emphasis"/>
                <w:b/>
                <w:bCs/>
              </w:rPr>
              <w:t xml:space="preserve">does not show </w:t>
            </w:r>
            <w:r w:rsidR="00644A22" w:rsidRPr="00644A22">
              <w:rPr>
                <w:rStyle w:val="Emphasis"/>
                <w:b/>
                <w:bCs/>
              </w:rPr>
              <w:t>appropriate</w:t>
            </w:r>
            <w:r w:rsidR="00F9021D" w:rsidRPr="00644A22">
              <w:rPr>
                <w:rStyle w:val="Emphasis"/>
                <w:b/>
                <w:bCs/>
              </w:rPr>
              <w:t xml:space="preserv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5D6EBF8B"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shows appropriat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17AD9012"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p w14:paraId="0BE682F0" w14:textId="77777777" w:rsidR="00F9021D" w:rsidRPr="00B92B58" w:rsidRDefault="00F9021D" w:rsidP="00E858E4">
            <w:pPr>
              <w:rPr>
                <w:rStyle w:val="Emphasis"/>
              </w:rPr>
            </w:pPr>
          </w:p>
          <w:p w14:paraId="2539DF6C" w14:textId="77777777" w:rsidR="00F9021D" w:rsidRPr="00644A22" w:rsidRDefault="00F9021D" w:rsidP="00E858E4">
            <w:pPr>
              <w:rPr>
                <w:rStyle w:val="Emphasis"/>
                <w:b/>
                <w:bCs/>
              </w:rPr>
            </w:pPr>
            <w:r w:rsidRPr="00644A22">
              <w:rPr>
                <w:rStyle w:val="Emphasis"/>
                <w:b/>
                <w:bCs/>
              </w:rPr>
              <w:t>-or-</w:t>
            </w:r>
          </w:p>
          <w:p w14:paraId="383CE87C" w14:textId="77777777" w:rsidR="00F9021D" w:rsidRPr="00B92B58" w:rsidRDefault="00F9021D" w:rsidP="00E858E4">
            <w:pPr>
              <w:rPr>
                <w:rStyle w:val="Emphasis"/>
              </w:rPr>
            </w:pPr>
          </w:p>
          <w:p w14:paraId="13AFA402" w14:textId="104E162B" w:rsidR="00F9021D" w:rsidRPr="00B92B58" w:rsidRDefault="00F9021D" w:rsidP="00E858E4">
            <w:pPr>
              <w:rPr>
                <w:rStyle w:val="Emphasis"/>
              </w:rPr>
            </w:pPr>
            <w:r w:rsidRPr="00B92B58">
              <w:rPr>
                <w:rStyle w:val="Emphasis"/>
              </w:rPr>
              <w:t>Item is presented and shows appropriate evidence of higher</w:t>
            </w:r>
            <w:r w:rsidR="00EB5C19">
              <w:rPr>
                <w:rStyle w:val="Emphasis"/>
              </w:rPr>
              <w:t>-</w:t>
            </w:r>
            <w:r w:rsidRPr="00B92B58">
              <w:rPr>
                <w:rStyle w:val="Emphasis"/>
              </w:rPr>
              <w:t xml:space="preserve">order thinking such as analysis, evaluation, or synthesis and </w:t>
            </w:r>
            <w:r w:rsidRPr="00644A22">
              <w:rPr>
                <w:rStyle w:val="Emphasis"/>
                <w:b/>
                <w:bCs/>
              </w:rPr>
              <w:t xml:space="preserve">exceeds expectations for quality </w:t>
            </w:r>
            <w:r w:rsidR="00644A22" w:rsidRPr="00644A22">
              <w:rPr>
                <w:rStyle w:val="Emphasis"/>
                <w:b/>
                <w:bCs/>
              </w:rPr>
              <w:t xml:space="preserve">or </w:t>
            </w:r>
            <w:r w:rsidRPr="00644A22">
              <w:rPr>
                <w:rStyle w:val="Emphasis"/>
                <w:b/>
                <w:bCs/>
              </w:rPr>
              <w:t>rigour</w:t>
            </w:r>
            <w:r w:rsidRPr="00B92B58">
              <w:rPr>
                <w:rStyle w:val="Emphasis"/>
              </w:rPr>
              <w:t xml:space="preserve"> </w:t>
            </w:r>
            <w:r w:rsidR="00644A22">
              <w:rPr>
                <w:rStyle w:val="Emphasis"/>
              </w:rPr>
              <w:t>of</w:t>
            </w:r>
            <w:r w:rsidRPr="00B92B58">
              <w:rPr>
                <w:rStyle w:val="Emphasis"/>
              </w:rPr>
              <w:t xml:space="preserve"> </w:t>
            </w:r>
            <w:r w:rsidRPr="00B92B58">
              <w:rPr>
                <w:rStyle w:val="Emphasis"/>
              </w:rPr>
              <w:lastRenderedPageBreak/>
              <w:t xml:space="preserve">understanding of the selected mastery. </w:t>
            </w:r>
          </w:p>
          <w:p w14:paraId="543394BA" w14:textId="77777777" w:rsidR="00F9021D" w:rsidRPr="00B92B58" w:rsidRDefault="00F9021D" w:rsidP="00E858E4">
            <w:pPr>
              <w:rPr>
                <w:rStyle w:val="Emphasis"/>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6450FE42" w:rsidR="00F9021D" w:rsidRPr="00B92B58" w:rsidRDefault="00EB5C19" w:rsidP="00E858E4">
            <w:pPr>
              <w:rPr>
                <w:rStyle w:val="Emphasis"/>
              </w:rPr>
            </w:pPr>
            <w:r>
              <w:rPr>
                <w:rStyle w:val="Emphasis"/>
              </w:rPr>
              <w:lastRenderedPageBreak/>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r w:rsidR="00F9021D" w:rsidRPr="00644A22">
              <w:rPr>
                <w:rStyle w:val="Emphasis"/>
                <w:b/>
                <w:bCs/>
              </w:rPr>
              <w:t>Additionally, this item exceeds expectations for quality</w:t>
            </w:r>
            <w:r w:rsidR="00644A22">
              <w:rPr>
                <w:rStyle w:val="Emphasis"/>
                <w:b/>
                <w:bCs/>
              </w:rPr>
              <w:t xml:space="preserve"> or</w:t>
            </w:r>
            <w:r w:rsidR="00F9021D" w:rsidRPr="00644A22">
              <w:rPr>
                <w:rStyle w:val="Emphasis"/>
                <w:b/>
                <w:bCs/>
              </w:rPr>
              <w:t xml:space="preserve"> rigour</w:t>
            </w:r>
            <w:r w:rsidR="00F9021D" w:rsidRPr="00B92B58">
              <w:rPr>
                <w:rStyle w:val="Emphasis"/>
              </w:rPr>
              <w:t xml:space="preserve"> </w:t>
            </w:r>
            <w:r w:rsidR="00644A22">
              <w:rPr>
                <w:rStyle w:val="Emphasis"/>
              </w:rPr>
              <w:t>of</w:t>
            </w:r>
            <w:r w:rsidR="00F9021D" w:rsidRPr="00B92B58">
              <w:rPr>
                <w:rStyle w:val="Emphasis"/>
              </w:rPr>
              <w:t xml:space="preserve"> understanding of the selected mastery. </w:t>
            </w:r>
          </w:p>
          <w:p w14:paraId="217732F0" w14:textId="77777777" w:rsidR="00F9021D" w:rsidRPr="00B92B58" w:rsidRDefault="00F9021D" w:rsidP="00E858E4">
            <w:pPr>
              <w:rPr>
                <w:rStyle w:val="Emphasis"/>
              </w:rPr>
            </w:pPr>
          </w:p>
        </w:tc>
      </w:tr>
    </w:tbl>
    <w:p w14:paraId="4DF71CBC" w14:textId="77777777" w:rsidR="00F9021D" w:rsidRPr="00091637" w:rsidRDefault="00F9021D" w:rsidP="00E858E4"/>
    <w:p w14:paraId="1C162DA5"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Expert Review</w:t>
      </w:r>
    </w:p>
    <w:p w14:paraId="04E1EFEB" w14:textId="67F7AC1B" w:rsidR="00F9021D" w:rsidRDefault="00F9021D" w:rsidP="00E858E4">
      <w:r>
        <w:t xml:space="preserve">Expert Reviews evaluate a student’s ability to build solutions using the skills taught during the semester. </w:t>
      </w:r>
      <w:r w:rsidRPr="00091637">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w:t>
      </w:r>
      <w:r w:rsidR="00EB5C19">
        <w:t>. In contrast,</w:t>
      </w:r>
      <w:r w:rsidR="00EB5C19" w:rsidRPr="00091637">
        <w:t xml:space="preserve"> synthesis </w:t>
      </w:r>
      <w:r w:rsidR="00EB5C19">
        <w:t>combines</w:t>
      </w:r>
      <w:r w:rsidR="00EB5C19" w:rsidRPr="00091637">
        <w:t xml:space="preserve"> </w:t>
      </w:r>
      <w:r w:rsidR="00EB5C19">
        <w:t>experience from one area with other pertinent knowledge</w:t>
      </w:r>
      <w:r w:rsidR="00EB5C19" w:rsidRPr="00091637">
        <w:t xml:space="preserve"> to develop an original and </w:t>
      </w:r>
      <w:r w:rsidR="00EB5C19">
        <w:t>compelling solution</w:t>
      </w:r>
      <w:r w:rsidR="00EB5C19" w:rsidRPr="00091637">
        <w:t>.</w:t>
      </w:r>
    </w:p>
    <w:p w14:paraId="2392720F" w14:textId="77777777" w:rsidR="00EB5C19" w:rsidRPr="00091637" w:rsidRDefault="00EB5C19" w:rsidP="00E858E4"/>
    <w:tbl>
      <w:tblPr>
        <w:tblW w:w="9271" w:type="dxa"/>
        <w:tblCellMar>
          <w:top w:w="15" w:type="dxa"/>
          <w:left w:w="15" w:type="dxa"/>
          <w:bottom w:w="15" w:type="dxa"/>
          <w:right w:w="15" w:type="dxa"/>
        </w:tblCellMar>
        <w:tblLook w:val="04A0" w:firstRow="1" w:lastRow="0" w:firstColumn="1" w:lastColumn="0" w:noHBand="0" w:noVBand="1"/>
      </w:tblPr>
      <w:tblGrid>
        <w:gridCol w:w="909"/>
        <w:gridCol w:w="1230"/>
        <w:gridCol w:w="1794"/>
        <w:gridCol w:w="1726"/>
        <w:gridCol w:w="1529"/>
        <w:gridCol w:w="2083"/>
      </w:tblGrid>
      <w:tr w:rsidR="00644A22" w:rsidRPr="00644A22"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644A22"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644A22" w:rsidRDefault="00F9021D" w:rsidP="00E858E4">
            <w:pPr>
              <w:rPr>
                <w:rStyle w:val="Emphasis"/>
                <w:b/>
                <w:bCs/>
              </w:rPr>
            </w:pPr>
            <w:r w:rsidRPr="00644A22">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644A22" w:rsidRDefault="00F9021D" w:rsidP="00E858E4">
            <w:pPr>
              <w:rPr>
                <w:rStyle w:val="Emphasis"/>
                <w:b/>
                <w:bCs/>
              </w:rPr>
            </w:pPr>
            <w:r w:rsidRPr="00644A22">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644A22" w:rsidRDefault="00F9021D" w:rsidP="00E858E4">
            <w:pPr>
              <w:rPr>
                <w:rStyle w:val="Emphasis"/>
                <w:b/>
                <w:bCs/>
              </w:rPr>
            </w:pPr>
            <w:r w:rsidRPr="00644A22">
              <w:rPr>
                <w:rStyle w:val="Emphasis"/>
                <w:b/>
                <w:bCs/>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644A22" w:rsidRDefault="00F9021D" w:rsidP="00E858E4">
            <w:pPr>
              <w:rPr>
                <w:rStyle w:val="Emphasis"/>
                <w:b/>
                <w:bCs/>
              </w:rPr>
            </w:pPr>
            <w:r w:rsidRPr="00644A22">
              <w:rPr>
                <w:rStyle w:val="Emphasis"/>
                <w:b/>
                <w:bCs/>
              </w:rPr>
              <w:t>3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644A22" w:rsidRDefault="00F9021D" w:rsidP="00E858E4">
            <w:pPr>
              <w:rPr>
                <w:rStyle w:val="Emphasis"/>
                <w:b/>
                <w:bCs/>
              </w:rPr>
            </w:pPr>
            <w:r w:rsidRPr="00644A22">
              <w:rPr>
                <w:rStyle w:val="Emphasis"/>
                <w:b/>
                <w:bCs/>
              </w:rPr>
              <w:t>4 Points</w:t>
            </w:r>
          </w:p>
        </w:tc>
      </w:tr>
      <w:tr w:rsidR="00644A22" w:rsidRPr="00644A22"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644A22" w:rsidRDefault="00F9021D" w:rsidP="00E858E4">
            <w:pPr>
              <w:rPr>
                <w:rStyle w:val="Emphasis"/>
                <w:b/>
                <w:bCs/>
              </w:rPr>
            </w:pPr>
            <w:r w:rsidRPr="00644A22">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51582209" w:rsidR="00F9021D" w:rsidRPr="00644A22" w:rsidRDefault="00644A22" w:rsidP="00E858E4">
            <w:pPr>
              <w:rPr>
                <w:rStyle w:val="Emphasis"/>
              </w:rPr>
            </w:pPr>
            <w:r w:rsidRPr="00644A22">
              <w:rPr>
                <w:rStyle w:val="Emphasis"/>
                <w:b/>
                <w:bCs/>
              </w:rPr>
              <w:t>Not present</w:t>
            </w:r>
            <w:r w:rsidRPr="00B92B58">
              <w:rPr>
                <w:rStyle w:val="Emphasis"/>
              </w:rPr>
              <w:t xml:space="preserve"> or </w:t>
            </w:r>
            <w:r w:rsidRPr="00644A22">
              <w:rPr>
                <w:rStyle w:val="Emphasis"/>
                <w:b/>
                <w:bCs/>
              </w:rPr>
              <w:t>not 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41EF8A45" w:rsidR="00F9021D" w:rsidRPr="00644A22" w:rsidRDefault="00EB5C19" w:rsidP="00E858E4">
            <w:pPr>
              <w:rPr>
                <w:rStyle w:val="Emphasis"/>
              </w:rPr>
            </w:pPr>
            <w:r>
              <w:rPr>
                <w:rStyle w:val="Emphasis"/>
              </w:rPr>
              <w:t>Evidence</w:t>
            </w:r>
            <w:r w:rsidR="00F9021D" w:rsidRPr="00644A22">
              <w:rPr>
                <w:rStyle w:val="Emphasis"/>
              </w:rPr>
              <w:t xml:space="preserve"> is presented and broadly solves the problem. However</w:t>
            </w:r>
            <w:r w:rsidR="00F9021D" w:rsidRPr="00EB5C19">
              <w:rPr>
                <w:rStyle w:val="Emphasis"/>
                <w:b/>
                <w:bCs/>
              </w:rPr>
              <w:t xml:space="preserve">, </w:t>
            </w:r>
            <w:r w:rsidRPr="00EB5C19">
              <w:rPr>
                <w:rStyle w:val="Emphasis"/>
                <w:b/>
                <w:bCs/>
              </w:rPr>
              <w:t>the evidence does not show appropriate mastery</w:t>
            </w:r>
            <w:r>
              <w:rPr>
                <w:rStyle w:val="Emphasis"/>
              </w:rPr>
              <w:t xml:space="preserve"> upon review</w:t>
            </w:r>
            <w:r w:rsidR="00F9021D" w:rsidRPr="00644A22">
              <w:rPr>
                <w:rStyle w:val="Emphasis"/>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6F4B9F12"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broadly solves the problem. On review, it </w:t>
            </w:r>
            <w:r w:rsidR="00F9021D" w:rsidRPr="00644A22">
              <w:rPr>
                <w:rStyle w:val="Emphasis"/>
                <w:b/>
                <w:bCs/>
              </w:rPr>
              <w:t xml:space="preserve">does show </w:t>
            </w:r>
            <w:r w:rsidR="00644A22" w:rsidRPr="00644A22">
              <w:rPr>
                <w:rStyle w:val="Emphasis"/>
                <w:b/>
                <w:bCs/>
              </w:rPr>
              <w:t xml:space="preserve">appropriate </w:t>
            </w:r>
            <w:r w:rsidR="00F9021D" w:rsidRPr="00644A22">
              <w:rPr>
                <w:rStyle w:val="Emphasis"/>
                <w:b/>
                <w:bCs/>
              </w:rPr>
              <w:t>evidence</w:t>
            </w:r>
            <w:r w:rsidR="00F9021D" w:rsidRPr="00644A22">
              <w:rPr>
                <w:rStyle w:val="Emphasis"/>
              </w:rPr>
              <w:t xml:space="preserve"> of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19CFC56F"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the evidence </w:t>
            </w:r>
            <w:r w:rsidR="00F9021D" w:rsidRPr="00644A22">
              <w:rPr>
                <w:rStyle w:val="Emphasis"/>
                <w:b/>
                <w:bCs/>
              </w:rPr>
              <w:t>shows understanding beyond expected mastery</w:t>
            </w:r>
            <w:r w:rsidR="00F9021D" w:rsidRPr="00644A22">
              <w:rPr>
                <w:rStyle w:val="Emphasis"/>
              </w:rPr>
              <w:t xml:space="preserve">. </w:t>
            </w:r>
          </w:p>
          <w:p w14:paraId="33485E83" w14:textId="77777777" w:rsidR="00F9021D" w:rsidRPr="00644A22" w:rsidRDefault="00F9021D" w:rsidP="00E858E4">
            <w:pPr>
              <w:rPr>
                <w:rStyle w:val="Emphasis"/>
              </w:rPr>
            </w:pPr>
          </w:p>
          <w:p w14:paraId="7A5E948A" w14:textId="77777777" w:rsidR="00F9021D" w:rsidRPr="00644A22" w:rsidRDefault="00F9021D" w:rsidP="00E858E4">
            <w:pPr>
              <w:rPr>
                <w:rStyle w:val="Emphasis"/>
                <w:b/>
                <w:bCs/>
              </w:rPr>
            </w:pPr>
            <w:r w:rsidRPr="00644A22">
              <w:rPr>
                <w:rStyle w:val="Emphasis"/>
                <w:b/>
                <w:bCs/>
              </w:rPr>
              <w:t>-or-</w:t>
            </w:r>
          </w:p>
          <w:p w14:paraId="197560E1" w14:textId="77777777" w:rsidR="00F9021D" w:rsidRPr="00644A22" w:rsidRDefault="00F9021D" w:rsidP="00E858E4">
            <w:pPr>
              <w:rPr>
                <w:rStyle w:val="Emphasis"/>
              </w:rPr>
            </w:pPr>
          </w:p>
          <w:p w14:paraId="47125D32" w14:textId="38371990" w:rsidR="00F9021D" w:rsidRPr="00644A22" w:rsidRDefault="00F9021D" w:rsidP="00E858E4">
            <w:pPr>
              <w:rPr>
                <w:rStyle w:val="Emphasis"/>
              </w:rPr>
            </w:pPr>
            <w:r w:rsidRPr="00644A22">
              <w:rPr>
                <w:rStyle w:val="Emphasis"/>
              </w:rPr>
              <w:t xml:space="preserve">Item is presented and broadly solves the problem. On review, it does show </w:t>
            </w:r>
            <w:r w:rsidR="00644A22">
              <w:rPr>
                <w:rStyle w:val="Emphasis"/>
              </w:rPr>
              <w:t>appropriate</w:t>
            </w:r>
            <w:r w:rsidRPr="00644A22">
              <w:rPr>
                <w:rStyle w:val="Emphasis"/>
              </w:rPr>
              <w:t xml:space="preserve"> evidence of mastery and is </w:t>
            </w:r>
            <w:r w:rsidRPr="00644A22">
              <w:rPr>
                <w:rStyle w:val="Emphasis"/>
                <w:b/>
                <w:bCs/>
              </w:rPr>
              <w:t xml:space="preserve">done so in a well-constructed or design method </w:t>
            </w:r>
            <w:r w:rsidRPr="00FA28CB">
              <w:rPr>
                <w:rStyle w:val="Emphasis"/>
              </w:rPr>
              <w:t>that clearly shows higher levels of understanding</w:t>
            </w:r>
            <w:r w:rsidRPr="00644A22">
              <w:rPr>
                <w:rStyle w:val="Emphasis"/>
                <w:b/>
                <w:bCs/>
              </w:rPr>
              <w:t>.</w:t>
            </w:r>
            <w:r w:rsidRPr="00644A22">
              <w:rPr>
                <w:rStyle w:val="Emphasis"/>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206F8911"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w:t>
            </w:r>
            <w:r w:rsidR="00F9021D" w:rsidRPr="00FA28CB">
              <w:rPr>
                <w:rStyle w:val="Emphasis"/>
                <w:b/>
                <w:bCs/>
              </w:rPr>
              <w:t>the evidence shows understanding well beyond expected mastery</w:t>
            </w:r>
            <w:r w:rsidR="00F9021D" w:rsidRPr="00644A22">
              <w:rPr>
                <w:rStyle w:val="Emphasis"/>
              </w:rPr>
              <w:t xml:space="preserve"> and is </w:t>
            </w:r>
            <w:r w:rsidR="00F9021D" w:rsidRPr="00FA28CB">
              <w:rPr>
                <w:rStyle w:val="Emphasis"/>
                <w:b/>
                <w:bCs/>
              </w:rPr>
              <w:t>done so in a well-constructed or design</w:t>
            </w:r>
            <w:r>
              <w:rPr>
                <w:rStyle w:val="Emphasis"/>
                <w:b/>
                <w:bCs/>
              </w:rPr>
              <w:t>ed</w:t>
            </w:r>
            <w:r w:rsidR="00F9021D" w:rsidRPr="00FA28CB">
              <w:rPr>
                <w:rStyle w:val="Emphasis"/>
                <w:b/>
                <w:bCs/>
              </w:rPr>
              <w:t xml:space="preserve"> method</w:t>
            </w:r>
            <w:r w:rsidR="00F9021D" w:rsidRPr="00644A22">
              <w:rPr>
                <w:rStyle w:val="Emphasis"/>
              </w:rPr>
              <w:t xml:space="preserve"> that clearly </w:t>
            </w:r>
            <w:r>
              <w:rPr>
                <w:rStyle w:val="Emphasis"/>
              </w:rPr>
              <w:t>indicate</w:t>
            </w:r>
            <w:r w:rsidR="00F9021D" w:rsidRPr="00644A22">
              <w:rPr>
                <w:rStyle w:val="Emphasis"/>
              </w:rPr>
              <w:t xml:space="preserve">s higher levels of </w:t>
            </w:r>
            <w:r w:rsidR="00644A22" w:rsidRPr="00644A22">
              <w:rPr>
                <w:rStyle w:val="Emphasis"/>
              </w:rPr>
              <w:t>understanding.</w:t>
            </w:r>
          </w:p>
        </w:tc>
      </w:tr>
    </w:tbl>
    <w:p w14:paraId="2E2BDC57" w14:textId="77777777" w:rsidR="00F9021D" w:rsidRPr="00091637" w:rsidRDefault="00F9021D" w:rsidP="00E858E4"/>
    <w:p w14:paraId="63B0C028" w14:textId="77777777" w:rsidR="00F9021D" w:rsidRPr="00FA28CB"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FA28CB">
        <w:t>Multiplier</w:t>
      </w:r>
    </w:p>
    <w:p w14:paraId="0EC8B479" w14:textId="77777777" w:rsidR="00F9021D" w:rsidRPr="00091637" w:rsidRDefault="00F9021D" w:rsidP="00E858E4">
      <w:pPr>
        <w:rPr>
          <w:rFonts w:ascii="Times New Roman" w:hAnsi="Times New Roman" w:cs="Times New Roman"/>
          <w:color w:val="auto"/>
        </w:rPr>
      </w:pPr>
      <w:r w:rsidRPr="00091637">
        <w:t xml:space="preserve">Criteria will be combined with a </w:t>
      </w:r>
      <w:r w:rsidRPr="00091637">
        <w:rPr>
          <w:b/>
          <w:bCs/>
        </w:rPr>
        <w:t>Multiplier</w:t>
      </w:r>
      <w:r w:rsidRPr="00091637">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E858E4"/>
    <w:p w14:paraId="49AA6B94" w14:textId="77777777" w:rsidR="00276EE3" w:rsidRDefault="00276EE3" w:rsidP="00E858E4">
      <w:r>
        <w:br w:type="page"/>
      </w:r>
    </w:p>
    <w:p w14:paraId="1CD86F77" w14:textId="7188B8B5" w:rsidR="00F9021D" w:rsidRPr="00FA28CB" w:rsidRDefault="00F9021D" w:rsidP="00E73C82">
      <w:pPr>
        <w:pStyle w:val="Heading2"/>
      </w:pPr>
      <w:r w:rsidRPr="00FA28CB">
        <w:lastRenderedPageBreak/>
        <w:t>Achievement Standards: </w:t>
      </w:r>
    </w:p>
    <w:p w14:paraId="2522DBDC" w14:textId="77777777" w:rsidR="00293B69" w:rsidRPr="00091637" w:rsidRDefault="00293B69" w:rsidP="00E858E4"/>
    <w:p w14:paraId="406268A1" w14:textId="15B5BEDA" w:rsidR="00F9021D" w:rsidRPr="00091637" w:rsidRDefault="00276EE3" w:rsidP="00E858E4">
      <w:pPr>
        <w:rPr>
          <w:rFonts w:ascii="Times New Roman" w:hAnsi="Times New Roman" w:cs="Times New Roman"/>
          <w:color w:val="auto"/>
        </w:rPr>
      </w:pPr>
      <w:r>
        <w:t xml:space="preserve"/>
      </w:r>
    </w:p>
    <w:p w14:paraId="1A54CADF" w14:textId="77777777" w:rsidR="00F9021D" w:rsidRDefault="00F9021D" w:rsidP="00E858E4"/>
    <w:p w14:paraId="73739D7C" w14:textId="77777777" w:rsidR="00276EE3" w:rsidRDefault="00276EE3" w:rsidP="00E858E4">
      <w:r>
        <w:br w:type="page"/>
      </w:r>
    </w:p>
    <w:p w14:paraId="41F79372" w14:textId="692BFA73" w:rsidR="00F9021D" w:rsidRDefault="00F9021D" w:rsidP="00E73C82">
      <w:pPr>
        <w:pStyle w:val="Heading2"/>
      </w:pPr>
      <w:r>
        <w:lastRenderedPageBreak/>
        <w:t>Evidence of higher</w:t>
      </w:r>
      <w:r w:rsidR="00EB5C19">
        <w:t>-</w:t>
      </w:r>
      <w:r>
        <w:t xml:space="preserve">order learning: </w:t>
      </w:r>
    </w:p>
    <w:p w14:paraId="3CDA9172" w14:textId="5BE19BF3" w:rsidR="00D60DE2" w:rsidRDefault="00D60DE2" w:rsidP="00E858E4"/>
    <w:p w14:paraId="7928AD7D" w14:textId="0159FB42" w:rsidR="006171FE" w:rsidRDefault="006171FE" w:rsidP="00E858E4">
      <w:r>
        <w:t>What is it that I mean by “higher</w:t>
      </w:r>
      <w:r w:rsidR="00EB5C19">
        <w:t>-</w:t>
      </w:r>
      <w:r>
        <w:t xml:space="preserve">order thinking”? </w:t>
      </w:r>
    </w:p>
    <w:p w14:paraId="77BA8532" w14:textId="4994C5ED" w:rsidR="006171FE" w:rsidRDefault="006171FE" w:rsidP="00E858E4"/>
    <w:p w14:paraId="6B79EB30" w14:textId="10479B18" w:rsidR="006171FE" w:rsidRDefault="006171FE" w:rsidP="00E858E4">
      <w:r>
        <w:t xml:space="preserve">It means I want you to go beyond replicating what we do in class. I want you to dig into your brain and understand why you did something, what about it was great, </w:t>
      </w:r>
      <w:r w:rsidR="00EB5C19">
        <w:t xml:space="preserve">and </w:t>
      </w:r>
      <w:r>
        <w:t xml:space="preserve">what could be improved. </w:t>
      </w:r>
    </w:p>
    <w:p w14:paraId="5629FBA0" w14:textId="23A70C55" w:rsidR="006171FE" w:rsidRDefault="006171FE" w:rsidP="00E858E4"/>
    <w:p w14:paraId="5A90DF3C" w14:textId="6F369236" w:rsidR="006171FE" w:rsidRPr="006171FE" w:rsidRDefault="006171FE" w:rsidP="00E858E4">
      <w:r>
        <w:t xml:space="preserve">Why is this important? Reflective thinkers </w:t>
      </w:r>
      <w:r w:rsidR="00386405">
        <w:t>can</w:t>
      </w:r>
      <w:r>
        <w:t xml:space="preserve"> go beyond what they are taught and can customise their learning to ben</w:t>
      </w:r>
    </w:p>
    <w:p w14:paraId="51E04C5D" w14:textId="77777777" w:rsidR="00F9021D" w:rsidRDefault="00F9021D" w:rsidP="00E858E4">
      <w:pPr>
        <w:rPr>
          <w:b/>
        </w:rPr>
      </w:pPr>
      <w:r>
        <w:rPr>
          <w:bdr w:val="none" w:sz="0" w:space="0" w:color="auto" w:frame="1"/>
        </w:rPr>
        <w:fldChar w:fldCharType="begin"/>
      </w:r>
      <w:r>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bdr w:val="none" w:sz="0" w:space="0" w:color="auto" w:frame="1"/>
        </w:rPr>
        <w:fldChar w:fldCharType="separate"/>
      </w:r>
      <w:r w:rsidR="00383100">
        <w:rPr>
          <w:bdr w:val="none" w:sz="0" w:space="0" w:color="auto" w:frame="1"/>
        </w:rPr>
        <w:fldChar w:fldCharType="begin"/>
      </w:r>
      <w:r w:rsidR="003831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bdr w:val="none" w:sz="0" w:space="0" w:color="auto" w:frame="1"/>
        </w:rPr>
        <w:fldChar w:fldCharType="separate"/>
      </w:r>
      <w:r w:rsidR="00505A30">
        <w:rPr>
          <w:bdr w:val="none" w:sz="0" w:space="0" w:color="auto" w:frame="1"/>
        </w:rPr>
        <w:fldChar w:fldCharType="begin"/>
      </w:r>
      <w:r w:rsidR="00505A3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bdr w:val="none" w:sz="0" w:space="0" w:color="auto" w:frame="1"/>
        </w:rPr>
        <w:fldChar w:fldCharType="separate"/>
      </w:r>
      <w:r w:rsidR="0095369D">
        <w:rPr>
          <w:bdr w:val="none" w:sz="0" w:space="0" w:color="auto" w:frame="1"/>
        </w:rPr>
        <w:fldChar w:fldCharType="begin"/>
      </w:r>
      <w:r w:rsidR="0095369D">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95369D">
        <w:rPr>
          <w:bdr w:val="none" w:sz="0" w:space="0" w:color="auto" w:frame="1"/>
        </w:rPr>
        <w:fldChar w:fldCharType="separate"/>
      </w:r>
      <w:r w:rsidR="007C3C47">
        <w:rPr>
          <w:bdr w:val="none" w:sz="0" w:space="0" w:color="auto" w:frame="1"/>
        </w:rPr>
        <w:fldChar w:fldCharType="begin"/>
      </w:r>
      <w:r w:rsidR="007C3C4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7C3C47">
        <w:rPr>
          <w:bdr w:val="none" w:sz="0" w:space="0" w:color="auto" w:frame="1"/>
        </w:rPr>
        <w:fldChar w:fldCharType="separate"/>
      </w:r>
      <w:r w:rsidR="00EB192E">
        <w:rPr>
          <w:bdr w:val="none" w:sz="0" w:space="0" w:color="auto" w:frame="1"/>
        </w:rPr>
        <w:fldChar w:fldCharType="begin"/>
      </w:r>
      <w:r w:rsidR="00EB192E">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EB192E">
        <w:rPr>
          <w:bdr w:val="none" w:sz="0" w:space="0" w:color="auto" w:frame="1"/>
        </w:rPr>
        <w:fldChar w:fldCharType="separate"/>
      </w:r>
      <w:r w:rsidR="00681A17">
        <w:rPr>
          <w:bdr w:val="none" w:sz="0" w:space="0" w:color="auto" w:frame="1"/>
        </w:rPr>
        <w:fldChar w:fldCharType="begin"/>
      </w:r>
      <w:r w:rsidR="00681A1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681A17">
        <w:rPr>
          <w:bdr w:val="none" w:sz="0" w:space="0" w:color="auto" w:frame="1"/>
        </w:rPr>
        <w:fldChar w:fldCharType="separate"/>
      </w:r>
      <w:r w:rsidR="00575EE8">
        <w:rPr>
          <w:bdr w:val="none" w:sz="0" w:space="0" w:color="auto" w:frame="1"/>
        </w:rPr>
        <w:fldChar w:fldCharType="begin"/>
      </w:r>
      <w:r w:rsidR="00575EE8">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75EE8">
        <w:rPr>
          <w:bdr w:val="none" w:sz="0" w:space="0" w:color="auto" w:frame="1"/>
        </w:rPr>
        <w:fldChar w:fldCharType="separate"/>
      </w:r>
      <w:r w:rsidR="00CC07DB">
        <w:rPr>
          <w:bdr w:val="none" w:sz="0" w:space="0" w:color="auto" w:frame="1"/>
        </w:rPr>
        <w:fldChar w:fldCharType="begin"/>
      </w:r>
      <w:r w:rsidR="00CC07DB">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CC07DB">
        <w:rPr>
          <w:bdr w:val="none" w:sz="0" w:space="0" w:color="auto" w:frame="1"/>
        </w:rPr>
        <w:fldChar w:fldCharType="separate"/>
      </w:r>
      <w:r w:rsidR="00000000">
        <w:rPr>
          <w:bdr w:val="none" w:sz="0" w:space="0" w:color="auto" w:frame="1"/>
        </w:rPr>
        <w:fldChar w:fldCharType="begin"/>
      </w:r>
      <w:r w:rsidR="000000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000000">
        <w:rPr>
          <w:bdr w:val="none" w:sz="0" w:space="0" w:color="auto" w:frame="1"/>
        </w:rPr>
        <w:fldChar w:fldCharType="separate"/>
      </w:r>
      <w:r w:rsidR="00273F6B">
        <w:rPr>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345.75pt">
            <v:imagedata r:id="rId13" r:href="rId14"/>
          </v:shape>
        </w:pict>
      </w:r>
      <w:r w:rsidR="00000000">
        <w:rPr>
          <w:bdr w:val="none" w:sz="0" w:space="0" w:color="auto" w:frame="1"/>
        </w:rPr>
        <w:fldChar w:fldCharType="end"/>
      </w:r>
      <w:r w:rsidR="00CC07DB">
        <w:rPr>
          <w:bdr w:val="none" w:sz="0" w:space="0" w:color="auto" w:frame="1"/>
        </w:rPr>
        <w:fldChar w:fldCharType="end"/>
      </w:r>
      <w:r w:rsidR="00575EE8">
        <w:rPr>
          <w:bdr w:val="none" w:sz="0" w:space="0" w:color="auto" w:frame="1"/>
        </w:rPr>
        <w:fldChar w:fldCharType="end"/>
      </w:r>
      <w:r w:rsidR="00681A17">
        <w:rPr>
          <w:bdr w:val="none" w:sz="0" w:space="0" w:color="auto" w:frame="1"/>
        </w:rPr>
        <w:fldChar w:fldCharType="end"/>
      </w:r>
      <w:r w:rsidR="00EB192E">
        <w:rPr>
          <w:bdr w:val="none" w:sz="0" w:space="0" w:color="auto" w:frame="1"/>
        </w:rPr>
        <w:fldChar w:fldCharType="end"/>
      </w:r>
      <w:r w:rsidR="007C3C47">
        <w:rPr>
          <w:bdr w:val="none" w:sz="0" w:space="0" w:color="auto" w:frame="1"/>
        </w:rPr>
        <w:fldChar w:fldCharType="end"/>
      </w:r>
      <w:r w:rsidR="0095369D">
        <w:rPr>
          <w:bdr w:val="none" w:sz="0" w:space="0" w:color="auto" w:frame="1"/>
        </w:rPr>
        <w:fldChar w:fldCharType="end"/>
      </w:r>
      <w:r w:rsidR="00505A30">
        <w:rPr>
          <w:bdr w:val="none" w:sz="0" w:space="0" w:color="auto" w:frame="1"/>
        </w:rPr>
        <w:fldChar w:fldCharType="end"/>
      </w:r>
      <w:r w:rsidR="00383100">
        <w:rPr>
          <w:bdr w:val="none" w:sz="0" w:space="0" w:color="auto" w:frame="1"/>
        </w:rPr>
        <w:fldChar w:fldCharType="end"/>
      </w:r>
      <w:r>
        <w:rPr>
          <w:bdr w:val="none" w:sz="0" w:space="0" w:color="auto" w:frame="1"/>
        </w:rPr>
        <w:fldChar w:fldCharType="end"/>
      </w:r>
    </w:p>
    <w:p w14:paraId="24DE5E5C" w14:textId="77777777" w:rsidR="00F9021D" w:rsidRDefault="00F9021D" w:rsidP="00E858E4"/>
    <w:p w14:paraId="01D6A958" w14:textId="77777777" w:rsidR="00F9021D" w:rsidRDefault="00F9021D" w:rsidP="00E858E4"/>
    <w:p w14:paraId="232B581B" w14:textId="77777777" w:rsidR="00F9021D" w:rsidRDefault="00F9021D" w:rsidP="00E858E4"/>
    <w:p w14:paraId="50DFD40F" w14:textId="77777777" w:rsidR="00F9021D" w:rsidRDefault="00F9021D" w:rsidP="00E858E4"/>
    <w:p w14:paraId="4F13D28C" w14:textId="7C682A85" w:rsidR="00F9021D" w:rsidRDefault="00F9021D" w:rsidP="00E73C82">
      <w:pPr>
        <w:pStyle w:val="Heading2"/>
      </w:pPr>
      <w:r>
        <w:br w:type="page"/>
      </w:r>
    </w:p>
    <w:p w14:paraId="75A976F4" w14:textId="1532306E" w:rsidR="0033219C" w:rsidRPr="00F9021D" w:rsidRDefault="0033219C" w:rsidP="00E858E4"/>
    <w:sectPr w:rsidR="0033219C" w:rsidRPr="00F9021D" w:rsidSect="004B143D">
      <w:footerReference w:type="even" r:id="rId15"/>
      <w:footerReference w:type="default" r:id="rId16"/>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93DA46" w14:textId="77777777" w:rsidR="000122E1" w:rsidRDefault="000122E1" w:rsidP="00E858E4">
      <w:r>
        <w:separator/>
      </w:r>
    </w:p>
  </w:endnote>
  <w:endnote w:type="continuationSeparator" w:id="0">
    <w:p w14:paraId="0F808B57" w14:textId="77777777" w:rsidR="000122E1" w:rsidRDefault="000122E1" w:rsidP="00E858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rsidP="00E858E4">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rsidP="00E858E4">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A98B3B" w14:textId="77777777" w:rsidR="000122E1" w:rsidRDefault="000122E1" w:rsidP="00E858E4">
      <w:r>
        <w:separator/>
      </w:r>
    </w:p>
  </w:footnote>
  <w:footnote w:type="continuationSeparator" w:id="0">
    <w:p w14:paraId="62D940A7" w14:textId="77777777" w:rsidR="000122E1" w:rsidRDefault="000122E1" w:rsidP="00E858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6125688"/>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1294FBC"/>
    <w:multiLevelType w:val="hybridMultilevel"/>
    <w:tmpl w:val="ACACDDF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4ED4E9A"/>
    <w:multiLevelType w:val="hybridMultilevel"/>
    <w:tmpl w:val="525ADFDC"/>
    <w:lvl w:ilvl="0" w:tplc="B1849C08">
      <w:numFmt w:val="bullet"/>
      <w:lvlText w:val=""/>
      <w:lvlJc w:val="left"/>
      <w:pPr>
        <w:ind w:left="720" w:hanging="360"/>
      </w:pPr>
      <w:rPr>
        <w:rFonts w:ascii="Symbol" w:eastAsia="Times New Roman" w:hAnsi="Symbol" w:cs="Segoe U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1B394F0"/>
    <w:multiLevelType w:val="hybridMultilevel"/>
    <w:tmpl w:val="53EA8AF4"/>
    <w:lvl w:ilvl="0" w:tplc="A114E908">
      <w:numFmt w:val="bullet"/>
      <w:lvlText w:val=""/>
      <w:lvlJc w:val="left"/>
      <w:pPr>
        <w:ind w:left="720" w:hanging="360"/>
      </w:pPr>
      <w:rPr>
        <w:rFonts w:ascii="Symbol" w:eastAsia="Times New Roman" w:hAnsi="Symbol" w:cstheme="minorHAns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5970BE1"/>
    <w:multiLevelType w:val="hybridMultilevel"/>
    <w:tmpl w:val="45BE1E5A"/>
    <w:lvl w:ilvl="0" w:tplc="BA3AF456">
      <w:numFmt w:val="bullet"/>
      <w:lvlText w:val=""/>
      <w:lvlJc w:val="left"/>
      <w:pPr>
        <w:ind w:left="360" w:hanging="360"/>
      </w:pPr>
      <w:rPr>
        <w:rFonts w:ascii="Symbol" w:eastAsia="Times New Roman" w:hAnsi="Symbol" w:cs="Calibr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038501CC"/>
    <w:multiLevelType w:val="hybridMultilevel"/>
    <w:tmpl w:val="9418E4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1261836741">
    <w:abstractNumId w:val="0"/>
  </w:num>
  <w:num w:numId="2" w16cid:durableId="1371300005">
    <w:abstractNumId w:val="3"/>
  </w:num>
  <w:num w:numId="3" w16cid:durableId="1471821744">
    <w:abstractNumId w:val="2"/>
  </w:num>
  <w:num w:numId="5" w16cid:durableId="1354500085">
    <w:abstractNumId w:val="4"/>
  </w:num>
  <w:num w:numId="6" w16cid:durableId="1377269629">
    <w:abstractNumId w:val="5"/>
  </w:num>
  <w:num w:numId="7" w16cid:durableId="638725511">
    <w:abstractNumId w:val="6"/>
  </w:num>
  <w:num w:numId="8" w16cid:durableId="259291646">
    <w:abstractNumId w:val="7"/>
  </w:num>
  <w:num w:numId="8" w16cid:durableId="1983346553">
    <w:abstractNumId w:val="7"/>
  </w:num>
  <w:num w:numId="4" w16cid:durableId="655643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gwNagGDoLhMLQAAAA=="/>
  </w:docVars>
  <w:rsids>
    <w:rsidRoot w:val="0045606E"/>
    <w:rsid w:val="000122E1"/>
    <w:rsid w:val="00112B08"/>
    <w:rsid w:val="001A4753"/>
    <w:rsid w:val="00273F6B"/>
    <w:rsid w:val="00276EE3"/>
    <w:rsid w:val="00293B69"/>
    <w:rsid w:val="002F15AB"/>
    <w:rsid w:val="0033219C"/>
    <w:rsid w:val="00383100"/>
    <w:rsid w:val="00386405"/>
    <w:rsid w:val="0045606E"/>
    <w:rsid w:val="0048617B"/>
    <w:rsid w:val="00492A13"/>
    <w:rsid w:val="004B3EB1"/>
    <w:rsid w:val="00505A30"/>
    <w:rsid w:val="00517B5C"/>
    <w:rsid w:val="00575EE8"/>
    <w:rsid w:val="006171FE"/>
    <w:rsid w:val="00644A22"/>
    <w:rsid w:val="00681A17"/>
    <w:rsid w:val="007C3C47"/>
    <w:rsid w:val="00864C3D"/>
    <w:rsid w:val="00897DE0"/>
    <w:rsid w:val="008C67F8"/>
    <w:rsid w:val="00911880"/>
    <w:rsid w:val="0095369D"/>
    <w:rsid w:val="00A4345F"/>
    <w:rsid w:val="00AF437D"/>
    <w:rsid w:val="00B92B58"/>
    <w:rsid w:val="00C249EC"/>
    <w:rsid w:val="00CC07DB"/>
    <w:rsid w:val="00D60DE2"/>
    <w:rsid w:val="00D610A0"/>
    <w:rsid w:val="00DB7326"/>
    <w:rsid w:val="00DC3C0F"/>
    <w:rsid w:val="00E73C82"/>
    <w:rsid w:val="00E858E4"/>
    <w:rsid w:val="00EB192E"/>
    <w:rsid w:val="00EB5C19"/>
    <w:rsid w:val="00F9021D"/>
    <w:rsid w:val="00FA28C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8E4"/>
    <w:pPr>
      <w:suppressAutoHyphens/>
      <w:spacing w:after="0" w:line="100" w:lineRule="atLeast"/>
    </w:pPr>
    <w:rPr>
      <w:rFonts w:eastAsia="Times New Roman" w:cstheme="minorHAnsi"/>
      <w:color w:val="000000"/>
      <w:kern w:val="1"/>
      <w:sz w:val="24"/>
      <w:szCs w:val="24"/>
      <w:lang w:eastAsia="en-AU"/>
    </w:rPr>
  </w:style>
  <w:style w:type="paragraph" w:styleId="Heading1">
    <w:name w:val="heading 1"/>
    <w:basedOn w:val="Normal"/>
    <w:next w:val="BodyText"/>
    <w:link w:val="Heading1Char"/>
    <w:qFormat/>
    <w:rsid w:val="00864C3D"/>
    <w:pPr>
      <w:shd w:val="clear" w:color="auto" w:fill="FFFFFF"/>
      <w:suppressAutoHyphens w:val="0"/>
      <w:spacing w:after="240" w:line="240" w:lineRule="auto"/>
      <w:outlineLvl w:val="0"/>
    </w:pPr>
    <w:rPr>
      <w:b/>
      <w:bCs/>
      <w:color w:val="24292F"/>
      <w:kern w:val="0"/>
      <w:sz w:val="36"/>
      <w:szCs w:val="36"/>
    </w:rPr>
  </w:style>
  <w:style w:type="paragraph" w:styleId="Heading2">
    <w:name w:val="heading 2"/>
    <w:basedOn w:val="Normal"/>
    <w:next w:val="BodyText"/>
    <w:link w:val="Heading2Char"/>
    <w:qFormat/>
    <w:rsid w:val="00E73C82"/>
    <w:pPr>
      <w:keepNext/>
      <w:keepLines/>
      <w:numPr>
        <w:ilvl w:val="1"/>
        <w:numId w:val="1"/>
      </w:numPr>
      <w:spacing w:before="200"/>
      <w:outlineLvl w:val="1"/>
    </w:pPr>
    <w:rPr>
      <w:b/>
      <w:bCs/>
      <w:color w:val="2F5496" w:themeColor="accent1" w:themeShade="BF"/>
      <w:sz w:val="28"/>
      <w:szCs w:val="28"/>
    </w:rPr>
  </w:style>
  <w:style w:type="paragraph" w:styleId="Heading5">
    <w:name w:val="heading 5"/>
    <w:basedOn w:val="Normal"/>
    <w:next w:val="BodyText"/>
    <w:link w:val="Heading5Char"/>
    <w:qFormat/>
    <w:rsid w:val="00E73C82"/>
    <w:pPr>
      <w:numPr>
        <w:ilvl w:val="4"/>
        <w:numId w:val="1"/>
      </w:numPr>
      <w:spacing w:before="240" w:after="60"/>
      <w:outlineLvl w:val="4"/>
    </w:pPr>
    <w:rPr>
      <w:b/>
      <w:bCs/>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864C3D"/>
    <w:rPr>
      <w:rFonts w:eastAsia="Times New Roman" w:cstheme="minorHAnsi"/>
      <w:b/>
      <w:bCs/>
      <w:color w:val="24292F"/>
      <w:sz w:val="36"/>
      <w:szCs w:val="36"/>
      <w:shd w:val="clear" w:color="auto" w:fill="FFFFFF"/>
      <w:lang w:eastAsia="en-AU"/>
    </w:rPr>
  </w:style>
  <w:style w:type="character" w:customStyle="1" w:styleId="Heading2Char">
    <w:name w:val="Heading 2 Char"/>
    <w:basedOn w:val="DefaultParagraphFont"/>
    <w:link w:val="Heading2"/>
    <w:rsid w:val="00E73C82"/>
    <w:rPr>
      <w:rFonts w:eastAsia="Times New Roman" w:cstheme="minorHAnsi"/>
      <w:b/>
      <w:bCs/>
      <w:color w:val="2F5496" w:themeColor="accent1" w:themeShade="BF"/>
      <w:kern w:val="1"/>
      <w:sz w:val="28"/>
      <w:szCs w:val="28"/>
      <w:lang w:eastAsia="en-AU"/>
    </w:rPr>
  </w:style>
  <w:style w:type="character" w:customStyle="1" w:styleId="Heading5Char">
    <w:name w:val="Heading 5 Char"/>
    <w:basedOn w:val="DefaultParagraphFont"/>
    <w:link w:val="Heading5"/>
    <w:rsid w:val="00E73C82"/>
    <w:rPr>
      <w:rFonts w:eastAsia="Times New Roman" w:cstheme="minorHAnsi"/>
      <w:b/>
      <w:bCs/>
      <w:i/>
      <w:iCs/>
      <w:color w:val="2F5496" w:themeColor="accent1" w:themeShade="BF"/>
      <w:kern w:val="1"/>
      <w:sz w:val="24"/>
      <w:szCs w:val="24"/>
      <w:lang w:eastAsia="en-AU"/>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unhideWhenUsed/>
    <w:rsid w:val="00F9021D"/>
    <w:pPr>
      <w:spacing w:after="120"/>
    </w:pPr>
  </w:style>
  <w:style w:type="character" w:customStyle="1" w:styleId="BodyTextChar">
    <w:name w:val="Body Text Char"/>
    <w:basedOn w:val="DefaultParagraphFont"/>
    <w:link w:val="BodyText"/>
    <w:uiPriority w:val="99"/>
    <w:rsid w:val="00F9021D"/>
    <w:rPr>
      <w:rFonts w:ascii="Arial" w:eastAsia="Times New Roman" w:hAnsi="Arial" w:cs="Arial"/>
      <w:color w:val="000000"/>
      <w:kern w:val="1"/>
      <w:sz w:val="24"/>
      <w:szCs w:val="24"/>
      <w:lang w:eastAsia="ar-SA"/>
    </w:rPr>
  </w:style>
  <w:style w:type="paragraph" w:styleId="ListParagraph">
    <w:name w:val="List Paragraph"/>
    <w:basedOn w:val="Normal"/>
    <w:uiPriority w:val="34"/>
    <w:qFormat/>
    <w:rsid w:val="00E858E4"/>
    <w:pPr>
      <w:ind w:left="720"/>
      <w:contextualSpacing/>
    </w:pPr>
  </w:style>
  <w:style w:type="paragraph" w:styleId="Title">
    <w:name w:val="Title"/>
    <w:basedOn w:val="Heading1"/>
    <w:next w:val="Normal"/>
    <w:link w:val="TitleChar"/>
    <w:uiPriority w:val="10"/>
    <w:qFormat/>
    <w:rsid w:val="00112B08"/>
  </w:style>
  <w:style w:type="character" w:customStyle="1" w:styleId="TitleChar">
    <w:name w:val="Title Char"/>
    <w:basedOn w:val="DefaultParagraphFont"/>
    <w:link w:val="Title"/>
    <w:uiPriority w:val="10"/>
    <w:rsid w:val="00112B08"/>
    <w:rPr>
      <w:rFonts w:eastAsia="Times New Roman" w:cstheme="minorHAnsi"/>
      <w:b/>
      <w:bCs/>
      <w:color w:val="24292F"/>
      <w:sz w:val="36"/>
      <w:szCs w:val="36"/>
      <w:shd w:val="clear" w:color="auto" w:fill="FFFFFF"/>
      <w:lang w:eastAsia="en-AU"/>
    </w:rPr>
  </w:style>
  <w:style w:type="character" w:styleId="Emphasis">
    <w:name w:val="Emphasis"/>
    <w:basedOn w:val="DefaultParagraphFont"/>
    <w:uiPriority w:val="20"/>
    <w:qFormat/>
    <w:rsid w:val="00B92B58"/>
    <w:rPr>
      <w:i/>
      <w:iCs/>
      <w:sz w:val="22"/>
      <w:szCs w:val="22"/>
    </w:rPr>
  </w:style>
  <w:style w:type="character" w:styleId="Hyperlink">
    <w:name w:val="Hyperlink"/>
    <w:basedOn w:val="DefaultParagraphFont"/>
    <w:uiPriority w:val="99"/>
    <w:unhideWhenUsed/>
    <w:rsid w:val="00864C3D"/>
    <w:rPr>
      <w:color w:val="0563C1" w:themeColor="hyperlink"/>
      <w:u w:val="single"/>
    </w:rPr>
  </w:style>
  <w:style w:type="character" w:styleId="UnresolvedMention">
    <w:name w:val="Unresolved Mention"/>
    <w:basedOn w:val="DefaultParagraphFont"/>
    <w:uiPriority w:val="99"/>
    <w:semiHidden/>
    <w:unhideWhenUsed/>
    <w:rsid w:val="00864C3D"/>
    <w:rPr>
      <w:color w:val="605E5C"/>
      <w:shd w:val="clear" w:color="auto" w:fill="E1DFDD"/>
    </w:rPr>
  </w:style>
  <w:style w:type="paragraph" w:styleId="Heading3">
    <w:name w:val="heading 3"/>
    <w:basedOn w:val="Normal"/>
    <w:link w:val="Heading3Char"/>
    <w:uiPriority w:val="9"/>
    <w:qFormat/>
    <w:rsid w:val="005019AE"/>
    <w:pPr>
      <w:suppressAutoHyphens w:val="0"/>
      <w:spacing w:before="100" w:beforeAutospacing="1" w:after="100" w:afterAutospacing="1" w:line="240" w:lineRule="auto"/>
      <w:outlineLvl w:val="2"/>
    </w:pPr>
    <w:rPr>
      <w:b/>
      <w:bCs/>
      <w:color w:val="2F5496" w:themeColor="accent1" w:themeShade="BF"/>
      <w:kern w:val="0"/>
      <w:sz w:val="27"/>
      <w:szCs w:val="27"/>
      <w:lang w:eastAsia="en-AU"/>
    </w:rPr>
  </w:style>
  <w:style w:type="character" w:customStyle="1" w:styleId="Heading3Char">
    <w:name w:val="Heading 3 Char"/>
    <w:basedOn w:val="DefaultParagraphFont"/>
    <w:link w:val="Heading3"/>
    <w:uiPriority w:val="9"/>
    <w:rsid w:val="005019AE"/>
    <w:rPr>
      <w:rFonts w:eastAsia="Times New Roman" w:cstheme="minorHAnsi"/>
      <w:b/>
      <w:bCs/>
      <w:color w:val="2F5496" w:themeColor="accent1" w:themeShade="BF"/>
      <w:sz w:val="27"/>
      <w:szCs w:val="27"/>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ep8.org/"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github.com/google/styleguide/blob/gh-pages/docguide/style.md"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cs.arduino.cc/learn/contributions/arduino-library-style-guide"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https://lh3.googleusercontent.com/UvTN07xKpiWvGslWdEcQU5ZKpoYDQ97wL2qTq0Et6rurreTYpAIPBZdWPIKeZlH5KZ3XvsryHCEfgcX3SMdiM_ZZABWk94ICJnZ84sFz3cilDnoJ-LHK5kablj7yxX3uCNI0QF0" TargetMode="External"/><Relationship Id="rId19" Type="http://schemas.openxmlformats.org/officeDocument/2006/relationships/image" Target="media/image5.png"/><Relationship Id="rId20" Type="http://schemas.openxmlformats.org/officeDocument/2006/relationships/image" Target="media/image6.png"/><Relationship Id="rId21" Type="http://schemas.openxmlformats.org/officeDocument/2006/relationships/image" Target="media/image7.png"/><Relationship Id="rId22"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6</TotalTime>
  <Pages>9</Pages>
  <Words>1521</Words>
  <Characters>8670</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22</cp:revision>
  <dcterms:created xsi:type="dcterms:W3CDTF">2022-05-04T22:46:00Z</dcterms:created>
  <dcterms:modified xsi:type="dcterms:W3CDTF">2022-07-24T07:20:00Z</dcterms:modified>
</cp:coreProperties>
</file>